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1D6A2B" w14:textId="77777777" w:rsidR="00B2548D" w:rsidRDefault="00B2548D" w:rsidP="00B2548D"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123E291" wp14:editId="68B7AC57">
                <wp:simplePos x="0" y="0"/>
                <mc:AlternateContent>
                  <mc:Choice Requires="wp14">
                    <wp:positionH relativeFrom="page">
                      <wp14:pctPosHOffset>45500</wp14:pctPosHOffset>
                    </wp:positionH>
                  </mc:Choice>
                  <mc:Fallback>
                    <wp:positionH relativeFrom="page">
                      <wp:posOffset>353631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66000</wp14:pctPosVOffset>
                    </wp:positionV>
                  </mc:Choice>
                  <mc:Fallback>
                    <wp:positionV relativeFrom="page">
                      <wp:posOffset>6638290</wp:posOffset>
                    </wp:positionV>
                  </mc:Fallback>
                </mc:AlternateContent>
                <wp:extent cx="2797810" cy="268605"/>
                <wp:effectExtent l="0" t="0" r="0" b="0"/>
                <wp:wrapSquare wrapText="bothSides"/>
                <wp:docPr id="465" name="Text Box 4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7810" cy="2686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7ED0CF26" w14:textId="77777777" w:rsidR="00B2548D" w:rsidRDefault="00F147F0" w:rsidP="00B2548D">
                            <w:pPr>
                              <w:pStyle w:val="NoSpacing"/>
                              <w:rPr>
                                <w:noProof/>
                                <w:color w:val="44546A" w:themeColor="text2"/>
                              </w:rPr>
                            </w:pPr>
                            <w:sdt>
                              <w:sdtPr>
                                <w:rPr>
                                  <w:noProof/>
                                  <w:color w:val="44546A" w:themeColor="text2"/>
                                </w:rPr>
                                <w:alias w:val="Author"/>
                                <w:id w:val="15524260"/>
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B2548D">
                                  <w:rPr>
                                    <w:noProof/>
                                    <w:color w:val="44546A" w:themeColor="text2"/>
                                  </w:rPr>
                                  <w:t>Alex Mishev</w:t>
                                </w:r>
                              </w:sdtContent>
                            </w:sdt>
                            <w:r w:rsidR="00B2548D">
                              <w:rPr>
                                <w:noProof/>
                                <w:color w:val="44546A" w:themeColor="text2"/>
                              </w:rPr>
                              <w:t xml:space="preserve"> &amp; Elian Konedare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36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23E291" id="_x0000_t202" coordsize="21600,21600" o:spt="202" path="m,l,21600r21600,l21600,xe">
                <v:stroke joinstyle="miter"/>
                <v:path gradientshapeok="t" o:connecttype="rect"/>
              </v:shapetype>
              <v:shape id="Text Box 465" o:spid="_x0000_s1026" type="#_x0000_t202" style="position:absolute;margin-left:0;margin-top:0;width:220.3pt;height:21.15pt;z-index:251664384;visibility:visible;mso-wrap-style:square;mso-width-percent:360;mso-height-percent:0;mso-left-percent:455;mso-top-percent:660;mso-wrap-distance-left:9pt;mso-wrap-distance-top:0;mso-wrap-distance-right:9pt;mso-wrap-distance-bottom:0;mso-position-horizontal-relative:page;mso-position-vertical-relative:page;mso-width-percent:360;mso-height-percent:0;mso-left-percent:455;mso-top-percent:66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" filled="f" stroked="f" strokeweight=".5pt">
                <v:textbox style="mso-fit-shape-to-text:t">
                  <w:txbxContent>
                    <w:p w14:paraId="7ED0CF26" w14:textId="77777777" w:rsidR="00B2548D" w:rsidRDefault="00F147F0" w:rsidP="00B2548D">
                      <w:pPr>
                        <w:pStyle w:val="NoSpacing"/>
                        <w:rPr>
                          <w:noProof/>
                          <w:color w:val="44546A" w:themeColor="text2"/>
                        </w:rPr>
                      </w:pPr>
                      <w:sdt>
                        <w:sdtPr>
                          <w:rPr>
                            <w:noProof/>
                            <w:color w:val="44546A" w:themeColor="text2"/>
                          </w:rPr>
                          <w:alias w:val="Author"/>
                          <w:id w:val="15524260"/>
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<w:text/>
                        </w:sdtPr>
                        <w:sdtEndPr/>
                        <w:sdtContent>
                          <w:r w:rsidR="00B2548D">
                            <w:rPr>
                              <w:noProof/>
                              <w:color w:val="44546A" w:themeColor="text2"/>
                            </w:rPr>
                            <w:t>Alex Mishev</w:t>
                          </w:r>
                        </w:sdtContent>
                      </w:sdt>
                      <w:r w:rsidR="00B2548D">
                        <w:rPr>
                          <w:noProof/>
                          <w:color w:val="44546A" w:themeColor="text2"/>
                        </w:rPr>
                        <w:t xml:space="preserve"> &amp; Elian Konedarev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695B7360" wp14:editId="746607AF">
                <wp:simplePos x="0" y="0"/>
                <wp:positionH relativeFrom="page">
                  <wp:align>center</wp:align>
                </wp:positionH>
                <wp:positionV relativeFrom="page">
                  <wp:align>center</wp:align>
                </wp:positionV>
                <wp:extent cx="7383780" cy="9555480"/>
                <wp:effectExtent l="0" t="0" r="7620" b="7620"/>
                <wp:wrapNone/>
                <wp:docPr id="466" name="Rectangle 4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383780" cy="9555480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1">
                                <a:lumMod val="20000"/>
                                <a:lumOff val="80000"/>
                              </a:schemeClr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3">
                          <a:schemeClr val="lt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3D642A" w14:textId="77777777" w:rsidR="00B2548D" w:rsidRDefault="00B2548D" w:rsidP="00B2548D"/>
                        </w:txbxContent>
                      </wps:txbx>
                      <wps:bodyPr rot="0" spcFirstLastPara="0" vertOverflow="overflow" horzOverflow="overflow" vert="horz" wrap="square" lIns="274320" tIns="45720" rIns="27432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95000</wp14:pctWidth>
                </wp14:sizeRelH>
                <wp14:sizeRelV relativeFrom="page">
                  <wp14:pctHeight>95000</wp14:pctHeight>
                </wp14:sizeRelV>
              </wp:anchor>
            </w:drawing>
          </mc:Choice>
          <mc:Fallback>
            <w:pict>
              <v:rect w14:anchorId="695B7360" id="Rectangle 466" o:spid="_x0000_s1027" style="position:absolute;margin-left:0;margin-top:0;width:581.4pt;height:752.4pt;z-index:-251653120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" fillcolor="#deeaf6 [660]" stroked="f" strokeweight="1pt">
                <v:fill color2="#9cc2e5 [1940]" rotate="t" focus="100%" type="gradient">
                  <o:fill v:ext="view" type="gradientUnscaled"/>
                </v:fill>
                <v:textbox inset="21.6pt,,21.6pt">
                  <w:txbxContent>
                    <w:p w14:paraId="613D642A" w14:textId="77777777" w:rsidR="00B2548D" w:rsidRDefault="00B2548D" w:rsidP="00B2548D"/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941AE4D" wp14:editId="37C87ED7">
                <wp:simplePos x="0" y="0"/>
                <mc:AlternateContent>
                  <mc:Choice Requires="wp14">
                    <wp:positionH relativeFrom="page">
                      <wp14:pctPosHOffset>45500</wp14:pctPosHOffset>
                    </wp:positionH>
                  </mc:Choice>
                  <mc:Fallback>
                    <wp:positionH relativeFrom="page">
                      <wp:posOffset>353631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2500</wp14:pctPosVOffset>
                    </wp:positionV>
                  </mc:Choice>
                  <mc:Fallback>
                    <wp:positionV relativeFrom="page">
                      <wp:posOffset>251460</wp:posOffset>
                    </wp:positionV>
                  </mc:Fallback>
                </mc:AlternateContent>
                <wp:extent cx="2875915" cy="3017520"/>
                <wp:effectExtent l="0" t="0" r="0" b="0"/>
                <wp:wrapNone/>
                <wp:docPr id="467" name="Rectangle 4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5915" cy="301752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988E17" w14:textId="77777777" w:rsidR="00B2548D" w:rsidRDefault="00B2548D" w:rsidP="00B2548D">
                            <w:pPr>
                              <w:spacing w:before="240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0FA6DF2" wp14:editId="22589D6E">
                                  <wp:extent cx="2497455" cy="1412240"/>
                                  <wp:effectExtent l="0" t="0" r="0" b="0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97455" cy="14122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37000</wp14:pctWidth>
                </wp14:sizeRelH>
                <wp14:sizeRelV relativeFrom="page">
                  <wp14:pctHeight>30000</wp14:pctHeight>
                </wp14:sizeRelV>
              </wp:anchor>
            </w:drawing>
          </mc:Choice>
          <mc:Fallback>
            <w:pict>
              <v:rect w14:anchorId="0941AE4D" id="Rectangle 467" o:spid="_x0000_s1028" style="position:absolute;margin-left:0;margin-top:0;width:226.45pt;height:237.6pt;z-index:251660288;visibility:visible;mso-wrap-style:square;mso-width-percent:370;mso-height-percent:300;mso-left-percent:455;mso-top-percent:25;mso-wrap-distance-left:9pt;mso-wrap-distance-top:0;mso-wrap-distance-right:9pt;mso-wrap-distance-bottom:0;mso-position-horizontal-relative:page;mso-position-vertical-relative:page;mso-width-percent:370;mso-height-percent:300;mso-left-percent:455;mso-top-percent:2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" fillcolor="#44546a [3215]" stroked="f" strokeweight="1pt">
                <v:textbox inset="14.4pt,14.4pt,14.4pt,28.8pt">
                  <w:txbxContent>
                    <w:p w14:paraId="12988E17" w14:textId="77777777" w:rsidR="00B2548D" w:rsidRDefault="00B2548D" w:rsidP="00B2548D">
                      <w:pPr>
                        <w:spacing w:before="240"/>
                        <w:rPr>
                          <w:color w:val="FFFFFF" w:themeColor="background1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0FA6DF2" wp14:editId="22589D6E">
                            <wp:extent cx="2497455" cy="1412240"/>
                            <wp:effectExtent l="0" t="0" r="0" b="0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497455" cy="14122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1B6C0CB" wp14:editId="7B0EF88B">
                <wp:simplePos x="0" y="0"/>
                <mc:AlternateContent>
                  <mc:Choice Requires="wp14">
                    <wp:positionH relativeFrom="page">
                      <wp14:pctPosHOffset>44000</wp14:pctPosHOffset>
                    </wp:positionH>
                  </mc:Choice>
                  <mc:Fallback>
                    <wp:positionH relativeFrom="page">
                      <wp:posOffset>341947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2500</wp14:pctPosVOffset>
                    </wp:positionV>
                  </mc:Choice>
                  <mc:Fallback>
                    <wp:positionV relativeFrom="page">
                      <wp:posOffset>251460</wp:posOffset>
                    </wp:positionV>
                  </mc:Fallback>
                </mc:AlternateContent>
                <wp:extent cx="3108960" cy="7040880"/>
                <wp:effectExtent l="0" t="0" r="0" b="0"/>
                <wp:wrapNone/>
                <wp:docPr id="468" name="Rectangle 4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8960" cy="704088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5875">
                          <a:solidFill>
                            <a:schemeClr val="bg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40000</wp14:pctWidth>
                </wp14:sizeRelH>
                <wp14:sizeRelV relativeFrom="page">
                  <wp14:pctHeight>70000</wp14:pctHeight>
                </wp14:sizeRelV>
              </wp:anchor>
            </w:drawing>
          </mc:Choice>
          <mc:Fallback>
            <w:pict>
              <v:rect w14:anchorId="4F802271" id="Rectangle 468" o:spid="_x0000_s1026" style="position:absolute;margin-left:0;margin-top:0;width:244.8pt;height:554.4pt;z-index:251659264;visibility:visible;mso-wrap-style:square;mso-width-percent:400;mso-height-percent:700;mso-left-percent:440;mso-top-percent:25;mso-wrap-distance-left:9pt;mso-wrap-distance-top:0;mso-wrap-distance-right:9pt;mso-wrap-distance-bottom:0;mso-position-horizontal-relative:page;mso-position-vertical-relative:page;mso-width-percent:400;mso-height-percent:700;mso-left-percent:440;mso-top-percent:25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" fillcolor="white [3212]" strokecolor="#747070 [1614]" strokeweight="1.25pt"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861F3AC" wp14:editId="30CDB4AC">
                <wp:simplePos x="0" y="0"/>
                <mc:AlternateContent>
                  <mc:Choice Requires="wp14">
                    <wp:positionH relativeFrom="page">
                      <wp14:pctPosHOffset>45500</wp14:pctPosHOffset>
                    </wp:positionH>
                  </mc:Choice>
                  <mc:Fallback>
                    <wp:positionH relativeFrom="page">
                      <wp:posOffset>353631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69000</wp14:pctPosVOffset>
                    </wp:positionV>
                  </mc:Choice>
                  <mc:Fallback>
                    <wp:positionV relativeFrom="page">
                      <wp:posOffset>6939915</wp:posOffset>
                    </wp:positionV>
                  </mc:Fallback>
                </mc:AlternateContent>
                <wp:extent cx="2875915" cy="118745"/>
                <wp:effectExtent l="0" t="0" r="0" b="0"/>
                <wp:wrapNone/>
                <wp:docPr id="469" name="Rectangle 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5915" cy="11874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37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54C232" id="Rectangle 469" o:spid="_x0000_s1026" style="position:absolute;margin-left:0;margin-top:0;width:226.45pt;height:9.35pt;z-index:251662336;visibility:visible;mso-wrap-style:square;mso-width-percent:370;mso-height-percent:0;mso-left-percent:455;mso-top-percent:690;mso-wrap-distance-left:9pt;mso-wrap-distance-top:0;mso-wrap-distance-right:9pt;mso-wrap-distance-bottom:0;mso-position-horizontal-relative:page;mso-position-vertical-relative:page;mso-width-percent:370;mso-height-percent:0;mso-left-percent:455;mso-top-percent:69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" fillcolor="#5b9bd5 [3204]" stroked="f" strokeweight="1pt">
                <w10:wrap anchorx="page"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E99043F" wp14:editId="2F44D5F4">
                <wp:simplePos x="0" y="0"/>
                <mc:AlternateContent>
                  <mc:Choice Requires="wp14">
                    <wp:positionH relativeFrom="page">
                      <wp14:pctPosHOffset>45500</wp14:pctPosHOffset>
                    </wp:positionH>
                  </mc:Choice>
                  <mc:Fallback>
                    <wp:positionH relativeFrom="page">
                      <wp:posOffset>3536315</wp:posOffset>
                    </wp:positionH>
                  </mc:Fallback>
                </mc:AlternateContent>
                <mc:AlternateContent>
                  <mc:Choice Requires="wp14">
                    <wp:positionV relativeFrom="page">
                      <wp14:pctPosVOffset>35000</wp14:pctPosVOffset>
                    </wp:positionV>
                  </mc:Choice>
                  <mc:Fallback>
                    <wp:positionV relativeFrom="page">
                      <wp:posOffset>3520440</wp:posOffset>
                    </wp:positionV>
                  </mc:Fallback>
                </mc:AlternateContent>
                <wp:extent cx="2797810" cy="2475230"/>
                <wp:effectExtent l="0" t="0" r="0" b="0"/>
                <wp:wrapSquare wrapText="bothSides"/>
                <wp:docPr id="470" name="Text Box 4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7810" cy="24752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40B7633" w14:textId="77777777" w:rsidR="00B2548D" w:rsidRDefault="00F147F0" w:rsidP="00B2548D">
                            <w:pPr>
                              <w:spacing w:line="240" w:lineRule="auto"/>
                              <w:rPr>
                                <w:rFonts w:asciiTheme="majorHAnsi" w:eastAsiaTheme="majorEastAsia" w:hAnsiTheme="majorHAnsi" w:cstheme="majorBidi"/>
                                <w:noProof/>
                                <w:color w:val="5B9BD5" w:themeColor="accent1"/>
                                <w:sz w:val="72"/>
                                <w:szCs w:val="144"/>
                              </w:rPr>
                            </w:pPr>
                            <w:sdt>
                              <w:sdtPr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5B9BD5" w:themeColor="accent1"/>
                                  <w:sz w:val="72"/>
                                  <w:szCs w:val="72"/>
                                  <w:lang w:val="en-US"/>
                                </w:rPr>
                                <w:alias w:val="Title"/>
                                <w:id w:val="-958338334"/>
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B2548D"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color w:val="5B9BD5" w:themeColor="accent1"/>
                                    <w:sz w:val="72"/>
                                    <w:szCs w:val="72"/>
                                    <w:lang w:val="en-US"/>
                                  </w:rPr>
                                  <w:t>Sprint 3</w:t>
                                </w:r>
                                <w:r w:rsidR="00B2548D" w:rsidRPr="00B2548D"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color w:val="5B9BD5" w:themeColor="accent1"/>
                                    <w:sz w:val="72"/>
                                    <w:szCs w:val="72"/>
                                    <w:lang w:val="en-US"/>
                                  </w:rPr>
                                  <w:t xml:space="preserve"> Report</w:t>
                                </w:r>
                              </w:sdtContent>
                            </w:sdt>
                          </w:p>
                          <w:p w14:paraId="46C22FA3" w14:textId="77777777" w:rsidR="00B2548D" w:rsidRDefault="00B2548D" w:rsidP="00B2548D">
                            <w:pPr>
                              <w:spacing w:line="240" w:lineRule="auto"/>
                              <w:rPr>
                                <w:rFonts w:asciiTheme="majorHAnsi" w:eastAsiaTheme="majorEastAsia" w:hAnsiTheme="majorHAnsi" w:cstheme="majorBidi"/>
                                <w:noProof/>
                                <w:color w:val="44546A" w:themeColor="text2"/>
                                <w:sz w:val="32"/>
                                <w:szCs w:val="40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noProof/>
                                <w:color w:val="44546A" w:themeColor="text2"/>
                                <w:sz w:val="32"/>
                                <w:szCs w:val="32"/>
                              </w:rPr>
                              <w:t xml:space="preserve"> </w:t>
                            </w:r>
                            <w:sdt>
                              <w:sdtPr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44546A" w:themeColor="text2"/>
                                  <w:sz w:val="32"/>
                                  <w:szCs w:val="32"/>
                                </w:rPr>
                                <w:alias w:val="Subtitle"/>
                                <w:id w:val="15524255"/>
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Pr="00781B45"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color w:val="44546A" w:themeColor="text2"/>
                                    <w:sz w:val="32"/>
                                    <w:szCs w:val="32"/>
                                  </w:rPr>
                                  <w:t>Prof. Vladimir Georgiev INF440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36000</wp14:pctWidth>
                </wp14:sizeRelH>
                <wp14:sizeRelV relativeFrom="page">
                  <wp14:pctHeight>28000</wp14:pctHeight>
                </wp14:sizeRelV>
              </wp:anchor>
            </w:drawing>
          </mc:Choice>
          <mc:Fallback>
            <w:pict>
              <v:shape w14:anchorId="5E99043F" id="Text Box 470" o:spid="_x0000_s1029" type="#_x0000_t202" style="position:absolute;margin-left:0;margin-top:0;width:220.3pt;height:194.9pt;z-index:251661312;visibility:visible;mso-wrap-style:square;mso-width-percent:360;mso-height-percent:280;mso-left-percent:455;mso-top-percent:350;mso-wrap-distance-left:9pt;mso-wrap-distance-top:0;mso-wrap-distance-right:9pt;mso-wrap-distance-bottom:0;mso-position-horizontal-relative:page;mso-position-vertical-relative:page;mso-width-percent:360;mso-height-percent:280;mso-left-percent:455;mso-top-percent:3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" filled="f" stroked="f" strokeweight=".5pt">
                <v:textbox style="mso-fit-shape-to-text:t">
                  <w:txbxContent>
                    <w:p w14:paraId="040B7633" w14:textId="77777777" w:rsidR="00B2548D" w:rsidRDefault="00F147F0" w:rsidP="00B2548D">
                      <w:pPr>
                        <w:spacing w:line="240" w:lineRule="auto"/>
                        <w:rPr>
                          <w:rFonts w:asciiTheme="majorHAnsi" w:eastAsiaTheme="majorEastAsia" w:hAnsiTheme="majorHAnsi" w:cstheme="majorBidi"/>
                          <w:noProof/>
                          <w:color w:val="5B9BD5" w:themeColor="accent1"/>
                          <w:sz w:val="72"/>
                          <w:szCs w:val="144"/>
                        </w:rPr>
                      </w:pPr>
                      <w:sdt>
                        <w:sdtPr>
                          <w:rPr>
                            <w:rFonts w:asciiTheme="majorHAnsi" w:eastAsiaTheme="majorEastAsia" w:hAnsiTheme="majorHAnsi" w:cstheme="majorBidi"/>
                            <w:noProof/>
                            <w:color w:val="5B9BD5" w:themeColor="accent1"/>
                            <w:sz w:val="72"/>
                            <w:szCs w:val="72"/>
                            <w:lang w:val="en-US"/>
                          </w:rPr>
                          <w:alias w:val="Title"/>
                          <w:id w:val="-958338334"/>
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<w:text/>
                        </w:sdtPr>
                        <w:sdtEndPr/>
                        <w:sdtContent>
                          <w:r w:rsidR="00B2548D">
                            <w:rPr>
                              <w:rFonts w:asciiTheme="majorHAnsi" w:eastAsiaTheme="majorEastAsia" w:hAnsiTheme="majorHAnsi" w:cstheme="majorBidi"/>
                              <w:noProof/>
                              <w:color w:val="5B9BD5" w:themeColor="accent1"/>
                              <w:sz w:val="72"/>
                              <w:szCs w:val="72"/>
                              <w:lang w:val="en-US"/>
                            </w:rPr>
                            <w:t>Sprint 3</w:t>
                          </w:r>
                          <w:r w:rsidR="00B2548D" w:rsidRPr="00B2548D">
                            <w:rPr>
                              <w:rFonts w:asciiTheme="majorHAnsi" w:eastAsiaTheme="majorEastAsia" w:hAnsiTheme="majorHAnsi" w:cstheme="majorBidi"/>
                              <w:noProof/>
                              <w:color w:val="5B9BD5" w:themeColor="accent1"/>
                              <w:sz w:val="72"/>
                              <w:szCs w:val="72"/>
                              <w:lang w:val="en-US"/>
                            </w:rPr>
                            <w:t xml:space="preserve"> Report</w:t>
                          </w:r>
                        </w:sdtContent>
                      </w:sdt>
                    </w:p>
                    <w:p w14:paraId="46C22FA3" w14:textId="77777777" w:rsidR="00B2548D" w:rsidRDefault="00B2548D" w:rsidP="00B2548D">
                      <w:pPr>
                        <w:spacing w:line="240" w:lineRule="auto"/>
                        <w:rPr>
                          <w:rFonts w:asciiTheme="majorHAnsi" w:eastAsiaTheme="majorEastAsia" w:hAnsiTheme="majorHAnsi" w:cstheme="majorBidi"/>
                          <w:noProof/>
                          <w:color w:val="44546A" w:themeColor="text2"/>
                          <w:sz w:val="32"/>
                          <w:szCs w:val="40"/>
                        </w:rPr>
                      </w:pPr>
                      <w:r>
                        <w:rPr>
                          <w:rFonts w:asciiTheme="majorHAnsi" w:eastAsiaTheme="majorEastAsia" w:hAnsiTheme="majorHAnsi" w:cstheme="majorBidi"/>
                          <w:noProof/>
                          <w:color w:val="44546A" w:themeColor="text2"/>
                          <w:sz w:val="32"/>
                          <w:szCs w:val="32"/>
                        </w:rPr>
                        <w:t xml:space="preserve"> </w:t>
                      </w:r>
                      <w:sdt>
                        <w:sdtPr>
                          <w:rPr>
                            <w:rFonts w:asciiTheme="majorHAnsi" w:eastAsiaTheme="majorEastAsia" w:hAnsiTheme="majorHAnsi" w:cstheme="majorBidi"/>
                            <w:noProof/>
                            <w:color w:val="44546A" w:themeColor="text2"/>
                            <w:sz w:val="32"/>
                            <w:szCs w:val="32"/>
                          </w:rPr>
                          <w:alias w:val="Subtitle"/>
                          <w:id w:val="15524255"/>
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<w:text/>
                        </w:sdtPr>
                        <w:sdtEndPr/>
                        <w:sdtContent>
                          <w:r w:rsidRPr="00781B45">
                            <w:rPr>
                              <w:rFonts w:asciiTheme="majorHAnsi" w:eastAsiaTheme="majorEastAsia" w:hAnsiTheme="majorHAnsi" w:cstheme="majorBidi"/>
                              <w:noProof/>
                              <w:color w:val="44546A" w:themeColor="text2"/>
                              <w:sz w:val="32"/>
                              <w:szCs w:val="32"/>
                            </w:rPr>
                            <w:t>Prof. Vladimir Georgiev INF440</w:t>
                          </w:r>
                        </w:sdtContent>
                      </w:sdt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</w:p>
    <w:p w14:paraId="4B7EDA7F" w14:textId="77777777" w:rsidR="00B2548D" w:rsidRDefault="00B2548D" w:rsidP="00622E47">
      <w:pPr>
        <w:pStyle w:val="Heading1"/>
        <w:rPr>
          <w:color w:val="000000" w:themeColor="text1"/>
        </w:rPr>
      </w:pPr>
    </w:p>
    <w:p w14:paraId="5C912309" w14:textId="77777777" w:rsidR="00B2548D" w:rsidRDefault="00B2548D" w:rsidP="00B2548D">
      <w:pPr>
        <w:rPr>
          <w:rFonts w:asciiTheme="majorHAnsi" w:eastAsiaTheme="majorEastAsia" w:hAnsiTheme="majorHAnsi" w:cstheme="majorBidi"/>
          <w:sz w:val="32"/>
          <w:szCs w:val="32"/>
          <w:lang w:val="en-US"/>
        </w:rPr>
      </w:pPr>
      <w:r>
        <w:br w:type="page"/>
      </w:r>
    </w:p>
    <w:p w14:paraId="46F9F57F" w14:textId="77777777" w:rsidR="00061F60" w:rsidRPr="0056227C" w:rsidRDefault="00061F60" w:rsidP="00622E47">
      <w:pPr>
        <w:pStyle w:val="Heading1"/>
        <w:rPr>
          <w:color w:val="000000" w:themeColor="text1"/>
        </w:rPr>
      </w:pPr>
      <w:r w:rsidRPr="0056227C">
        <w:rPr>
          <w:color w:val="000000" w:themeColor="text1"/>
        </w:rPr>
        <w:lastRenderedPageBreak/>
        <w:t>User Stories</w:t>
      </w:r>
    </w:p>
    <w:p w14:paraId="7E4BF22F" w14:textId="77777777" w:rsidR="00061F60" w:rsidRPr="0056227C" w:rsidRDefault="00061F60" w:rsidP="00061F6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pring #3</w:t>
      </w:r>
      <w:r w:rsidRPr="0056227C">
        <w:rPr>
          <w:rFonts w:asciiTheme="majorHAnsi" w:hAnsiTheme="majorHAnsi" w:cstheme="majorHAnsi"/>
        </w:rPr>
        <w:t xml:space="preserve"> User Stories</w:t>
      </w:r>
    </w:p>
    <w:tbl>
      <w:tblPr>
        <w:tblStyle w:val="TableGrid"/>
        <w:tblW w:w="10203" w:type="dxa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1066"/>
        <w:gridCol w:w="3077"/>
        <w:gridCol w:w="6060"/>
      </w:tblGrid>
      <w:tr w:rsidR="00061F60" w:rsidRPr="00061F60" w14:paraId="77C1206C" w14:textId="77777777" w:rsidTr="008C12F6">
        <w:trPr>
          <w:trHeight w:val="412"/>
        </w:trPr>
        <w:tc>
          <w:tcPr>
            <w:tcW w:w="1066" w:type="dxa"/>
          </w:tcPr>
          <w:p w14:paraId="4296E83D" w14:textId="77777777" w:rsidR="00061F60" w:rsidRPr="00061F60" w:rsidRDefault="00061F60" w:rsidP="00622E47">
            <w:pPr>
              <w:jc w:val="center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061F60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tory 1</w:t>
            </w:r>
          </w:p>
        </w:tc>
        <w:tc>
          <w:tcPr>
            <w:tcW w:w="3077" w:type="dxa"/>
          </w:tcPr>
          <w:p w14:paraId="32584D0B" w14:textId="77777777" w:rsidR="00061F60" w:rsidRPr="00061F60" w:rsidRDefault="00061F60" w:rsidP="00622E47">
            <w:pPr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061F60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 xml:space="preserve">As a logged-in user, I want to be able to search all books </w:t>
            </w:r>
          </w:p>
        </w:tc>
        <w:tc>
          <w:tcPr>
            <w:tcW w:w="6060" w:type="dxa"/>
          </w:tcPr>
          <w:p w14:paraId="00907385" w14:textId="77777777" w:rsidR="00061F60" w:rsidRPr="00061F60" w:rsidRDefault="00061F60" w:rsidP="00061F60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061F60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Logged-in users should see a “Search” menu link, which redirects to the search page</w:t>
            </w:r>
          </w:p>
          <w:p w14:paraId="40AC6499" w14:textId="77777777" w:rsidR="00061F60" w:rsidRPr="00061F60" w:rsidRDefault="00061F60" w:rsidP="00061F60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061F60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he search screen allows the user to enter a string and show all books that contain this string in their title, description and/or author</w:t>
            </w:r>
          </w:p>
          <w:p w14:paraId="309C0CAA" w14:textId="77777777" w:rsidR="00061F60" w:rsidRPr="00061F60" w:rsidRDefault="00061F60" w:rsidP="00061F60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061F60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he results are shown in a list/table of books, each row showing the book information</w:t>
            </w:r>
          </w:p>
          <w:p w14:paraId="6D9E94D8" w14:textId="77777777" w:rsidR="00061F60" w:rsidRPr="00061F60" w:rsidRDefault="00061F60" w:rsidP="00061F60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061F60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Results should be sorted by the number of occurrences of the search string in the book info, in descending order</w:t>
            </w:r>
          </w:p>
        </w:tc>
      </w:tr>
      <w:tr w:rsidR="00061F60" w:rsidRPr="00061F60" w14:paraId="201FD8E3" w14:textId="77777777" w:rsidTr="008C12F6">
        <w:trPr>
          <w:trHeight w:val="412"/>
        </w:trPr>
        <w:tc>
          <w:tcPr>
            <w:tcW w:w="1066" w:type="dxa"/>
          </w:tcPr>
          <w:p w14:paraId="4705B61C" w14:textId="77777777" w:rsidR="00061F60" w:rsidRPr="00061F60" w:rsidRDefault="00061F60" w:rsidP="00622E47">
            <w:pPr>
              <w:jc w:val="center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061F60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tory 2</w:t>
            </w:r>
          </w:p>
        </w:tc>
        <w:tc>
          <w:tcPr>
            <w:tcW w:w="3077" w:type="dxa"/>
          </w:tcPr>
          <w:p w14:paraId="41283926" w14:textId="77777777" w:rsidR="00061F60" w:rsidRPr="00061F60" w:rsidRDefault="00061F60" w:rsidP="00622E47">
            <w:pPr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061F60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As a logged-in user I want to be able to delete a book</w:t>
            </w:r>
          </w:p>
        </w:tc>
        <w:tc>
          <w:tcPr>
            <w:tcW w:w="6060" w:type="dxa"/>
          </w:tcPr>
          <w:p w14:paraId="3F252CA3" w14:textId="77777777" w:rsidR="00061F60" w:rsidRPr="00061F60" w:rsidRDefault="00061F60" w:rsidP="00061F60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061F60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In the list of most-recent and search results, display a “Delete” button next to each book</w:t>
            </w:r>
          </w:p>
          <w:p w14:paraId="102E4E26" w14:textId="77777777" w:rsidR="00061F60" w:rsidRPr="00061F60" w:rsidRDefault="00061F60" w:rsidP="00061F60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061F60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Before a book is deleted, the system should display a prompt to the user: “Are you sure you want to delete this book?”</w:t>
            </w:r>
          </w:p>
          <w:p w14:paraId="5B78AE9E" w14:textId="77777777" w:rsidR="00061F60" w:rsidRPr="00061F60" w:rsidRDefault="00061F60" w:rsidP="00061F60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061F60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After deleting the respective book entry the user is redirected to the home page</w:t>
            </w:r>
          </w:p>
          <w:p w14:paraId="3FCFC0AF" w14:textId="77777777" w:rsidR="00061F60" w:rsidRPr="00061F60" w:rsidRDefault="00061F60" w:rsidP="00061F60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061F60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he button should be visible to logged-in users only</w:t>
            </w:r>
          </w:p>
        </w:tc>
      </w:tr>
      <w:tr w:rsidR="00061F60" w:rsidRPr="00061F60" w14:paraId="07AC8211" w14:textId="77777777" w:rsidTr="008C12F6">
        <w:trPr>
          <w:trHeight w:val="412"/>
        </w:trPr>
        <w:tc>
          <w:tcPr>
            <w:tcW w:w="1066" w:type="dxa"/>
          </w:tcPr>
          <w:p w14:paraId="00D031BE" w14:textId="77777777" w:rsidR="00061F60" w:rsidRPr="00061F60" w:rsidRDefault="00061F60" w:rsidP="00622E47">
            <w:pPr>
              <w:jc w:val="center"/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061F60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Story 3</w:t>
            </w:r>
          </w:p>
        </w:tc>
        <w:tc>
          <w:tcPr>
            <w:tcW w:w="3077" w:type="dxa"/>
          </w:tcPr>
          <w:p w14:paraId="4E10FF1E" w14:textId="77777777" w:rsidR="00061F60" w:rsidRPr="00061F60" w:rsidRDefault="00061F60" w:rsidP="00622E47">
            <w:pPr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061F60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As a logged-in user I want to be able to edit an existing book</w:t>
            </w:r>
          </w:p>
        </w:tc>
        <w:tc>
          <w:tcPr>
            <w:tcW w:w="6060" w:type="dxa"/>
          </w:tcPr>
          <w:p w14:paraId="7D180B78" w14:textId="77777777" w:rsidR="00061F60" w:rsidRPr="00061F60" w:rsidRDefault="00061F60" w:rsidP="00061F60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061F60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In the list of most-recent and search results, display an “Edit” button next to each book</w:t>
            </w:r>
          </w:p>
          <w:p w14:paraId="1E7D03A4" w14:textId="77777777" w:rsidR="00061F60" w:rsidRPr="00061F60" w:rsidRDefault="00061F60" w:rsidP="00061F60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061F60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When clicked, the user is redirected to a page where he/she can edit the respective book’s information</w:t>
            </w:r>
          </w:p>
          <w:p w14:paraId="3D016699" w14:textId="77777777" w:rsidR="00061F60" w:rsidRPr="00061F60" w:rsidRDefault="00061F60" w:rsidP="00061F60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061F60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he edit page contains two button – Save and Cancel</w:t>
            </w:r>
          </w:p>
          <w:p w14:paraId="79C9C203" w14:textId="77777777" w:rsidR="00061F60" w:rsidRPr="00061F60" w:rsidRDefault="00061F60" w:rsidP="00061F60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061F60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Proper validation of the entered data should be done by the system and any errors reported to the user</w:t>
            </w:r>
          </w:p>
          <w:p w14:paraId="4C24E367" w14:textId="77777777" w:rsidR="00061F60" w:rsidRPr="00061F60" w:rsidRDefault="00061F60" w:rsidP="00061F60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061F60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After the book is updated, the user is redirected to the home page</w:t>
            </w:r>
          </w:p>
          <w:p w14:paraId="3E34B910" w14:textId="77777777" w:rsidR="00061F60" w:rsidRPr="00061F60" w:rsidRDefault="00061F60" w:rsidP="00061F60">
            <w:pPr>
              <w:pStyle w:val="ListParagraph"/>
              <w:numPr>
                <w:ilvl w:val="0"/>
                <w:numId w:val="1"/>
              </w:numPr>
              <w:rPr>
                <w:rFonts w:asciiTheme="majorHAnsi" w:hAnsiTheme="majorHAnsi" w:cstheme="majorHAnsi"/>
                <w:sz w:val="24"/>
                <w:szCs w:val="24"/>
                <w:lang w:val="en-US"/>
              </w:rPr>
            </w:pPr>
            <w:r w:rsidRPr="00061F60">
              <w:rPr>
                <w:rFonts w:asciiTheme="majorHAnsi" w:hAnsiTheme="majorHAnsi" w:cstheme="majorHAnsi"/>
                <w:sz w:val="24"/>
                <w:szCs w:val="24"/>
                <w:lang w:val="en-US"/>
              </w:rPr>
              <w:t>The “Edit” button should be visible to logged-in users only</w:t>
            </w:r>
          </w:p>
        </w:tc>
      </w:tr>
    </w:tbl>
    <w:p w14:paraId="00068532" w14:textId="77777777" w:rsidR="00061F60" w:rsidRDefault="00061F60" w:rsidP="00061F60">
      <w:pPr>
        <w:rPr>
          <w:rFonts w:asciiTheme="majorHAnsi" w:hAnsiTheme="majorHAnsi" w:cstheme="majorHAnsi"/>
        </w:rPr>
      </w:pPr>
    </w:p>
    <w:p w14:paraId="1530796D" w14:textId="77777777" w:rsidR="00061F60" w:rsidRPr="0056227C" w:rsidRDefault="00061F60" w:rsidP="00061F60">
      <w:pPr>
        <w:rPr>
          <w:rFonts w:asciiTheme="majorHAnsi" w:hAnsiTheme="majorHAnsi" w:cstheme="majorHAnsi"/>
        </w:rPr>
      </w:pPr>
      <w:r w:rsidRPr="0056227C">
        <w:rPr>
          <w:rFonts w:asciiTheme="majorHAnsi" w:hAnsiTheme="majorHAnsi" w:cstheme="majorHAnsi"/>
        </w:rPr>
        <w:t>User Story - Status Code - Contributor</w:t>
      </w:r>
    </w:p>
    <w:p w14:paraId="7FAF0F28" w14:textId="77777777" w:rsidR="00061F60" w:rsidRPr="0056227C" w:rsidRDefault="00061F60" w:rsidP="00061F60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b/>
          <w:bCs/>
          <w:sz w:val="24"/>
          <w:szCs w:val="24"/>
        </w:rPr>
      </w:pPr>
      <w:r w:rsidRPr="0056227C">
        <w:rPr>
          <w:rFonts w:asciiTheme="majorHAnsi" w:hAnsiTheme="majorHAnsi" w:cstheme="majorHAnsi"/>
          <w:b/>
          <w:bCs/>
          <w:sz w:val="24"/>
          <w:szCs w:val="24"/>
        </w:rPr>
        <w:t xml:space="preserve">Story 1 – </w:t>
      </w:r>
      <w:r w:rsidRPr="0056227C">
        <w:rPr>
          <w:rFonts w:asciiTheme="majorHAnsi" w:hAnsiTheme="majorHAnsi" w:cstheme="majorHAnsi"/>
          <w:b/>
          <w:bCs/>
          <w:color w:val="70AD47" w:themeColor="accent6"/>
          <w:sz w:val="24"/>
          <w:szCs w:val="24"/>
        </w:rPr>
        <w:t>done</w:t>
      </w:r>
      <w:r w:rsidRPr="0056227C">
        <w:rPr>
          <w:rFonts w:asciiTheme="majorHAnsi" w:hAnsiTheme="majorHAnsi" w:cstheme="majorHAnsi"/>
          <w:b/>
          <w:bCs/>
          <w:sz w:val="24"/>
          <w:szCs w:val="24"/>
        </w:rPr>
        <w:t xml:space="preserve"> – Aleks Mishev</w:t>
      </w:r>
      <w:r>
        <w:rPr>
          <w:rFonts w:asciiTheme="majorHAnsi" w:hAnsiTheme="majorHAnsi" w:cstheme="majorHAnsi"/>
          <w:b/>
          <w:bCs/>
          <w:sz w:val="24"/>
          <w:szCs w:val="24"/>
          <w:lang w:val="en-US"/>
        </w:rPr>
        <w:t xml:space="preserve"> and Elian Konedarev</w:t>
      </w:r>
    </w:p>
    <w:p w14:paraId="79E560BE" w14:textId="77777777" w:rsidR="00061F60" w:rsidRPr="0056227C" w:rsidRDefault="00061F60" w:rsidP="00061F60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b/>
          <w:bCs/>
          <w:sz w:val="24"/>
          <w:szCs w:val="24"/>
        </w:rPr>
      </w:pPr>
      <w:r w:rsidRPr="0056227C">
        <w:rPr>
          <w:rFonts w:asciiTheme="majorHAnsi" w:hAnsiTheme="majorHAnsi" w:cstheme="majorHAnsi"/>
          <w:b/>
          <w:bCs/>
          <w:sz w:val="24"/>
          <w:szCs w:val="24"/>
        </w:rPr>
        <w:t xml:space="preserve">Story 2 – </w:t>
      </w:r>
      <w:r w:rsidRPr="0056227C">
        <w:rPr>
          <w:rFonts w:asciiTheme="majorHAnsi" w:hAnsiTheme="majorHAnsi" w:cstheme="majorHAnsi"/>
          <w:b/>
          <w:bCs/>
          <w:color w:val="70AD47" w:themeColor="accent6"/>
          <w:sz w:val="24"/>
          <w:szCs w:val="24"/>
        </w:rPr>
        <w:t>done</w:t>
      </w:r>
      <w:r>
        <w:rPr>
          <w:rFonts w:asciiTheme="majorHAnsi" w:hAnsiTheme="majorHAnsi" w:cstheme="majorHAnsi"/>
          <w:b/>
          <w:bCs/>
          <w:sz w:val="24"/>
          <w:szCs w:val="24"/>
        </w:rPr>
        <w:t xml:space="preserve"> – </w:t>
      </w:r>
      <w:r w:rsidR="00D17458">
        <w:rPr>
          <w:rFonts w:asciiTheme="majorHAnsi" w:hAnsiTheme="majorHAnsi" w:cstheme="majorHAnsi"/>
          <w:b/>
          <w:bCs/>
          <w:sz w:val="24"/>
          <w:szCs w:val="24"/>
        </w:rPr>
        <w:t>Alex Mishev</w:t>
      </w:r>
    </w:p>
    <w:p w14:paraId="6FBD4059" w14:textId="77777777" w:rsidR="00061F60" w:rsidRDefault="00061F60" w:rsidP="00061F60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b/>
          <w:bCs/>
          <w:sz w:val="24"/>
          <w:szCs w:val="24"/>
        </w:rPr>
      </w:pPr>
      <w:r w:rsidRPr="0056227C">
        <w:rPr>
          <w:rFonts w:asciiTheme="majorHAnsi" w:hAnsiTheme="majorHAnsi" w:cstheme="majorHAnsi"/>
          <w:b/>
          <w:bCs/>
          <w:sz w:val="24"/>
          <w:szCs w:val="24"/>
        </w:rPr>
        <w:t xml:space="preserve">Story 3 – </w:t>
      </w:r>
      <w:r w:rsidRPr="0056227C">
        <w:rPr>
          <w:rFonts w:asciiTheme="majorHAnsi" w:hAnsiTheme="majorHAnsi" w:cstheme="majorHAnsi"/>
          <w:b/>
          <w:bCs/>
          <w:color w:val="70AD47" w:themeColor="accent6"/>
          <w:sz w:val="24"/>
          <w:szCs w:val="24"/>
        </w:rPr>
        <w:t>done</w:t>
      </w:r>
      <w:r w:rsidR="00D17458">
        <w:rPr>
          <w:rFonts w:asciiTheme="majorHAnsi" w:hAnsiTheme="majorHAnsi" w:cstheme="majorHAnsi"/>
          <w:b/>
          <w:bCs/>
          <w:sz w:val="24"/>
          <w:szCs w:val="24"/>
        </w:rPr>
        <w:t xml:space="preserve"> – Elian Konedarev</w:t>
      </w:r>
    </w:p>
    <w:p w14:paraId="4A5A82C1" w14:textId="77777777" w:rsidR="00061F60" w:rsidRDefault="00061F60" w:rsidP="00061F60">
      <w:pPr>
        <w:ind w:left="360"/>
      </w:pPr>
      <w:r>
        <w:lastRenderedPageBreak/>
        <w:t xml:space="preserve">*Disclaimer: It might seem that the work was not distributed evenly. Even though, the unpleasant circumstances we managed to get on a call and work together through all of the tasks. </w:t>
      </w:r>
    </w:p>
    <w:p w14:paraId="0D56F9A9" w14:textId="77777777" w:rsidR="00061F60" w:rsidRPr="00307871" w:rsidRDefault="00061F60" w:rsidP="00061F60">
      <w:pPr>
        <w:pStyle w:val="Heading1"/>
        <w:rPr>
          <w:color w:val="000000" w:themeColor="text1"/>
        </w:rPr>
      </w:pPr>
      <w:r w:rsidRPr="0056227C">
        <w:rPr>
          <w:color w:val="000000" w:themeColor="text1"/>
        </w:rPr>
        <w:t>Individual contributions</w:t>
      </w:r>
    </w:p>
    <w:p w14:paraId="5CB4902D" w14:textId="77777777" w:rsidR="00061F60" w:rsidRDefault="00061F60" w:rsidP="00061F60">
      <w:pPr>
        <w:rPr>
          <w:rFonts w:asciiTheme="majorHAnsi" w:hAnsiTheme="majorHAnsi" w:cstheme="majorHAnsi"/>
          <w:sz w:val="24"/>
          <w:szCs w:val="24"/>
          <w:lang w:val="en-US"/>
        </w:rPr>
      </w:pPr>
      <w:r w:rsidRPr="0056227C">
        <w:rPr>
          <w:rFonts w:asciiTheme="majorHAnsi" w:hAnsiTheme="majorHAnsi" w:cstheme="majorHAnsi"/>
          <w:b/>
          <w:bCs/>
          <w:sz w:val="24"/>
          <w:szCs w:val="24"/>
        </w:rPr>
        <w:t xml:space="preserve">User Story: </w:t>
      </w:r>
      <w:r w:rsidRPr="00061F60">
        <w:rPr>
          <w:rFonts w:asciiTheme="majorHAnsi" w:hAnsiTheme="majorHAnsi" w:cstheme="majorHAnsi"/>
          <w:sz w:val="24"/>
          <w:szCs w:val="24"/>
          <w:lang w:val="en-US"/>
        </w:rPr>
        <w:t xml:space="preserve">As a logged-in user, I want to be able to search all books 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- </w:t>
      </w:r>
      <w:r>
        <w:rPr>
          <w:rFonts w:asciiTheme="majorHAnsi" w:hAnsiTheme="majorHAnsi" w:cstheme="majorHAnsi"/>
          <w:sz w:val="24"/>
          <w:szCs w:val="24"/>
        </w:rPr>
        <w:t>Aleks Mishev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 and Elian Konedarev </w:t>
      </w:r>
    </w:p>
    <w:p w14:paraId="160BE8A4" w14:textId="77777777" w:rsidR="00061F60" w:rsidRPr="0056227C" w:rsidRDefault="00061F60" w:rsidP="00061F60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56227C">
        <w:rPr>
          <w:rFonts w:asciiTheme="majorHAnsi" w:hAnsiTheme="majorHAnsi" w:cstheme="majorHAnsi"/>
          <w:b/>
          <w:bCs/>
          <w:sz w:val="24"/>
          <w:szCs w:val="24"/>
        </w:rPr>
        <w:t>Acceptance Tests:</w:t>
      </w:r>
    </w:p>
    <w:p w14:paraId="61E88A55" w14:textId="77777777" w:rsidR="00D17458" w:rsidRPr="00061F60" w:rsidRDefault="00D17458" w:rsidP="00D17458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061F60">
        <w:rPr>
          <w:rFonts w:asciiTheme="majorHAnsi" w:hAnsiTheme="majorHAnsi" w:cstheme="majorHAnsi"/>
          <w:sz w:val="24"/>
          <w:szCs w:val="24"/>
          <w:lang w:val="en-US"/>
        </w:rPr>
        <w:t>Logged-in users should see a “Search” menu link, which redirects to the search page</w:t>
      </w:r>
      <w:r>
        <w:rPr>
          <w:rFonts w:asciiTheme="majorHAnsi" w:hAnsiTheme="majorHAnsi" w:cstheme="majorHAnsi"/>
          <w:sz w:val="24"/>
          <w:szCs w:val="24"/>
          <w:lang w:val="en-US"/>
        </w:rPr>
        <w:t>;</w:t>
      </w:r>
    </w:p>
    <w:p w14:paraId="310FC5E8" w14:textId="77777777" w:rsidR="00D17458" w:rsidRPr="00061F60" w:rsidRDefault="00D17458" w:rsidP="00D17458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061F60">
        <w:rPr>
          <w:rFonts w:asciiTheme="majorHAnsi" w:hAnsiTheme="majorHAnsi" w:cstheme="majorHAnsi"/>
          <w:sz w:val="24"/>
          <w:szCs w:val="24"/>
          <w:lang w:val="en-US"/>
        </w:rPr>
        <w:t>The search screen allows the user to enter a string and show all books that contain this string in their title, description and/or author</w:t>
      </w:r>
      <w:r>
        <w:rPr>
          <w:rFonts w:asciiTheme="majorHAnsi" w:hAnsiTheme="majorHAnsi" w:cstheme="majorHAnsi"/>
          <w:sz w:val="24"/>
          <w:szCs w:val="24"/>
          <w:lang w:val="en-US"/>
        </w:rPr>
        <w:t>;</w:t>
      </w:r>
    </w:p>
    <w:p w14:paraId="452825C1" w14:textId="77777777" w:rsidR="00D17458" w:rsidRPr="00061F60" w:rsidRDefault="00D17458" w:rsidP="00D17458">
      <w:pPr>
        <w:pStyle w:val="ListParagraph"/>
        <w:numPr>
          <w:ilvl w:val="0"/>
          <w:numId w:val="3"/>
        </w:num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061F60">
        <w:rPr>
          <w:rFonts w:asciiTheme="majorHAnsi" w:hAnsiTheme="majorHAnsi" w:cstheme="majorHAnsi"/>
          <w:sz w:val="24"/>
          <w:szCs w:val="24"/>
          <w:lang w:val="en-US"/>
        </w:rPr>
        <w:t>The results are shown in a list/table of books, each row showing the book information</w:t>
      </w:r>
      <w:r>
        <w:rPr>
          <w:rFonts w:asciiTheme="majorHAnsi" w:hAnsiTheme="majorHAnsi" w:cstheme="majorHAnsi"/>
          <w:sz w:val="24"/>
          <w:szCs w:val="24"/>
          <w:lang w:val="en-US"/>
        </w:rPr>
        <w:t>;</w:t>
      </w:r>
    </w:p>
    <w:p w14:paraId="303D3A1A" w14:textId="77777777" w:rsidR="00D17458" w:rsidRDefault="00D17458" w:rsidP="00D17458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sz w:val="24"/>
          <w:szCs w:val="24"/>
          <w:lang w:val="en-US"/>
        </w:rPr>
      </w:pPr>
      <w:r w:rsidRPr="00061F60">
        <w:rPr>
          <w:rFonts w:asciiTheme="majorHAnsi" w:hAnsiTheme="majorHAnsi" w:cstheme="majorHAnsi"/>
          <w:sz w:val="24"/>
          <w:szCs w:val="24"/>
          <w:lang w:val="en-US"/>
        </w:rPr>
        <w:t>Results should be sorted by the number of occurrences of the search string in the book info, in descending order</w:t>
      </w:r>
      <w:r>
        <w:rPr>
          <w:rFonts w:asciiTheme="majorHAnsi" w:hAnsiTheme="majorHAnsi" w:cstheme="majorHAnsi"/>
          <w:sz w:val="24"/>
          <w:szCs w:val="24"/>
          <w:lang w:val="en-US"/>
        </w:rPr>
        <w:t>.</w:t>
      </w:r>
    </w:p>
    <w:p w14:paraId="2CC4AB17" w14:textId="12EA0F06" w:rsidR="008C12F6" w:rsidRPr="008C12F6" w:rsidRDefault="008C12F6" w:rsidP="008C12F6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C12F6">
        <w:rPr>
          <w:rFonts w:asciiTheme="majorHAnsi" w:hAnsiTheme="majorHAnsi" w:cstheme="majorHAnsi"/>
          <w:b/>
          <w:bCs/>
          <w:sz w:val="24"/>
          <w:szCs w:val="24"/>
          <w:lang w:val="en-US"/>
        </w:rPr>
        <w:t>Alex: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 To make sure we cover this user’s story, we had to do two things. First we made a new method in the </w:t>
      </w:r>
      <w:proofErr w:type="spellStart"/>
      <w:r>
        <w:rPr>
          <w:rFonts w:asciiTheme="majorHAnsi" w:hAnsiTheme="majorHAnsi" w:cstheme="majorHAnsi"/>
          <w:sz w:val="24"/>
          <w:szCs w:val="24"/>
          <w:lang w:val="en-US"/>
        </w:rPr>
        <w:t>BooksController</w:t>
      </w:r>
      <w:proofErr w:type="spellEnd"/>
      <w:r>
        <w:rPr>
          <w:rFonts w:asciiTheme="majorHAnsi" w:hAnsiTheme="majorHAnsi" w:cstheme="majorHAnsi"/>
          <w:sz w:val="24"/>
          <w:szCs w:val="24"/>
          <w:lang w:val="en-US"/>
        </w:rPr>
        <w:t xml:space="preserve">. But since it’s not provided as the default GET method we used the custom routing, and the custom routing decorators -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[Route(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api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en-US"/>
        </w:rPr>
        <w:t>/search/{term}"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)]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. </w:t>
      </w:r>
      <w:r>
        <w:rPr>
          <w:rFonts w:asciiTheme="majorHAnsi" w:hAnsiTheme="majorHAnsi" w:cstheme="majorHAnsi"/>
          <w:sz w:val="24"/>
          <w:szCs w:val="24"/>
          <w:lang w:val="en-US"/>
        </w:rPr>
        <w:t>Using LINQ</w:t>
      </w:r>
      <w:r>
        <w:rPr>
          <w:rFonts w:asciiTheme="majorHAnsi" w:hAnsiTheme="majorHAnsi" w:cstheme="majorHAnsi"/>
          <w:sz w:val="24"/>
          <w:szCs w:val="24"/>
          <w:lang w:val="en-US"/>
        </w:rPr>
        <w:tab/>
        <w:t xml:space="preserve"> search queries, we managed to get all the records that contained the search term in either or both the title, description </w:t>
      </w:r>
      <w:proofErr w:type="gramStart"/>
      <w:r>
        <w:rPr>
          <w:rFonts w:asciiTheme="majorHAnsi" w:hAnsiTheme="majorHAnsi" w:cstheme="majorHAnsi"/>
          <w:sz w:val="24"/>
          <w:szCs w:val="24"/>
          <w:lang w:val="en-US"/>
        </w:rPr>
        <w:t>or</w:t>
      </w:r>
      <w:proofErr w:type="gramEnd"/>
      <w:r>
        <w:rPr>
          <w:rFonts w:asciiTheme="majorHAnsi" w:hAnsiTheme="majorHAnsi" w:cstheme="majorHAnsi"/>
          <w:sz w:val="24"/>
          <w:szCs w:val="24"/>
          <w:lang w:val="en-US"/>
        </w:rPr>
        <w:t xml:space="preserve"> author fields. </w:t>
      </w:r>
    </w:p>
    <w:p w14:paraId="13F0C53A" w14:textId="77777777" w:rsidR="008C12F6" w:rsidRDefault="008C12F6" w:rsidP="008C12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IQuerya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&lt;Book&gt; Search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term)</w:t>
      </w:r>
    </w:p>
    <w:p w14:paraId="16CB0CC7" w14:textId="77777777" w:rsidR="008C12F6" w:rsidRDefault="008C12F6" w:rsidP="008C12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06B5E572" w14:textId="77777777" w:rsidR="008C12F6" w:rsidRDefault="008C12F6" w:rsidP="008C12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var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searchResu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b.Books.Wher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(o =&g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o.Title.Contai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term) ||</w:t>
      </w:r>
    </w:p>
    <w:p w14:paraId="0B2FEDE8" w14:textId="77777777" w:rsidR="008C12F6" w:rsidRDefault="008C12F6" w:rsidP="008C12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o.Author.Contai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term) ||</w:t>
      </w:r>
    </w:p>
    <w:p w14:paraId="48C68631" w14:textId="77777777" w:rsidR="008C12F6" w:rsidRDefault="008C12F6" w:rsidP="008C12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o.Description.Contai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term)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0316E663" w14:textId="77777777" w:rsidR="008C12F6" w:rsidRDefault="008C12F6" w:rsidP="008C12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911C9D" w14:textId="77777777" w:rsidR="008C12F6" w:rsidRDefault="008C12F6" w:rsidP="008C12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searchResu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431035DC" w14:textId="7A0372CC" w:rsidR="00D17458" w:rsidRDefault="008C12F6" w:rsidP="008C12F6">
      <w:pPr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724DAD65" w14:textId="2658CC2A" w:rsidR="00D17458" w:rsidRDefault="008C12F6" w:rsidP="008C12F6">
      <w:pPr>
        <w:rPr>
          <w:rFonts w:asciiTheme="majorHAnsi" w:hAnsiTheme="majorHAnsi" w:cstheme="majorHAnsi"/>
          <w:sz w:val="24"/>
          <w:szCs w:val="24"/>
          <w:lang w:val="en-US"/>
        </w:rPr>
      </w:pPr>
      <w:r w:rsidRPr="008C12F6">
        <w:rPr>
          <w:rFonts w:asciiTheme="majorHAnsi" w:hAnsiTheme="majorHAnsi" w:cstheme="majorHAnsi"/>
          <w:b/>
          <w:bCs/>
          <w:sz w:val="24"/>
          <w:szCs w:val="24"/>
          <w:lang w:val="en-US"/>
        </w:rPr>
        <w:t>Elian</w:t>
      </w:r>
      <w:r>
        <w:rPr>
          <w:rFonts w:asciiTheme="majorHAnsi" w:hAnsiTheme="majorHAnsi" w:cstheme="majorHAnsi"/>
          <w:sz w:val="24"/>
          <w:szCs w:val="24"/>
          <w:lang w:val="en-US"/>
        </w:rPr>
        <w:t>: Second, we had to make a GET request to the API with the current search term. Using an observable, we tracked the changes in the input field and made a request to the API.</w:t>
      </w:r>
    </w:p>
    <w:p w14:paraId="55DAFC6D" w14:textId="77777777" w:rsidR="008C12F6" w:rsidRPr="008C12F6" w:rsidRDefault="008C12F6" w:rsidP="008C12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</w:t>
      </w:r>
      <w:r w:rsidRPr="008C12F6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arch</w:t>
      </w:r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8C12F6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erms</w:t>
      </w:r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8C12F6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bservable</w:t>
      </w:r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</w:t>
      </w:r>
      <w:r w:rsidRPr="008C12F6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gt;) {</w:t>
      </w:r>
    </w:p>
    <w:p w14:paraId="4D12B78A" w14:textId="77777777" w:rsidR="008C12F6" w:rsidRPr="008C12F6" w:rsidRDefault="008C12F6" w:rsidP="008C12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8C12F6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8C12F6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erms</w:t>
      </w:r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8C12F6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ipe</w:t>
      </w:r>
      <w:proofErr w:type="spellEnd"/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8C12F6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debounceTime</w:t>
      </w:r>
      <w:proofErr w:type="spellEnd"/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8C12F6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800</w:t>
      </w:r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,</w:t>
      </w:r>
    </w:p>
    <w:p w14:paraId="62181015" w14:textId="77777777" w:rsidR="008C12F6" w:rsidRPr="008C12F6" w:rsidRDefault="008C12F6" w:rsidP="008C12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proofErr w:type="spellStart"/>
      <w:r w:rsidRPr="008C12F6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distinctUntilChanged</w:t>
      </w:r>
      <w:proofErr w:type="spellEnd"/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,</w:t>
      </w:r>
    </w:p>
    <w:p w14:paraId="502DE57F" w14:textId="77777777" w:rsidR="008C12F6" w:rsidRPr="008C12F6" w:rsidRDefault="008C12F6" w:rsidP="008C12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proofErr w:type="spellStart"/>
      <w:r w:rsidRPr="008C12F6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witchMap</w:t>
      </w:r>
      <w:proofErr w:type="spellEnd"/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8C12F6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erm</w:t>
      </w:r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8C12F6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=&gt;</w:t>
      </w:r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8C12F6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8C12F6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archEntries</w:t>
      </w:r>
      <w:proofErr w:type="spellEnd"/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8C12F6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term</w:t>
      </w:r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)</w:t>
      </w:r>
    </w:p>
    <w:p w14:paraId="0BCA1A3F" w14:textId="77777777" w:rsidR="008C12F6" w:rsidRPr="008C12F6" w:rsidRDefault="008C12F6" w:rsidP="008C12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}</w:t>
      </w:r>
    </w:p>
    <w:p w14:paraId="635DA5F2" w14:textId="77777777" w:rsidR="008C12F6" w:rsidRPr="008C12F6" w:rsidRDefault="008C12F6" w:rsidP="008C12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AB4248F" w14:textId="77777777" w:rsidR="008C12F6" w:rsidRPr="008C12F6" w:rsidRDefault="008C12F6" w:rsidP="008C12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</w:t>
      </w:r>
      <w:proofErr w:type="spellStart"/>
      <w:r w:rsidRPr="008C12F6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searchEntries</w:t>
      </w:r>
      <w:proofErr w:type="spellEnd"/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8C12F6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archTerm</w:t>
      </w:r>
      <w:proofErr w:type="spellEnd"/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{</w:t>
      </w:r>
    </w:p>
    <w:p w14:paraId="0BEB4E28" w14:textId="77777777" w:rsidR="008C12F6" w:rsidRPr="008C12F6" w:rsidRDefault="008C12F6" w:rsidP="008C12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8C12F6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8C12F6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8C12F6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http</w:t>
      </w:r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8C12F6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get</w:t>
      </w:r>
      <w:proofErr w:type="spellEnd"/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8C12F6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8C12F6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ootURL</w:t>
      </w:r>
      <w:proofErr w:type="spellEnd"/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+ </w:t>
      </w:r>
      <w:r w:rsidRPr="008C12F6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/search/'</w:t>
      </w:r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+ </w:t>
      </w:r>
      <w:proofErr w:type="spellStart"/>
      <w:r w:rsidRPr="008C12F6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archTerm</w:t>
      </w:r>
      <w:proofErr w:type="spellEnd"/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5D21FD97" w14:textId="77777777" w:rsidR="008C12F6" w:rsidRPr="008C12F6" w:rsidRDefault="008C12F6" w:rsidP="008C12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8C12F6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}</w:t>
      </w:r>
    </w:p>
    <w:p w14:paraId="7C0A785F" w14:textId="77777777" w:rsidR="008C12F6" w:rsidRPr="008C12F6" w:rsidRDefault="008C12F6" w:rsidP="008C12F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2901FEF8" w14:textId="77777777" w:rsidR="00D17458" w:rsidRDefault="00D17458" w:rsidP="008C12F6">
      <w:pPr>
        <w:rPr>
          <w:rFonts w:asciiTheme="majorHAnsi" w:hAnsiTheme="majorHAnsi" w:cstheme="majorHAnsi"/>
          <w:sz w:val="24"/>
          <w:szCs w:val="24"/>
          <w:lang w:val="en-US"/>
        </w:rPr>
      </w:pPr>
    </w:p>
    <w:p w14:paraId="4C9F2C8F" w14:textId="77777777" w:rsidR="00D17458" w:rsidRDefault="00D17458" w:rsidP="00D17458">
      <w:pPr>
        <w:ind w:left="360"/>
        <w:rPr>
          <w:rFonts w:asciiTheme="majorHAnsi" w:hAnsiTheme="majorHAnsi" w:cstheme="majorHAnsi"/>
          <w:sz w:val="24"/>
          <w:szCs w:val="24"/>
          <w:lang w:val="en-US"/>
        </w:rPr>
      </w:pPr>
    </w:p>
    <w:p w14:paraId="117D5A32" w14:textId="4EEBC1DA" w:rsidR="00061F60" w:rsidRDefault="00D17458" w:rsidP="00D17458">
      <w:pPr>
        <w:rPr>
          <w:rFonts w:asciiTheme="majorHAnsi" w:hAnsiTheme="majorHAnsi" w:cstheme="majorHAnsi"/>
          <w:sz w:val="24"/>
          <w:szCs w:val="24"/>
          <w:lang w:val="en-US"/>
        </w:rPr>
      </w:pPr>
      <w:r w:rsidRPr="003E6EB6">
        <w:rPr>
          <w:rFonts w:asciiTheme="majorHAnsi" w:hAnsiTheme="majorHAnsi" w:cstheme="majorHAnsi"/>
          <w:b/>
          <w:bCs/>
          <w:sz w:val="24"/>
          <w:szCs w:val="24"/>
        </w:rPr>
        <w:lastRenderedPageBreak/>
        <w:t>Acceptance Test: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 </w:t>
      </w:r>
      <w:r w:rsidRPr="00061F60">
        <w:rPr>
          <w:rFonts w:asciiTheme="majorHAnsi" w:hAnsiTheme="majorHAnsi" w:cstheme="majorHAnsi"/>
          <w:sz w:val="24"/>
          <w:szCs w:val="24"/>
          <w:lang w:val="en-US"/>
        </w:rPr>
        <w:t>Logged-in users should see a “Search” menu link, which redirects to the search page</w:t>
      </w:r>
      <w:r w:rsidR="006C3404">
        <w:rPr>
          <w:rFonts w:asciiTheme="majorHAnsi" w:hAnsiTheme="majorHAnsi" w:cstheme="majorHAnsi"/>
          <w:sz w:val="24"/>
          <w:szCs w:val="24"/>
          <w:lang w:val="en-US"/>
        </w:rPr>
        <w:t xml:space="preserve"> – Elian Konedarev.</w:t>
      </w:r>
    </w:p>
    <w:p w14:paraId="4578B1C5" w14:textId="78A647FA" w:rsidR="008C12F6" w:rsidRDefault="008C12F6" w:rsidP="00D17458">
      <w:pPr>
        <w:rPr>
          <w:rFonts w:asciiTheme="majorHAnsi" w:hAnsiTheme="majorHAnsi" w:cstheme="majorHAnsi"/>
          <w:sz w:val="24"/>
          <w:szCs w:val="24"/>
          <w:lang w:val="en-US"/>
        </w:rPr>
      </w:pPr>
      <w:r w:rsidRPr="003E6EB6">
        <w:rPr>
          <w:rFonts w:asciiTheme="majorHAnsi" w:hAnsiTheme="majorHAnsi" w:cstheme="majorHAnsi"/>
          <w:b/>
          <w:bCs/>
          <w:sz w:val="24"/>
          <w:szCs w:val="24"/>
        </w:rPr>
        <w:t>Acceptance Test: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 </w:t>
      </w:r>
      <w:r w:rsidRPr="00061F60">
        <w:rPr>
          <w:rFonts w:asciiTheme="majorHAnsi" w:hAnsiTheme="majorHAnsi" w:cstheme="majorHAnsi"/>
          <w:sz w:val="24"/>
          <w:szCs w:val="24"/>
          <w:lang w:val="en-US"/>
        </w:rPr>
        <w:t>The search screen allows the user to enter a string and show all books that contain this string in their title, description and/or author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 – Elian Konedarev.</w:t>
      </w:r>
    </w:p>
    <w:p w14:paraId="1ABF3C04" w14:textId="4285B2A5" w:rsidR="00D17458" w:rsidRPr="008C12F6" w:rsidRDefault="008C12F6" w:rsidP="008C12F6">
      <w:pPr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4DCBF99E" wp14:editId="678387E8">
            <wp:extent cx="5943600" cy="12331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2E2AF" w14:textId="741486E2" w:rsidR="008C12F6" w:rsidRDefault="00D17458" w:rsidP="008C12F6">
      <w:pPr>
        <w:rPr>
          <w:rFonts w:asciiTheme="majorHAnsi" w:hAnsiTheme="majorHAnsi" w:cstheme="majorHAnsi"/>
          <w:sz w:val="24"/>
          <w:szCs w:val="24"/>
          <w:lang w:val="en-US"/>
        </w:rPr>
      </w:pPr>
      <w:r w:rsidRPr="003E6EB6">
        <w:rPr>
          <w:rFonts w:asciiTheme="majorHAnsi" w:hAnsiTheme="majorHAnsi" w:cstheme="majorHAnsi"/>
          <w:b/>
          <w:bCs/>
          <w:sz w:val="24"/>
          <w:szCs w:val="24"/>
        </w:rPr>
        <w:t>Acceptance Test: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 </w:t>
      </w:r>
      <w:r w:rsidRPr="00061F60">
        <w:rPr>
          <w:rFonts w:asciiTheme="majorHAnsi" w:hAnsiTheme="majorHAnsi" w:cstheme="majorHAnsi"/>
          <w:sz w:val="24"/>
          <w:szCs w:val="24"/>
          <w:lang w:val="en-US"/>
        </w:rPr>
        <w:t>The results are shown in a list/table of books, each row showing the book information</w:t>
      </w:r>
      <w:r w:rsidR="006C3404">
        <w:rPr>
          <w:rFonts w:asciiTheme="majorHAnsi" w:hAnsiTheme="majorHAnsi" w:cstheme="majorHAnsi"/>
          <w:sz w:val="24"/>
          <w:szCs w:val="24"/>
          <w:lang w:val="en-US"/>
        </w:rPr>
        <w:t xml:space="preserve"> – Alex Mishev.</w:t>
      </w:r>
    </w:p>
    <w:p w14:paraId="2483FB14" w14:textId="77777777" w:rsidR="00D17458" w:rsidRDefault="00D17458" w:rsidP="008C12F6">
      <w:pPr>
        <w:rPr>
          <w:rFonts w:asciiTheme="majorHAnsi" w:hAnsiTheme="majorHAnsi" w:cstheme="majorHAnsi"/>
          <w:sz w:val="24"/>
          <w:szCs w:val="24"/>
          <w:lang w:val="en-US"/>
        </w:rPr>
      </w:pPr>
      <w:r w:rsidRPr="003E6EB6">
        <w:rPr>
          <w:rFonts w:asciiTheme="majorHAnsi" w:hAnsiTheme="majorHAnsi" w:cstheme="majorHAnsi"/>
          <w:b/>
          <w:bCs/>
          <w:sz w:val="24"/>
          <w:szCs w:val="24"/>
        </w:rPr>
        <w:t>Acceptance Test: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 </w:t>
      </w:r>
      <w:r w:rsidRPr="00061F60">
        <w:rPr>
          <w:rFonts w:asciiTheme="majorHAnsi" w:hAnsiTheme="majorHAnsi" w:cstheme="majorHAnsi"/>
          <w:sz w:val="24"/>
          <w:szCs w:val="24"/>
          <w:lang w:val="en-US"/>
        </w:rPr>
        <w:t>Results should be sorted by the number of occurrences of the search string in the book info, in descending order</w:t>
      </w:r>
      <w:r w:rsidR="006C3404">
        <w:rPr>
          <w:rFonts w:asciiTheme="majorHAnsi" w:hAnsiTheme="majorHAnsi" w:cstheme="majorHAnsi"/>
          <w:sz w:val="24"/>
          <w:szCs w:val="24"/>
          <w:lang w:val="en-US"/>
        </w:rPr>
        <w:t xml:space="preserve"> – Alex Mishev.</w:t>
      </w:r>
    </w:p>
    <w:p w14:paraId="7643EC87" w14:textId="6CD900ED" w:rsidR="00D17458" w:rsidRDefault="008C12F6" w:rsidP="008C12F6">
      <w:pPr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5C0586FF" wp14:editId="531AE60C">
            <wp:extent cx="5943600" cy="17957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5F513" w14:textId="77777777" w:rsidR="00D17458" w:rsidRDefault="00D17458" w:rsidP="00D17458">
      <w:pPr>
        <w:ind w:left="360"/>
        <w:rPr>
          <w:rFonts w:asciiTheme="majorHAnsi" w:hAnsiTheme="majorHAnsi" w:cstheme="majorHAnsi"/>
          <w:sz w:val="24"/>
          <w:szCs w:val="24"/>
          <w:lang w:val="en-US"/>
        </w:rPr>
      </w:pPr>
    </w:p>
    <w:p w14:paraId="7927A175" w14:textId="77777777" w:rsidR="00D17458" w:rsidRDefault="00D17458" w:rsidP="00D17458">
      <w:pPr>
        <w:ind w:left="360"/>
        <w:rPr>
          <w:rFonts w:asciiTheme="majorHAnsi" w:hAnsiTheme="majorHAnsi" w:cstheme="majorHAnsi"/>
          <w:sz w:val="24"/>
          <w:szCs w:val="24"/>
          <w:lang w:val="en-US"/>
        </w:rPr>
      </w:pPr>
    </w:p>
    <w:p w14:paraId="0069F141" w14:textId="77777777" w:rsidR="00D17458" w:rsidRDefault="00D17458" w:rsidP="00D17458">
      <w:pPr>
        <w:ind w:left="360"/>
        <w:rPr>
          <w:rFonts w:asciiTheme="majorHAnsi" w:hAnsiTheme="majorHAnsi" w:cstheme="majorHAnsi"/>
          <w:sz w:val="24"/>
          <w:szCs w:val="24"/>
          <w:lang w:val="en-US"/>
        </w:rPr>
      </w:pPr>
    </w:p>
    <w:p w14:paraId="7B5905E1" w14:textId="49F83C4A" w:rsidR="00D17458" w:rsidRDefault="00D17458" w:rsidP="00D17458">
      <w:pPr>
        <w:ind w:left="360"/>
        <w:rPr>
          <w:rFonts w:asciiTheme="majorHAnsi" w:hAnsiTheme="majorHAnsi" w:cstheme="majorHAnsi"/>
          <w:sz w:val="24"/>
          <w:szCs w:val="24"/>
          <w:lang w:val="en-US"/>
        </w:rPr>
      </w:pPr>
    </w:p>
    <w:p w14:paraId="532DCC3B" w14:textId="77777777" w:rsidR="008C12F6" w:rsidRDefault="008C12F6" w:rsidP="00D17458">
      <w:pPr>
        <w:ind w:left="360"/>
        <w:rPr>
          <w:rFonts w:asciiTheme="majorHAnsi" w:hAnsiTheme="majorHAnsi" w:cstheme="majorHAnsi"/>
          <w:sz w:val="24"/>
          <w:szCs w:val="24"/>
          <w:lang w:val="en-US"/>
        </w:rPr>
      </w:pPr>
    </w:p>
    <w:p w14:paraId="30DFCEF8" w14:textId="77777777" w:rsidR="008C12F6" w:rsidRDefault="008C12F6" w:rsidP="00D17458">
      <w:pPr>
        <w:rPr>
          <w:rFonts w:asciiTheme="majorHAnsi" w:hAnsiTheme="majorHAnsi" w:cstheme="majorHAnsi"/>
          <w:b/>
          <w:bCs/>
          <w:sz w:val="24"/>
          <w:szCs w:val="24"/>
        </w:rPr>
      </w:pPr>
    </w:p>
    <w:p w14:paraId="3451E65F" w14:textId="77777777" w:rsidR="008C12F6" w:rsidRDefault="008C12F6" w:rsidP="00D17458">
      <w:pPr>
        <w:rPr>
          <w:rFonts w:asciiTheme="majorHAnsi" w:hAnsiTheme="majorHAnsi" w:cstheme="majorHAnsi"/>
          <w:b/>
          <w:bCs/>
          <w:sz w:val="24"/>
          <w:szCs w:val="24"/>
        </w:rPr>
      </w:pPr>
    </w:p>
    <w:p w14:paraId="1A882DF4" w14:textId="77777777" w:rsidR="008C12F6" w:rsidRDefault="008C12F6" w:rsidP="00D17458">
      <w:pPr>
        <w:rPr>
          <w:rFonts w:asciiTheme="majorHAnsi" w:hAnsiTheme="majorHAnsi" w:cstheme="majorHAnsi"/>
          <w:b/>
          <w:bCs/>
          <w:sz w:val="24"/>
          <w:szCs w:val="24"/>
        </w:rPr>
      </w:pPr>
    </w:p>
    <w:p w14:paraId="3E4A2D07" w14:textId="77777777" w:rsidR="008C12F6" w:rsidRDefault="008C12F6" w:rsidP="00D17458">
      <w:pPr>
        <w:rPr>
          <w:rFonts w:asciiTheme="majorHAnsi" w:hAnsiTheme="majorHAnsi" w:cstheme="majorHAnsi"/>
          <w:b/>
          <w:bCs/>
          <w:sz w:val="24"/>
          <w:szCs w:val="24"/>
        </w:rPr>
      </w:pPr>
    </w:p>
    <w:p w14:paraId="3B4A00BA" w14:textId="77777777" w:rsidR="008C12F6" w:rsidRDefault="008C12F6" w:rsidP="00D17458">
      <w:pPr>
        <w:rPr>
          <w:rFonts w:asciiTheme="majorHAnsi" w:hAnsiTheme="majorHAnsi" w:cstheme="majorHAnsi"/>
          <w:b/>
          <w:bCs/>
          <w:sz w:val="24"/>
          <w:szCs w:val="24"/>
        </w:rPr>
      </w:pPr>
    </w:p>
    <w:p w14:paraId="21437C95" w14:textId="3EAE2EE6" w:rsidR="00D17458" w:rsidRPr="005F0D60" w:rsidRDefault="00D17458" w:rsidP="00D17458">
      <w:pPr>
        <w:rPr>
          <w:rFonts w:asciiTheme="majorHAnsi" w:hAnsiTheme="majorHAnsi" w:cstheme="majorHAnsi"/>
          <w:sz w:val="24"/>
          <w:szCs w:val="24"/>
        </w:rPr>
      </w:pPr>
      <w:r w:rsidRPr="0056227C">
        <w:rPr>
          <w:rFonts w:asciiTheme="majorHAnsi" w:hAnsiTheme="majorHAnsi" w:cstheme="majorHAnsi"/>
          <w:b/>
          <w:bCs/>
          <w:sz w:val="24"/>
          <w:szCs w:val="24"/>
        </w:rPr>
        <w:lastRenderedPageBreak/>
        <w:t xml:space="preserve">User Story: </w:t>
      </w:r>
      <w:r w:rsidRPr="00061F60">
        <w:rPr>
          <w:rFonts w:asciiTheme="majorHAnsi" w:hAnsiTheme="majorHAnsi" w:cstheme="majorHAnsi"/>
          <w:sz w:val="24"/>
          <w:szCs w:val="24"/>
          <w:lang w:val="en-US"/>
        </w:rPr>
        <w:t>As a logged-in user I want to be able to delete a book</w:t>
      </w:r>
      <w:r w:rsidR="005A3291">
        <w:rPr>
          <w:rFonts w:asciiTheme="majorHAnsi" w:hAnsiTheme="majorHAnsi" w:cstheme="majorHAnsi"/>
          <w:sz w:val="24"/>
          <w:szCs w:val="24"/>
          <w:lang w:val="en-US"/>
        </w:rPr>
        <w:t xml:space="preserve"> – Alex Mishev </w:t>
      </w:r>
    </w:p>
    <w:p w14:paraId="350F1AF3" w14:textId="77777777" w:rsidR="005A3291" w:rsidRDefault="005A3291" w:rsidP="005A3291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56227C">
        <w:rPr>
          <w:rFonts w:asciiTheme="majorHAnsi" w:hAnsiTheme="majorHAnsi" w:cstheme="majorHAnsi"/>
          <w:b/>
          <w:bCs/>
          <w:sz w:val="24"/>
          <w:szCs w:val="24"/>
        </w:rPr>
        <w:t>Acceptance Tests:</w:t>
      </w:r>
    </w:p>
    <w:p w14:paraId="1F89A64F" w14:textId="77777777" w:rsidR="005A3291" w:rsidRPr="00061F60" w:rsidRDefault="005A3291" w:rsidP="005A3291">
      <w:pPr>
        <w:pStyle w:val="ListParagraph"/>
        <w:numPr>
          <w:ilvl w:val="0"/>
          <w:numId w:val="4"/>
        </w:num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061F60">
        <w:rPr>
          <w:rFonts w:asciiTheme="majorHAnsi" w:hAnsiTheme="majorHAnsi" w:cstheme="majorHAnsi"/>
          <w:sz w:val="24"/>
          <w:szCs w:val="24"/>
          <w:lang w:val="en-US"/>
        </w:rPr>
        <w:t>In the list of most-recent and search results, display a “Delete” button next to each book</w:t>
      </w:r>
      <w:r>
        <w:rPr>
          <w:rFonts w:asciiTheme="majorHAnsi" w:hAnsiTheme="majorHAnsi" w:cstheme="majorHAnsi"/>
          <w:sz w:val="24"/>
          <w:szCs w:val="24"/>
          <w:lang w:val="en-US"/>
        </w:rPr>
        <w:t>;</w:t>
      </w:r>
    </w:p>
    <w:p w14:paraId="7EBDE9DB" w14:textId="77777777" w:rsidR="005A3291" w:rsidRPr="00061F60" w:rsidRDefault="005A3291" w:rsidP="005A3291">
      <w:pPr>
        <w:pStyle w:val="ListParagraph"/>
        <w:numPr>
          <w:ilvl w:val="0"/>
          <w:numId w:val="4"/>
        </w:num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061F60">
        <w:rPr>
          <w:rFonts w:asciiTheme="majorHAnsi" w:hAnsiTheme="majorHAnsi" w:cstheme="majorHAnsi"/>
          <w:sz w:val="24"/>
          <w:szCs w:val="24"/>
          <w:lang w:val="en-US"/>
        </w:rPr>
        <w:t>Before a book is deleted, the system should display a prompt to the user: “Are you sure you want to delete this book?”</w:t>
      </w:r>
    </w:p>
    <w:p w14:paraId="56C1697F" w14:textId="77777777" w:rsidR="005A3291" w:rsidRPr="00061F60" w:rsidRDefault="005A3291" w:rsidP="005A3291">
      <w:pPr>
        <w:pStyle w:val="ListParagraph"/>
        <w:numPr>
          <w:ilvl w:val="0"/>
          <w:numId w:val="4"/>
        </w:num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061F60">
        <w:rPr>
          <w:rFonts w:asciiTheme="majorHAnsi" w:hAnsiTheme="majorHAnsi" w:cstheme="majorHAnsi"/>
          <w:sz w:val="24"/>
          <w:szCs w:val="24"/>
          <w:lang w:val="en-US"/>
        </w:rPr>
        <w:t>After deleting the respective book entry the user is redirected to the home page</w:t>
      </w:r>
      <w:r>
        <w:rPr>
          <w:rFonts w:asciiTheme="majorHAnsi" w:hAnsiTheme="majorHAnsi" w:cstheme="majorHAnsi"/>
          <w:sz w:val="24"/>
          <w:szCs w:val="24"/>
          <w:lang w:val="en-US"/>
        </w:rPr>
        <w:t>;</w:t>
      </w:r>
    </w:p>
    <w:p w14:paraId="54F91F8D" w14:textId="77777777" w:rsidR="005A3291" w:rsidRPr="005A3291" w:rsidRDefault="005A3291" w:rsidP="005A3291">
      <w:pPr>
        <w:pStyle w:val="ListParagraph"/>
        <w:numPr>
          <w:ilvl w:val="0"/>
          <w:numId w:val="4"/>
        </w:numPr>
        <w:rPr>
          <w:rFonts w:asciiTheme="majorHAnsi" w:hAnsiTheme="majorHAnsi" w:cstheme="majorHAnsi"/>
          <w:b/>
          <w:bCs/>
          <w:sz w:val="24"/>
          <w:szCs w:val="24"/>
        </w:rPr>
      </w:pPr>
      <w:r w:rsidRPr="00061F60">
        <w:rPr>
          <w:rFonts w:asciiTheme="majorHAnsi" w:hAnsiTheme="majorHAnsi" w:cstheme="majorHAnsi"/>
          <w:sz w:val="24"/>
          <w:szCs w:val="24"/>
          <w:lang w:val="en-US"/>
        </w:rPr>
        <w:t>The button should be visible to logged-in users only</w:t>
      </w:r>
      <w:r>
        <w:rPr>
          <w:rFonts w:asciiTheme="majorHAnsi" w:hAnsiTheme="majorHAnsi" w:cstheme="majorHAnsi"/>
          <w:sz w:val="24"/>
          <w:szCs w:val="24"/>
          <w:lang w:val="en-US"/>
        </w:rPr>
        <w:t>.</w:t>
      </w:r>
    </w:p>
    <w:p w14:paraId="743C4C12" w14:textId="716D6DB3" w:rsidR="005A3291" w:rsidRDefault="006B6DAC" w:rsidP="006B6DAC">
      <w:pPr>
        <w:rPr>
          <w:rFonts w:asciiTheme="majorHAnsi" w:hAnsiTheme="majorHAnsi" w:cstheme="majorHAnsi"/>
          <w:bCs/>
          <w:sz w:val="24"/>
          <w:szCs w:val="24"/>
          <w:lang w:val="en-US"/>
        </w:rPr>
      </w:pPr>
      <w:r>
        <w:rPr>
          <w:rFonts w:asciiTheme="majorHAnsi" w:hAnsiTheme="majorHAnsi" w:cstheme="majorHAnsi"/>
          <w:bCs/>
          <w:sz w:val="24"/>
          <w:szCs w:val="24"/>
          <w:lang w:val="en-US"/>
        </w:rPr>
        <w:t xml:space="preserve">Now that the user is able to search for books and add them to the DB, the user is also able to delete a desired book from the DB. </w:t>
      </w:r>
      <w:r w:rsidR="0099032D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 To achieve that had to make a new method in the </w:t>
      </w:r>
      <w:proofErr w:type="spellStart"/>
      <w:r w:rsidR="0099032D">
        <w:rPr>
          <w:rFonts w:asciiTheme="majorHAnsi" w:hAnsiTheme="majorHAnsi" w:cstheme="majorHAnsi"/>
          <w:bCs/>
          <w:sz w:val="24"/>
          <w:szCs w:val="24"/>
          <w:lang w:val="en-US"/>
        </w:rPr>
        <w:t>BooksController</w:t>
      </w:r>
      <w:proofErr w:type="spellEnd"/>
      <w:r w:rsidR="0099032D">
        <w:rPr>
          <w:rFonts w:asciiTheme="majorHAnsi" w:hAnsiTheme="majorHAnsi" w:cstheme="majorHAnsi"/>
          <w:bCs/>
          <w:sz w:val="24"/>
          <w:szCs w:val="24"/>
          <w:lang w:val="en-US"/>
        </w:rPr>
        <w:t xml:space="preserve"> to handle a Delete request.</w:t>
      </w:r>
    </w:p>
    <w:p w14:paraId="6CAF0F46" w14:textId="77777777" w:rsidR="0099032D" w:rsidRDefault="0099032D" w:rsidP="009903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IHttpActionResu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eleteBoo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id)</w:t>
      </w:r>
    </w:p>
    <w:p w14:paraId="12E9D0B7" w14:textId="77777777" w:rsidR="0099032D" w:rsidRDefault="0099032D" w:rsidP="009903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2EF8BFB1" w14:textId="77777777" w:rsidR="0099032D" w:rsidRDefault="0099032D" w:rsidP="009903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Book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boo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b.Books.Fi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id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17DEC085" w14:textId="77777777" w:rsidR="0099032D" w:rsidRDefault="0099032D" w:rsidP="009903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(book ==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null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78C7246" w14:textId="77777777" w:rsidR="0099032D" w:rsidRDefault="0099032D" w:rsidP="009903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4208DDF7" w14:textId="77777777" w:rsidR="0099032D" w:rsidRDefault="0099032D" w:rsidP="009903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NotFou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69383434" w14:textId="77777777" w:rsidR="0099032D" w:rsidRDefault="0099032D" w:rsidP="009903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2C37A92D" w14:textId="77777777" w:rsidR="0099032D" w:rsidRDefault="0099032D" w:rsidP="009903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E61E79B" w14:textId="77777777" w:rsidR="0099032D" w:rsidRDefault="0099032D" w:rsidP="009903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b.Books.Remov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book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3CFF115B" w14:textId="77777777" w:rsidR="0099032D" w:rsidRDefault="0099032D" w:rsidP="009903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b.SaveChang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2049A734" w14:textId="77777777" w:rsidR="0099032D" w:rsidRDefault="0099032D" w:rsidP="009903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614B6C" w14:textId="77777777" w:rsidR="0099032D" w:rsidRDefault="0099032D" w:rsidP="009903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Ok(book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0E1665CA" w14:textId="29975603" w:rsidR="0099032D" w:rsidRDefault="0099032D" w:rsidP="009903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DCB7A85" w14:textId="179245FF" w:rsidR="0099032D" w:rsidRDefault="0099032D" w:rsidP="009903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93FEEF" w14:textId="77777777" w:rsidR="0099032D" w:rsidRDefault="0099032D" w:rsidP="009903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8BC1B1" w14:textId="1762EA2D" w:rsidR="0099032D" w:rsidRDefault="0099032D" w:rsidP="0099032D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rFonts w:asciiTheme="majorHAnsi" w:hAnsiTheme="majorHAnsi" w:cstheme="majorHAnsi"/>
          <w:sz w:val="24"/>
          <w:szCs w:val="24"/>
          <w:lang w:val="en-US"/>
        </w:rPr>
        <w:t>Then handle the on-click event of the user when he clicks the delete button.</w:t>
      </w:r>
    </w:p>
    <w:p w14:paraId="3D8B1C75" w14:textId="77777777" w:rsidR="0099032D" w:rsidRPr="0099032D" w:rsidRDefault="0099032D" w:rsidP="0099032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99032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</w:t>
      </w:r>
      <w:proofErr w:type="spellStart"/>
      <w:r w:rsidRPr="0099032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deleteBook</w:t>
      </w:r>
      <w:proofErr w:type="spellEnd"/>
      <w:r w:rsidRPr="0099032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99032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d</w:t>
      </w:r>
      <w:r w:rsidRPr="0099032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99032D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number</w:t>
      </w:r>
      <w:r w:rsidRPr="0099032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 {</w:t>
      </w:r>
    </w:p>
    <w:p w14:paraId="1CCF8C19" w14:textId="77777777" w:rsidR="0099032D" w:rsidRPr="0099032D" w:rsidRDefault="0099032D" w:rsidP="0099032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99032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99032D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99032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proofErr w:type="spellStart"/>
      <w:r w:rsidRPr="0099032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99032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99032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http</w:t>
      </w:r>
      <w:r w:rsidRPr="0099032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99032D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delete</w:t>
      </w:r>
      <w:proofErr w:type="spellEnd"/>
      <w:r w:rsidRPr="0099032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99032D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99032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99032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ootURL</w:t>
      </w:r>
      <w:proofErr w:type="spellEnd"/>
      <w:r w:rsidRPr="0099032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+ </w:t>
      </w:r>
      <w:r w:rsidRPr="0099032D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/Books/'</w:t>
      </w:r>
      <w:r w:rsidRPr="0099032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+ </w:t>
      </w:r>
      <w:r w:rsidRPr="0099032D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id</w:t>
      </w:r>
      <w:proofErr w:type="gramStart"/>
      <w:r w:rsidRPr="0099032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613E5B85" w14:textId="77777777" w:rsidR="0099032D" w:rsidRPr="0099032D" w:rsidRDefault="0099032D" w:rsidP="0099032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99032D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}</w:t>
      </w:r>
    </w:p>
    <w:p w14:paraId="3666BE5D" w14:textId="132C9082" w:rsidR="0099032D" w:rsidRDefault="0099032D" w:rsidP="0099032D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rFonts w:asciiTheme="majorHAnsi" w:hAnsiTheme="majorHAnsi" w:cstheme="majorHAnsi"/>
          <w:sz w:val="24"/>
          <w:szCs w:val="24"/>
          <w:lang w:val="en-US"/>
        </w:rPr>
        <w:t>The above method is part of the book service, which handles all the http actions. It’s called by the book component that has the delete button.</w:t>
      </w:r>
    </w:p>
    <w:p w14:paraId="2FB08D3D" w14:textId="77777777" w:rsidR="0099032D" w:rsidRPr="0099032D" w:rsidRDefault="0099032D" w:rsidP="0099032D">
      <w:pPr>
        <w:autoSpaceDE w:val="0"/>
        <w:autoSpaceDN w:val="0"/>
        <w:adjustRightInd w:val="0"/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p w14:paraId="483F454D" w14:textId="6636A163" w:rsidR="005A3291" w:rsidRDefault="005A3291" w:rsidP="004152FD">
      <w:pPr>
        <w:rPr>
          <w:rFonts w:asciiTheme="majorHAnsi" w:hAnsiTheme="majorHAnsi" w:cstheme="majorHAnsi"/>
          <w:sz w:val="24"/>
          <w:szCs w:val="24"/>
          <w:lang w:val="en-US"/>
        </w:rPr>
      </w:pPr>
      <w:r w:rsidRPr="003E6EB6">
        <w:rPr>
          <w:rFonts w:asciiTheme="majorHAnsi" w:hAnsiTheme="majorHAnsi" w:cstheme="majorHAnsi"/>
          <w:b/>
          <w:bCs/>
          <w:sz w:val="24"/>
          <w:szCs w:val="24"/>
        </w:rPr>
        <w:t>Acceptance Test: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="004152FD" w:rsidRPr="00061F60">
        <w:rPr>
          <w:rFonts w:asciiTheme="majorHAnsi" w:hAnsiTheme="majorHAnsi" w:cstheme="majorHAnsi"/>
          <w:sz w:val="24"/>
          <w:szCs w:val="24"/>
          <w:lang w:val="en-US"/>
        </w:rPr>
        <w:t>In the list of most-recent and search results, display a “Delete” button next to each book</w:t>
      </w:r>
      <w:r w:rsidR="004152FD">
        <w:rPr>
          <w:rFonts w:asciiTheme="majorHAnsi" w:hAnsiTheme="majorHAnsi" w:cstheme="majorHAnsi"/>
          <w:sz w:val="24"/>
          <w:szCs w:val="24"/>
          <w:lang w:val="en-US"/>
        </w:rPr>
        <w:t xml:space="preserve">. </w:t>
      </w:r>
    </w:p>
    <w:tbl>
      <w:tblPr>
        <w:tblW w:w="8331" w:type="dxa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286"/>
        <w:gridCol w:w="45"/>
      </w:tblGrid>
      <w:tr w:rsidR="006B6DAC" w:rsidRPr="006B6DAC" w14:paraId="7BC867B3" w14:textId="77777777" w:rsidTr="006B6DAC">
        <w:trPr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E527111" w14:textId="77777777" w:rsidR="006B6DAC" w:rsidRPr="006B6DAC" w:rsidRDefault="006B6DAC" w:rsidP="006B6DAC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lt;</w:t>
            </w:r>
            <w:r w:rsidRPr="006B6DAC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td</w:t>
            </w: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6B6DAC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*</w:t>
            </w:r>
            <w:proofErr w:type="spellStart"/>
            <w:r w:rsidRPr="006B6DAC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ngIf</w:t>
            </w:r>
            <w:proofErr w:type="spellEnd"/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proofErr w:type="spellStart"/>
            <w:r w:rsidRPr="006B6DAC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isLoggedIn</w:t>
            </w:r>
            <w:proofErr w:type="spellEnd"/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&gt;&lt;</w:t>
            </w:r>
            <w:r w:rsidRPr="006B6DAC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button</w:t>
            </w: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6B6DAC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(click)</w:t>
            </w: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proofErr w:type="spellStart"/>
            <w:r w:rsidRPr="006B6DAC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onDelete</w:t>
            </w:r>
            <w:proofErr w:type="spellEnd"/>
            <w:r w:rsidRPr="006B6DAC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(</w:t>
            </w:r>
            <w:proofErr w:type="spellStart"/>
            <w:r w:rsidRPr="006B6DAC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book.BookID</w:t>
            </w:r>
            <w:proofErr w:type="spellEnd"/>
            <w:r w:rsidRPr="006B6DAC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6B6DAC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book.Title</w:t>
            </w:r>
            <w:proofErr w:type="spellEnd"/>
            <w:r w:rsidRPr="006B6DAC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)</w:t>
            </w: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</w:t>
            </w:r>
          </w:p>
        </w:tc>
      </w:tr>
      <w:tr w:rsidR="006B6DAC" w:rsidRPr="006B6DAC" w14:paraId="5B945999" w14:textId="77777777" w:rsidTr="006B6DAC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3F25A7" w14:textId="77777777" w:rsidR="006B6DAC" w:rsidRPr="006B6DAC" w:rsidRDefault="006B6DAC" w:rsidP="006B6DAC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6B6DAC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class</w:t>
            </w: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proofErr w:type="spellStart"/>
            <w:r w:rsidRPr="006B6DAC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btn</w:t>
            </w:r>
            <w:proofErr w:type="spellEnd"/>
            <w:r w:rsidRPr="006B6DAC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6B6DAC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btn-sm</w:t>
            </w:r>
            <w:proofErr w:type="spellEnd"/>
            <w:r w:rsidRPr="006B6DAC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6B6DAC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btn</w:t>
            </w:r>
            <w:proofErr w:type="spellEnd"/>
            <w:r w:rsidRPr="006B6DAC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-outline-danger</w:t>
            </w: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&gt;Delete&lt;/</w:t>
            </w:r>
            <w:r w:rsidRPr="006B6DAC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button</w:t>
            </w: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&lt;/</w:t>
            </w:r>
            <w:r w:rsidRPr="006B6DAC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td</w:t>
            </w: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</w:t>
            </w:r>
          </w:p>
        </w:tc>
      </w:tr>
    </w:tbl>
    <w:p w14:paraId="63077D47" w14:textId="77777777" w:rsidR="004152FD" w:rsidRDefault="004152FD" w:rsidP="004152FD">
      <w:pPr>
        <w:spacing w:after="0" w:line="240" w:lineRule="auto"/>
        <w:rPr>
          <w:rFonts w:asciiTheme="majorHAnsi" w:hAnsiTheme="majorHAnsi" w:cstheme="majorHAnsi"/>
          <w:b/>
          <w:bCs/>
          <w:sz w:val="24"/>
          <w:szCs w:val="24"/>
        </w:rPr>
      </w:pPr>
    </w:p>
    <w:p w14:paraId="315DF4A5" w14:textId="232737FA" w:rsidR="004152FD" w:rsidRDefault="004152FD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4152FD">
        <w:rPr>
          <w:rFonts w:asciiTheme="majorHAnsi" w:hAnsiTheme="majorHAnsi" w:cstheme="majorHAnsi"/>
          <w:b/>
          <w:bCs/>
          <w:sz w:val="24"/>
          <w:szCs w:val="24"/>
        </w:rPr>
        <w:t>Acceptance Test:</w:t>
      </w:r>
      <w:r w:rsidRPr="004152FD">
        <w:rPr>
          <w:rFonts w:asciiTheme="majorHAnsi" w:hAnsiTheme="majorHAnsi" w:cstheme="majorHAnsi"/>
          <w:sz w:val="24"/>
          <w:szCs w:val="24"/>
        </w:rPr>
        <w:t xml:space="preserve"> </w:t>
      </w:r>
      <w:r w:rsidRPr="004152FD">
        <w:rPr>
          <w:rFonts w:asciiTheme="majorHAnsi" w:hAnsiTheme="majorHAnsi" w:cstheme="majorHAnsi"/>
          <w:sz w:val="24"/>
          <w:szCs w:val="24"/>
          <w:lang w:val="en-US"/>
        </w:rPr>
        <w:t>Before a book is deleted, the system should display a prompt to the user: “Are you sure you want to delete this book?”</w:t>
      </w:r>
    </w:p>
    <w:p w14:paraId="329B2AFE" w14:textId="77777777" w:rsidR="0099032D" w:rsidRDefault="0099032D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p w14:paraId="12993BDE" w14:textId="3080EEEF" w:rsidR="008C12F6" w:rsidRDefault="008C12F6" w:rsidP="008C12F6">
      <w:pPr>
        <w:rPr>
          <w:rFonts w:asciiTheme="majorHAnsi" w:hAnsiTheme="majorHAnsi" w:cstheme="majorHAnsi"/>
          <w:sz w:val="24"/>
          <w:szCs w:val="24"/>
          <w:lang w:val="en-US"/>
        </w:rPr>
      </w:pPr>
      <w:r w:rsidRPr="003E6EB6">
        <w:rPr>
          <w:rFonts w:asciiTheme="majorHAnsi" w:hAnsiTheme="majorHAnsi" w:cstheme="majorHAnsi"/>
          <w:b/>
          <w:bCs/>
          <w:sz w:val="24"/>
          <w:szCs w:val="24"/>
        </w:rPr>
        <w:t>Acceptance Test:</w:t>
      </w:r>
      <w:r>
        <w:rPr>
          <w:rFonts w:asciiTheme="majorHAnsi" w:hAnsiTheme="majorHAnsi" w:cstheme="majorHAnsi"/>
          <w:sz w:val="24"/>
          <w:szCs w:val="24"/>
        </w:rPr>
        <w:t xml:space="preserve"> </w:t>
      </w:r>
      <w:r w:rsidRPr="00061F60">
        <w:rPr>
          <w:rFonts w:asciiTheme="majorHAnsi" w:hAnsiTheme="majorHAnsi" w:cstheme="majorHAnsi"/>
          <w:sz w:val="24"/>
          <w:szCs w:val="24"/>
          <w:lang w:val="en-US"/>
        </w:rPr>
        <w:t>After deleting the respective book entry the user is redirected to the home page</w:t>
      </w:r>
      <w:r>
        <w:rPr>
          <w:rFonts w:asciiTheme="majorHAnsi" w:hAnsiTheme="majorHAnsi" w:cstheme="majorHAnsi"/>
          <w:sz w:val="24"/>
          <w:szCs w:val="24"/>
          <w:lang w:val="en-US"/>
        </w:rPr>
        <w:t>.</w:t>
      </w:r>
    </w:p>
    <w:p w14:paraId="7C7F2E56" w14:textId="705568EE" w:rsidR="006B6DAC" w:rsidRDefault="006B6DAC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tbl>
      <w:tblPr>
        <w:tblW w:w="9175" w:type="dxa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30"/>
        <w:gridCol w:w="45"/>
      </w:tblGrid>
      <w:tr w:rsidR="006B6DAC" w:rsidRPr="006B6DAC" w14:paraId="4175E2AF" w14:textId="77777777" w:rsidTr="006B6DAC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62195A0" w14:textId="0C4D6759" w:rsidR="006B6DAC" w:rsidRPr="006B6DAC" w:rsidRDefault="006B6DAC" w:rsidP="006B6DAC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proofErr w:type="spellStart"/>
            <w:r w:rsidRPr="006B6DAC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/>
              </w:rPr>
              <w:lastRenderedPageBreak/>
              <w:t>onDelete</w:t>
            </w:r>
            <w:proofErr w:type="spellEnd"/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(id: number, title: string) {</w:t>
            </w:r>
          </w:p>
        </w:tc>
      </w:tr>
      <w:tr w:rsidR="006B6DAC" w:rsidRPr="006B6DAC" w14:paraId="4D78507C" w14:textId="77777777" w:rsidTr="006B6DAC">
        <w:trPr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8618F5" w14:textId="77777777" w:rsidR="006B6DAC" w:rsidRPr="006B6DAC" w:rsidRDefault="006B6DAC" w:rsidP="006B6DAC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</w:t>
            </w:r>
            <w:r w:rsidRPr="006B6DAC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/>
              </w:rPr>
              <w:t>if</w:t>
            </w: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(</w:t>
            </w:r>
            <w:r w:rsidRPr="006B6DAC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/>
              </w:rPr>
              <w:t>confirm</w:t>
            </w: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(</w:t>
            </w:r>
            <w:r w:rsidRPr="006B6DAC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'Are you sure you want to delete this book?'</w:t>
            </w: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)) {</w:t>
            </w:r>
          </w:p>
        </w:tc>
      </w:tr>
      <w:tr w:rsidR="006B6DAC" w:rsidRPr="006B6DAC" w14:paraId="78436750" w14:textId="77777777" w:rsidTr="006B6DAC">
        <w:trPr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BB48AF4" w14:textId="294B383B" w:rsidR="006B6DAC" w:rsidRPr="006B6DAC" w:rsidRDefault="006B6DAC" w:rsidP="006B6DAC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</w:t>
            </w:r>
            <w:proofErr w:type="spellStart"/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this.</w:t>
            </w:r>
            <w:r w:rsidRPr="006B6DAC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service</w:t>
            </w: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.</w:t>
            </w:r>
            <w:r w:rsidRPr="006B6DAC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/>
              </w:rPr>
              <w:t>deleteBook</w:t>
            </w:r>
            <w:proofErr w:type="spellEnd"/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(id).</w:t>
            </w:r>
            <w:r w:rsidRPr="006B6DAC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/>
              </w:rPr>
              <w:t>subscribe</w:t>
            </w: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(res </w:t>
            </w:r>
            <w:r w:rsidRPr="006B6DAC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=&gt;</w:t>
            </w: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{</w:t>
            </w:r>
          </w:p>
        </w:tc>
      </w:tr>
      <w:tr w:rsidR="006B6DAC" w:rsidRPr="006B6DAC" w14:paraId="2FEC7ED5" w14:textId="77777777" w:rsidTr="006B6DAC">
        <w:trPr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CDF5C80" w14:textId="7B6E2DDE" w:rsidR="006B6DAC" w:rsidRPr="006B6DAC" w:rsidRDefault="006B6DAC" w:rsidP="006B6DAC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this.</w:t>
            </w:r>
            <w:r w:rsidRPr="006B6DAC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service</w:t>
            </w: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.</w:t>
            </w:r>
            <w:r w:rsidRPr="006B6DAC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/>
              </w:rPr>
              <w:t>refreshList</w:t>
            </w:r>
            <w:proofErr w:type="spellEnd"/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();</w:t>
            </w:r>
          </w:p>
        </w:tc>
      </w:tr>
      <w:tr w:rsidR="006B6DAC" w:rsidRPr="006B6DAC" w14:paraId="56CB08E0" w14:textId="77777777" w:rsidTr="006B6DAC">
        <w:trPr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CA6D2D" w14:textId="66429BC6" w:rsidR="006B6DAC" w:rsidRPr="006B6DAC" w:rsidRDefault="006B6DAC" w:rsidP="006B6DAC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this.</w:t>
            </w:r>
            <w:r w:rsidRPr="006B6DAC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router</w:t>
            </w: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.</w:t>
            </w:r>
            <w:r w:rsidRPr="006B6DAC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/>
              </w:rPr>
              <w:t>navigate</w:t>
            </w:r>
            <w:proofErr w:type="spellEnd"/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([</w:t>
            </w:r>
            <w:r w:rsidRPr="006B6DAC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'/welcome'</w:t>
            </w: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]);</w:t>
            </w:r>
          </w:p>
        </w:tc>
      </w:tr>
      <w:tr w:rsidR="006B6DAC" w:rsidRPr="006B6DAC" w14:paraId="61841262" w14:textId="77777777" w:rsidTr="006B6DAC">
        <w:trPr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2055B0" w14:textId="53B59E33" w:rsidR="006B6DAC" w:rsidRPr="006B6DAC" w:rsidRDefault="006B6DAC" w:rsidP="006B6DAC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this.</w:t>
            </w:r>
            <w:r w:rsidRPr="006B6DAC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toastr</w:t>
            </w: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.</w:t>
            </w:r>
            <w:r w:rsidRPr="006B6DAC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/>
              </w:rPr>
              <w:t>warning</w:t>
            </w:r>
            <w:proofErr w:type="spellEnd"/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(</w:t>
            </w:r>
            <w:r w:rsidRPr="006B6DAC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'Deleted successfully'</w:t>
            </w: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, </w:t>
            </w:r>
            <w:r w:rsidRPr="006B6DAC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`Book '</w:t>
            </w: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${title}</w:t>
            </w:r>
            <w:r w:rsidRPr="006B6DAC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' deleted`</w:t>
            </w: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);</w:t>
            </w:r>
          </w:p>
        </w:tc>
      </w:tr>
      <w:tr w:rsidR="006B6DAC" w:rsidRPr="006B6DAC" w14:paraId="0CFD2A5E" w14:textId="77777777" w:rsidTr="006B6DAC">
        <w:trPr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2C22474" w14:textId="5B30D807" w:rsidR="006B6DAC" w:rsidRPr="006B6DAC" w:rsidRDefault="006B6DAC" w:rsidP="006B6DAC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});</w:t>
            </w:r>
          </w:p>
        </w:tc>
      </w:tr>
      <w:tr w:rsidR="006B6DAC" w:rsidRPr="006B6DAC" w14:paraId="61F602D5" w14:textId="77777777" w:rsidTr="006B6DAC">
        <w:trPr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74F22C6" w14:textId="2BEEF7AE" w:rsidR="006B6DAC" w:rsidRPr="006B6DAC" w:rsidRDefault="006B6DAC" w:rsidP="006B6DAC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}</w:t>
            </w:r>
          </w:p>
        </w:tc>
      </w:tr>
      <w:tr w:rsidR="006B6DAC" w:rsidRPr="006B6DAC" w14:paraId="2BCA4462" w14:textId="77777777" w:rsidTr="006B6DAC">
        <w:trPr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D79DB7" w14:textId="49B4D78B" w:rsidR="006B6DAC" w:rsidRPr="006B6DAC" w:rsidRDefault="006B6DAC" w:rsidP="006B6DAC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6B6DAC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}</w:t>
            </w:r>
          </w:p>
        </w:tc>
      </w:tr>
    </w:tbl>
    <w:p w14:paraId="09AE2159" w14:textId="77777777" w:rsidR="006B6DAC" w:rsidRDefault="006B6DAC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p w14:paraId="7841FA37" w14:textId="38504F8F" w:rsidR="004152FD" w:rsidRDefault="008C12F6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4A51DD06" wp14:editId="6B33AAB4">
            <wp:simplePos x="0" y="0"/>
            <wp:positionH relativeFrom="column">
              <wp:posOffset>3257550</wp:posOffset>
            </wp:positionH>
            <wp:positionV relativeFrom="paragraph">
              <wp:posOffset>239395</wp:posOffset>
            </wp:positionV>
            <wp:extent cx="2990850" cy="87630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B6DAC">
        <w:rPr>
          <w:rFonts w:asciiTheme="majorHAnsi" w:hAnsiTheme="majorHAnsi" w:cstheme="majorHAnsi"/>
          <w:sz w:val="24"/>
          <w:szCs w:val="24"/>
          <w:lang w:val="en-US"/>
        </w:rPr>
        <w:t xml:space="preserve">We added ${title} in the message to look more pleasant. </w:t>
      </w:r>
    </w:p>
    <w:p w14:paraId="16291A9A" w14:textId="13F4FB10" w:rsidR="006B6DAC" w:rsidRDefault="008C12F6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9539D0D" wp14:editId="3DCE33B7">
            <wp:simplePos x="0" y="0"/>
            <wp:positionH relativeFrom="column">
              <wp:posOffset>-114300</wp:posOffset>
            </wp:positionH>
            <wp:positionV relativeFrom="paragraph">
              <wp:posOffset>56515</wp:posOffset>
            </wp:positionV>
            <wp:extent cx="4248150" cy="1247775"/>
            <wp:effectExtent l="0" t="0" r="0" b="952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8150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C20105E" w14:textId="77777777" w:rsidR="008C12F6" w:rsidRDefault="008C12F6" w:rsidP="004152FD">
      <w:pPr>
        <w:rPr>
          <w:rFonts w:asciiTheme="majorHAnsi" w:hAnsiTheme="majorHAnsi" w:cstheme="majorHAnsi"/>
          <w:b/>
          <w:bCs/>
          <w:sz w:val="24"/>
          <w:szCs w:val="24"/>
        </w:rPr>
      </w:pPr>
    </w:p>
    <w:p w14:paraId="2E6D3813" w14:textId="0B801128" w:rsidR="004152FD" w:rsidRDefault="004152FD" w:rsidP="004152FD">
      <w:pPr>
        <w:rPr>
          <w:rFonts w:asciiTheme="majorHAnsi" w:hAnsiTheme="majorHAnsi" w:cstheme="majorHAnsi"/>
          <w:sz w:val="24"/>
          <w:szCs w:val="24"/>
          <w:lang w:val="en-US"/>
        </w:rPr>
      </w:pPr>
      <w:r w:rsidRPr="004152FD">
        <w:rPr>
          <w:rFonts w:asciiTheme="majorHAnsi" w:hAnsiTheme="majorHAnsi" w:cstheme="majorHAnsi"/>
          <w:b/>
          <w:bCs/>
          <w:sz w:val="24"/>
          <w:szCs w:val="24"/>
        </w:rPr>
        <w:t>Acceptance Test:</w:t>
      </w:r>
      <w:r w:rsidRPr="004152FD">
        <w:rPr>
          <w:rFonts w:asciiTheme="majorHAnsi" w:hAnsiTheme="majorHAnsi" w:cstheme="majorHAnsi"/>
          <w:b/>
          <w:bCs/>
          <w:sz w:val="24"/>
          <w:szCs w:val="24"/>
          <w:lang w:val="en-US"/>
        </w:rPr>
        <w:t xml:space="preserve"> </w:t>
      </w:r>
      <w:r w:rsidRPr="004152FD">
        <w:rPr>
          <w:rFonts w:asciiTheme="majorHAnsi" w:hAnsiTheme="majorHAnsi" w:cstheme="majorHAnsi"/>
          <w:sz w:val="24"/>
          <w:szCs w:val="24"/>
          <w:lang w:val="en-US"/>
        </w:rPr>
        <w:t>The button should be visible to logged-in users only.</w:t>
      </w:r>
    </w:p>
    <w:tbl>
      <w:tblPr>
        <w:tblW w:w="7016" w:type="dxa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71"/>
        <w:gridCol w:w="45"/>
      </w:tblGrid>
      <w:tr w:rsidR="00E74DEE" w:rsidRPr="00E74DEE" w14:paraId="2059A41B" w14:textId="77777777" w:rsidTr="00E74DEE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F0CFD2E" w14:textId="77777777" w:rsidR="00E74DEE" w:rsidRPr="00E74DEE" w:rsidRDefault="00E74DEE" w:rsidP="00E74DEE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E74DEE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/>
              </w:rPr>
              <w:t>constructor</w:t>
            </w:r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(</w:t>
            </w:r>
            <w:r w:rsidRPr="00E74DEE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/>
              </w:rPr>
              <w:t>public</w:t>
            </w:r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service: </w:t>
            </w:r>
            <w:proofErr w:type="spellStart"/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BookService</w:t>
            </w:r>
            <w:proofErr w:type="spellEnd"/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, </w:t>
            </w:r>
            <w:r w:rsidRPr="00E74DEE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/>
              </w:rPr>
              <w:t>private</w:t>
            </w:r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toastr</w:t>
            </w:r>
            <w:proofErr w:type="spellEnd"/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: </w:t>
            </w:r>
            <w:proofErr w:type="spellStart"/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ToastrService</w:t>
            </w:r>
            <w:proofErr w:type="spellEnd"/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, </w:t>
            </w:r>
            <w:r w:rsidRPr="00E74DEE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/>
              </w:rPr>
              <w:t>private</w:t>
            </w:r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router: Router, </w:t>
            </w:r>
            <w:r w:rsidRPr="00E74DEE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/>
              </w:rPr>
              <w:t>private</w:t>
            </w:r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userService</w:t>
            </w:r>
            <w:proofErr w:type="spellEnd"/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: </w:t>
            </w:r>
            <w:proofErr w:type="spellStart"/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UserService</w:t>
            </w:r>
            <w:proofErr w:type="spellEnd"/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) { }</w:t>
            </w:r>
          </w:p>
        </w:tc>
      </w:tr>
      <w:tr w:rsidR="00E74DEE" w:rsidRPr="00E74DEE" w14:paraId="5F782C9C" w14:textId="77777777" w:rsidTr="00375DFF">
        <w:trPr>
          <w:trHeight w:val="65"/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F963D8" w14:textId="77777777" w:rsidR="00E74DEE" w:rsidRPr="00E74DEE" w:rsidRDefault="00E74DEE" w:rsidP="00E74DEE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</w:t>
            </w:r>
            <w:proofErr w:type="spellStart"/>
            <w:r w:rsidRPr="00E74DEE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isLoggedIn</w:t>
            </w:r>
            <w:proofErr w:type="spellEnd"/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: </w:t>
            </w:r>
            <w:proofErr w:type="spellStart"/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boolean</w:t>
            </w:r>
            <w:proofErr w:type="spellEnd"/>
          </w:p>
        </w:tc>
      </w:tr>
    </w:tbl>
    <w:p w14:paraId="20544007" w14:textId="5684B930" w:rsidR="00E74DEE" w:rsidRPr="004152FD" w:rsidRDefault="00E74DEE" w:rsidP="004152FD">
      <w:pPr>
        <w:rPr>
          <w:rFonts w:asciiTheme="majorHAnsi" w:hAnsiTheme="majorHAnsi" w:cstheme="majorHAnsi"/>
          <w:b/>
          <w:bCs/>
          <w:sz w:val="24"/>
          <w:szCs w:val="24"/>
        </w:rPr>
      </w:pPr>
    </w:p>
    <w:p w14:paraId="5B2920D6" w14:textId="7A2A63B9" w:rsidR="004152FD" w:rsidRDefault="0099032D" w:rsidP="004152FD">
      <w:pPr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70136C50" wp14:editId="7650F31A">
            <wp:simplePos x="0" y="0"/>
            <wp:positionH relativeFrom="column">
              <wp:posOffset>-38100</wp:posOffset>
            </wp:positionH>
            <wp:positionV relativeFrom="paragraph">
              <wp:posOffset>-168910</wp:posOffset>
            </wp:positionV>
            <wp:extent cx="2708275" cy="327660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8275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74DEE">
        <w:rPr>
          <w:rFonts w:asciiTheme="majorHAnsi" w:hAnsiTheme="majorHAnsi" w:cstheme="majorHAnsi"/>
          <w:sz w:val="24"/>
          <w:szCs w:val="24"/>
          <w:lang w:val="en-US"/>
        </w:rPr>
        <w:t xml:space="preserve">This allows only the logged-in user to see the delete button </w:t>
      </w:r>
    </w:p>
    <w:p w14:paraId="773D6DE8" w14:textId="46BB3322" w:rsidR="004152FD" w:rsidRDefault="004152FD" w:rsidP="004152FD">
      <w:pPr>
        <w:rPr>
          <w:rFonts w:asciiTheme="majorHAnsi" w:hAnsiTheme="majorHAnsi" w:cstheme="majorHAnsi"/>
          <w:sz w:val="24"/>
          <w:szCs w:val="24"/>
          <w:lang w:val="en-US"/>
        </w:rPr>
      </w:pPr>
    </w:p>
    <w:p w14:paraId="443F45CA" w14:textId="262B7800" w:rsidR="0099032D" w:rsidRDefault="0099032D" w:rsidP="004152FD">
      <w:pPr>
        <w:rPr>
          <w:rFonts w:asciiTheme="majorHAnsi" w:hAnsiTheme="majorHAnsi" w:cstheme="majorHAnsi"/>
          <w:sz w:val="24"/>
          <w:szCs w:val="24"/>
          <w:lang w:val="en-US"/>
        </w:rPr>
      </w:pPr>
    </w:p>
    <w:p w14:paraId="0AAE5C83" w14:textId="77777777" w:rsidR="004152FD" w:rsidRDefault="004152FD" w:rsidP="004152FD">
      <w:pPr>
        <w:rPr>
          <w:rFonts w:asciiTheme="majorHAnsi" w:hAnsiTheme="majorHAnsi" w:cstheme="majorHAnsi"/>
          <w:sz w:val="24"/>
          <w:szCs w:val="24"/>
          <w:lang w:val="en-US"/>
        </w:rPr>
      </w:pPr>
    </w:p>
    <w:p w14:paraId="5E1FD18C" w14:textId="77777777" w:rsidR="00E74DEE" w:rsidRDefault="00E74DEE" w:rsidP="004152FD">
      <w:pPr>
        <w:rPr>
          <w:rFonts w:asciiTheme="majorHAnsi" w:hAnsiTheme="majorHAnsi" w:cstheme="majorHAnsi"/>
          <w:sz w:val="24"/>
          <w:szCs w:val="24"/>
          <w:lang w:val="en-US"/>
        </w:rPr>
      </w:pPr>
    </w:p>
    <w:p w14:paraId="05B6DE66" w14:textId="77777777" w:rsidR="00E74DEE" w:rsidRDefault="00E74DEE" w:rsidP="004152FD">
      <w:pPr>
        <w:rPr>
          <w:rFonts w:asciiTheme="majorHAnsi" w:hAnsiTheme="majorHAnsi" w:cstheme="majorHAnsi"/>
          <w:sz w:val="24"/>
          <w:szCs w:val="24"/>
          <w:lang w:val="en-US"/>
        </w:rPr>
      </w:pPr>
    </w:p>
    <w:p w14:paraId="537EB02B" w14:textId="77777777" w:rsidR="00E74DEE" w:rsidRDefault="00E74DEE" w:rsidP="004152FD">
      <w:pPr>
        <w:rPr>
          <w:rFonts w:asciiTheme="majorHAnsi" w:hAnsiTheme="majorHAnsi" w:cstheme="majorHAnsi"/>
          <w:sz w:val="24"/>
          <w:szCs w:val="24"/>
          <w:lang w:val="en-US"/>
        </w:rPr>
      </w:pPr>
    </w:p>
    <w:p w14:paraId="3E39358B" w14:textId="77777777" w:rsidR="00E74DEE" w:rsidRDefault="00E74DEE" w:rsidP="004152FD">
      <w:pPr>
        <w:rPr>
          <w:rFonts w:asciiTheme="majorHAnsi" w:hAnsiTheme="majorHAnsi" w:cstheme="majorHAnsi"/>
          <w:sz w:val="24"/>
          <w:szCs w:val="24"/>
          <w:lang w:val="en-US"/>
        </w:rPr>
      </w:pPr>
    </w:p>
    <w:p w14:paraId="33C7D9C2" w14:textId="05CD1C75" w:rsidR="004152FD" w:rsidRDefault="004152FD" w:rsidP="004152FD">
      <w:pPr>
        <w:rPr>
          <w:rFonts w:asciiTheme="majorHAnsi" w:hAnsiTheme="majorHAnsi" w:cstheme="majorHAnsi"/>
          <w:sz w:val="24"/>
          <w:szCs w:val="24"/>
          <w:lang w:val="en-US"/>
        </w:rPr>
      </w:pPr>
    </w:p>
    <w:p w14:paraId="28C9613D" w14:textId="77777777" w:rsidR="0099032D" w:rsidRDefault="0099032D" w:rsidP="004152FD">
      <w:pPr>
        <w:rPr>
          <w:rFonts w:asciiTheme="majorHAnsi" w:hAnsiTheme="majorHAnsi" w:cstheme="majorHAnsi"/>
          <w:sz w:val="24"/>
          <w:szCs w:val="24"/>
          <w:lang w:val="en-US"/>
        </w:rPr>
      </w:pPr>
    </w:p>
    <w:p w14:paraId="14F9AD2A" w14:textId="77777777" w:rsidR="004152FD" w:rsidRDefault="004152FD" w:rsidP="004152FD">
      <w:pPr>
        <w:rPr>
          <w:rFonts w:asciiTheme="majorHAnsi" w:hAnsiTheme="majorHAnsi" w:cstheme="majorHAnsi"/>
          <w:sz w:val="24"/>
          <w:szCs w:val="24"/>
          <w:lang w:val="en-US"/>
        </w:rPr>
      </w:pPr>
      <w:r w:rsidRPr="0056227C">
        <w:rPr>
          <w:rFonts w:asciiTheme="majorHAnsi" w:hAnsiTheme="majorHAnsi" w:cstheme="majorHAnsi"/>
          <w:b/>
          <w:bCs/>
          <w:sz w:val="24"/>
          <w:szCs w:val="24"/>
        </w:rPr>
        <w:lastRenderedPageBreak/>
        <w:t xml:space="preserve">User Story: </w:t>
      </w:r>
      <w:r w:rsidRPr="00061F60">
        <w:rPr>
          <w:rFonts w:asciiTheme="majorHAnsi" w:hAnsiTheme="majorHAnsi" w:cstheme="majorHAnsi"/>
          <w:sz w:val="24"/>
          <w:szCs w:val="24"/>
          <w:lang w:val="en-US"/>
        </w:rPr>
        <w:t>As a logged-in user I want to be able to edit an existing book</w:t>
      </w:r>
      <w:r>
        <w:rPr>
          <w:rFonts w:asciiTheme="majorHAnsi" w:hAnsiTheme="majorHAnsi" w:cstheme="majorHAnsi"/>
          <w:sz w:val="24"/>
          <w:szCs w:val="24"/>
          <w:lang w:val="en-US"/>
        </w:rPr>
        <w:t xml:space="preserve"> – Elian Konedarev</w:t>
      </w:r>
    </w:p>
    <w:p w14:paraId="4974D4E3" w14:textId="77777777" w:rsidR="004152FD" w:rsidRDefault="004152FD" w:rsidP="004152FD">
      <w:pPr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  <w:r w:rsidRPr="0056227C">
        <w:rPr>
          <w:rFonts w:asciiTheme="majorHAnsi" w:hAnsiTheme="majorHAnsi" w:cstheme="majorHAnsi"/>
          <w:b/>
          <w:bCs/>
          <w:sz w:val="24"/>
          <w:szCs w:val="24"/>
        </w:rPr>
        <w:t>Acceptance Tests:</w:t>
      </w:r>
      <w:r>
        <w:rPr>
          <w:rFonts w:asciiTheme="majorHAnsi" w:hAnsiTheme="majorHAnsi" w:cstheme="majorHAnsi"/>
          <w:b/>
          <w:bCs/>
          <w:sz w:val="24"/>
          <w:szCs w:val="24"/>
          <w:lang w:val="en-US"/>
        </w:rPr>
        <w:t xml:space="preserve"> </w:t>
      </w:r>
    </w:p>
    <w:p w14:paraId="2217DDE3" w14:textId="77777777" w:rsidR="004152FD" w:rsidRPr="00061F60" w:rsidRDefault="004152FD" w:rsidP="004152FD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061F60">
        <w:rPr>
          <w:rFonts w:asciiTheme="majorHAnsi" w:hAnsiTheme="majorHAnsi" w:cstheme="majorHAnsi"/>
          <w:sz w:val="24"/>
          <w:szCs w:val="24"/>
          <w:lang w:val="en-US"/>
        </w:rPr>
        <w:t>In the list of most-recent and search results, display an “Edit” button next to each book</w:t>
      </w:r>
      <w:r>
        <w:rPr>
          <w:rFonts w:asciiTheme="majorHAnsi" w:hAnsiTheme="majorHAnsi" w:cstheme="majorHAnsi"/>
          <w:sz w:val="24"/>
          <w:szCs w:val="24"/>
          <w:lang w:val="en-US"/>
        </w:rPr>
        <w:t>;</w:t>
      </w:r>
    </w:p>
    <w:p w14:paraId="08A803A4" w14:textId="77777777" w:rsidR="004152FD" w:rsidRPr="00061F60" w:rsidRDefault="004152FD" w:rsidP="004152FD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061F60">
        <w:rPr>
          <w:rFonts w:asciiTheme="majorHAnsi" w:hAnsiTheme="majorHAnsi" w:cstheme="majorHAnsi"/>
          <w:sz w:val="24"/>
          <w:szCs w:val="24"/>
          <w:lang w:val="en-US"/>
        </w:rPr>
        <w:t>When clicked, the user is redirected to a page where he/she can edit the respective book’s information</w:t>
      </w:r>
      <w:r>
        <w:rPr>
          <w:rFonts w:asciiTheme="majorHAnsi" w:hAnsiTheme="majorHAnsi" w:cstheme="majorHAnsi"/>
          <w:sz w:val="24"/>
          <w:szCs w:val="24"/>
          <w:lang w:val="en-US"/>
        </w:rPr>
        <w:t>;</w:t>
      </w:r>
    </w:p>
    <w:p w14:paraId="30A06A91" w14:textId="77777777" w:rsidR="004152FD" w:rsidRPr="00061F60" w:rsidRDefault="004152FD" w:rsidP="004152FD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061F60">
        <w:rPr>
          <w:rFonts w:asciiTheme="majorHAnsi" w:hAnsiTheme="majorHAnsi" w:cstheme="majorHAnsi"/>
          <w:sz w:val="24"/>
          <w:szCs w:val="24"/>
          <w:lang w:val="en-US"/>
        </w:rPr>
        <w:t>The edit page contains two button – Save and Cancel</w:t>
      </w:r>
      <w:r>
        <w:rPr>
          <w:rFonts w:asciiTheme="majorHAnsi" w:hAnsiTheme="majorHAnsi" w:cstheme="majorHAnsi"/>
          <w:sz w:val="24"/>
          <w:szCs w:val="24"/>
          <w:lang w:val="en-US"/>
        </w:rPr>
        <w:t>;</w:t>
      </w:r>
    </w:p>
    <w:p w14:paraId="15251B2A" w14:textId="77777777" w:rsidR="004152FD" w:rsidRPr="00061F60" w:rsidRDefault="004152FD" w:rsidP="004152FD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061F60">
        <w:rPr>
          <w:rFonts w:asciiTheme="majorHAnsi" w:hAnsiTheme="majorHAnsi" w:cstheme="majorHAnsi"/>
          <w:sz w:val="24"/>
          <w:szCs w:val="24"/>
          <w:lang w:val="en-US"/>
        </w:rPr>
        <w:t>Proper validation of the entered data should be done by the system and any errors reported to the user</w:t>
      </w:r>
      <w:r>
        <w:rPr>
          <w:rFonts w:asciiTheme="majorHAnsi" w:hAnsiTheme="majorHAnsi" w:cstheme="majorHAnsi"/>
          <w:sz w:val="24"/>
          <w:szCs w:val="24"/>
          <w:lang w:val="en-US"/>
        </w:rPr>
        <w:t>;</w:t>
      </w:r>
    </w:p>
    <w:p w14:paraId="4B8FCF9B" w14:textId="77777777" w:rsidR="004152FD" w:rsidRPr="00061F60" w:rsidRDefault="004152FD" w:rsidP="004152FD">
      <w:pPr>
        <w:pStyle w:val="ListParagraph"/>
        <w:numPr>
          <w:ilvl w:val="0"/>
          <w:numId w:val="5"/>
        </w:num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061F60">
        <w:rPr>
          <w:rFonts w:asciiTheme="majorHAnsi" w:hAnsiTheme="majorHAnsi" w:cstheme="majorHAnsi"/>
          <w:sz w:val="24"/>
          <w:szCs w:val="24"/>
          <w:lang w:val="en-US"/>
        </w:rPr>
        <w:t>After the book is updated, the user is redirected to the home page</w:t>
      </w:r>
      <w:r>
        <w:rPr>
          <w:rFonts w:asciiTheme="majorHAnsi" w:hAnsiTheme="majorHAnsi" w:cstheme="majorHAnsi"/>
          <w:sz w:val="24"/>
          <w:szCs w:val="24"/>
          <w:lang w:val="en-US"/>
        </w:rPr>
        <w:t>;</w:t>
      </w:r>
    </w:p>
    <w:p w14:paraId="64BFD49A" w14:textId="2423980D" w:rsidR="00E81CD3" w:rsidRPr="00E81CD3" w:rsidRDefault="004152FD" w:rsidP="00E81CD3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  <w:r w:rsidRPr="00061F60">
        <w:rPr>
          <w:rFonts w:asciiTheme="majorHAnsi" w:hAnsiTheme="majorHAnsi" w:cstheme="majorHAnsi"/>
          <w:sz w:val="24"/>
          <w:szCs w:val="24"/>
          <w:lang w:val="en-US"/>
        </w:rPr>
        <w:t>The “Edit” button should be visible to logged-in users only</w:t>
      </w:r>
      <w:r>
        <w:rPr>
          <w:rFonts w:asciiTheme="majorHAnsi" w:hAnsiTheme="majorHAnsi" w:cstheme="majorHAnsi"/>
          <w:sz w:val="24"/>
          <w:szCs w:val="24"/>
          <w:lang w:val="en-US"/>
        </w:rPr>
        <w:t>.</w:t>
      </w:r>
    </w:p>
    <w:p w14:paraId="73D4E4AA" w14:textId="77777777" w:rsidR="00E81CD3" w:rsidRDefault="00E81CD3" w:rsidP="004152FD">
      <w:pPr>
        <w:spacing w:after="0" w:line="240" w:lineRule="auto"/>
        <w:rPr>
          <w:rFonts w:asciiTheme="majorHAnsi" w:hAnsiTheme="majorHAnsi" w:cstheme="majorHAnsi"/>
          <w:b/>
          <w:bCs/>
          <w:sz w:val="24"/>
          <w:szCs w:val="24"/>
        </w:rPr>
      </w:pPr>
    </w:p>
    <w:p w14:paraId="5D1EF557" w14:textId="77777777" w:rsidR="00182343" w:rsidRDefault="00182343" w:rsidP="00182343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rFonts w:asciiTheme="majorHAnsi" w:hAnsiTheme="majorHAnsi" w:cstheme="majorHAnsi"/>
          <w:sz w:val="24"/>
          <w:szCs w:val="24"/>
          <w:lang w:val="en-US"/>
        </w:rPr>
        <w:t xml:space="preserve">For this section we needed to add a new Book component. </w:t>
      </w:r>
    </w:p>
    <w:p w14:paraId="07B6F169" w14:textId="77777777" w:rsidR="00182343" w:rsidRDefault="00182343" w:rsidP="00182343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p w14:paraId="105804B7" w14:textId="77777777" w:rsidR="00182343" w:rsidRPr="00182343" w:rsidRDefault="00182343" w:rsidP="00182343">
      <w:pPr>
        <w:spacing w:after="0" w:line="240" w:lineRule="auto"/>
        <w:rPr>
          <w:rFonts w:ascii="Consolas" w:hAnsi="Consolas"/>
          <w:color w:val="24292E"/>
          <w:sz w:val="18"/>
          <w:szCs w:val="18"/>
          <w:shd w:val="clear" w:color="auto" w:fill="E6FFED"/>
        </w:rPr>
      </w:pPr>
      <w:r>
        <w:rPr>
          <w:rStyle w:val="pl-k"/>
          <w:rFonts w:ascii="Consolas" w:hAnsi="Consolas"/>
          <w:color w:val="D73A49"/>
          <w:sz w:val="18"/>
          <w:szCs w:val="18"/>
          <w:shd w:val="clear" w:color="auto" w:fill="E6FFED"/>
        </w:rPr>
        <w:t>import</w:t>
      </w:r>
      <w:r>
        <w:rPr>
          <w:rFonts w:ascii="Consolas" w:hAnsi="Consolas"/>
          <w:color w:val="24292E"/>
          <w:sz w:val="18"/>
          <w:szCs w:val="18"/>
          <w:shd w:val="clear" w:color="auto" w:fill="E6FFED"/>
        </w:rPr>
        <w:t xml:space="preserve"> </w:t>
      </w:r>
      <w:r>
        <w:rPr>
          <w:rStyle w:val="pl-kos"/>
          <w:rFonts w:ascii="Consolas" w:hAnsi="Consolas"/>
          <w:color w:val="24292E"/>
          <w:sz w:val="18"/>
          <w:szCs w:val="18"/>
          <w:shd w:val="clear" w:color="auto" w:fill="E6FFED"/>
        </w:rPr>
        <w:t>{</w:t>
      </w:r>
      <w:r>
        <w:rPr>
          <w:rFonts w:ascii="Consolas" w:hAnsi="Consolas"/>
          <w:color w:val="24292E"/>
          <w:sz w:val="18"/>
          <w:szCs w:val="18"/>
          <w:shd w:val="clear" w:color="auto" w:fill="E6FFED"/>
        </w:rPr>
        <w:t xml:space="preserve"> </w:t>
      </w:r>
      <w:r>
        <w:rPr>
          <w:rStyle w:val="pl-smi"/>
          <w:rFonts w:ascii="Consolas" w:hAnsi="Consolas"/>
          <w:color w:val="24292E"/>
          <w:sz w:val="18"/>
          <w:szCs w:val="18"/>
          <w:shd w:val="clear" w:color="auto" w:fill="E6FFED"/>
        </w:rPr>
        <w:t>EditBookComponent</w:t>
      </w:r>
      <w:r>
        <w:rPr>
          <w:rFonts w:ascii="Consolas" w:hAnsi="Consolas"/>
          <w:color w:val="24292E"/>
          <w:sz w:val="18"/>
          <w:szCs w:val="18"/>
          <w:shd w:val="clear" w:color="auto" w:fill="E6FFED"/>
        </w:rPr>
        <w:t xml:space="preserve"> </w:t>
      </w:r>
      <w:r>
        <w:rPr>
          <w:rStyle w:val="pl-kos"/>
          <w:rFonts w:ascii="Consolas" w:hAnsi="Consolas"/>
          <w:color w:val="24292E"/>
          <w:sz w:val="18"/>
          <w:szCs w:val="18"/>
          <w:shd w:val="clear" w:color="auto" w:fill="E6FFED"/>
        </w:rPr>
        <w:t>}</w:t>
      </w:r>
      <w:r>
        <w:rPr>
          <w:rFonts w:ascii="Consolas" w:hAnsi="Consolas"/>
          <w:color w:val="24292E"/>
          <w:sz w:val="18"/>
          <w:szCs w:val="18"/>
          <w:shd w:val="clear" w:color="auto" w:fill="E6FFED"/>
        </w:rPr>
        <w:t xml:space="preserve"> </w:t>
      </w:r>
      <w:r>
        <w:rPr>
          <w:rStyle w:val="pl-k"/>
          <w:rFonts w:ascii="Consolas" w:hAnsi="Consolas"/>
          <w:color w:val="D73A49"/>
          <w:sz w:val="18"/>
          <w:szCs w:val="18"/>
          <w:shd w:val="clear" w:color="auto" w:fill="E6FFED"/>
        </w:rPr>
        <w:t>from</w:t>
      </w:r>
      <w:r>
        <w:rPr>
          <w:rFonts w:ascii="Consolas" w:hAnsi="Consolas"/>
          <w:color w:val="24292E"/>
          <w:sz w:val="18"/>
          <w:szCs w:val="18"/>
          <w:shd w:val="clear" w:color="auto" w:fill="E6FFED"/>
        </w:rPr>
        <w:t xml:space="preserve"> </w:t>
      </w:r>
      <w:r>
        <w:rPr>
          <w:rStyle w:val="pl-s"/>
          <w:rFonts w:ascii="Consolas" w:hAnsi="Consolas"/>
          <w:color w:val="032F62"/>
          <w:sz w:val="18"/>
          <w:szCs w:val="18"/>
          <w:shd w:val="clear" w:color="auto" w:fill="E6FFED"/>
        </w:rPr>
        <w:t>'./books/edit-book/edit-book.component'</w:t>
      </w:r>
      <w:r>
        <w:rPr>
          <w:rStyle w:val="pl-kos"/>
          <w:rFonts w:ascii="Consolas" w:hAnsi="Consolas"/>
          <w:color w:val="24292E"/>
          <w:sz w:val="18"/>
          <w:szCs w:val="18"/>
          <w:shd w:val="clear" w:color="auto" w:fill="E6FFED"/>
        </w:rPr>
        <w:t>;</w:t>
      </w:r>
    </w:p>
    <w:p w14:paraId="1BB9A378" w14:textId="77777777" w:rsidR="00182343" w:rsidRDefault="00182343" w:rsidP="00182343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p w14:paraId="3BC0F4E8" w14:textId="77777777" w:rsidR="00182343" w:rsidRDefault="00182343" w:rsidP="00182343">
      <w:pPr>
        <w:spacing w:after="0" w:line="240" w:lineRule="auto"/>
        <w:rPr>
          <w:rStyle w:val="pl-kos"/>
          <w:rFonts w:ascii="Consolas" w:hAnsi="Consolas"/>
          <w:color w:val="24292E"/>
          <w:sz w:val="18"/>
          <w:szCs w:val="18"/>
          <w:shd w:val="clear" w:color="auto" w:fill="FFFFFF"/>
          <w:lang w:val="en-US"/>
        </w:rPr>
      </w:pPr>
      <w:r>
        <w:rPr>
          <w:rFonts w:asciiTheme="majorHAnsi" w:hAnsiTheme="majorHAnsi" w:cstheme="majorHAnsi"/>
          <w:sz w:val="24"/>
          <w:szCs w:val="24"/>
          <w:lang w:val="en-US"/>
        </w:rPr>
        <w:t xml:space="preserve">And </w:t>
      </w:r>
      <w:proofErr w:type="gramStart"/>
      <w:r>
        <w:rPr>
          <w:rFonts w:asciiTheme="majorHAnsi" w:hAnsiTheme="majorHAnsi" w:cstheme="majorHAnsi"/>
          <w:sz w:val="24"/>
          <w:szCs w:val="24"/>
          <w:lang w:val="en-US"/>
        </w:rPr>
        <w:t>also</w:t>
      </w:r>
      <w:proofErr w:type="gramEnd"/>
      <w:r>
        <w:rPr>
          <w:rFonts w:asciiTheme="majorHAnsi" w:hAnsiTheme="majorHAnsi" w:cstheme="majorHAnsi"/>
          <w:sz w:val="24"/>
          <w:szCs w:val="24"/>
          <w:lang w:val="en-US"/>
        </w:rPr>
        <w:t xml:space="preserve"> into the </w:t>
      </w:r>
      <w:r>
        <w:rPr>
          <w:rFonts w:ascii="Consolas" w:hAnsi="Consolas"/>
          <w:color w:val="24292E"/>
          <w:sz w:val="18"/>
          <w:szCs w:val="18"/>
          <w:shd w:val="clear" w:color="auto" w:fill="FFFFFF"/>
        </w:rPr>
        <w:t>@</w:t>
      </w:r>
      <w:r>
        <w:rPr>
          <w:rStyle w:val="pl-smi"/>
          <w:rFonts w:ascii="Consolas" w:hAnsi="Consolas"/>
          <w:color w:val="24292E"/>
          <w:sz w:val="18"/>
          <w:szCs w:val="18"/>
          <w:shd w:val="clear" w:color="auto" w:fill="FFFFFF"/>
        </w:rPr>
        <w:t>NgModule</w:t>
      </w:r>
      <w:r>
        <w:rPr>
          <w:rStyle w:val="pl-kos"/>
          <w:rFonts w:ascii="Consolas" w:hAnsi="Consolas"/>
          <w:color w:val="24292E"/>
          <w:sz w:val="18"/>
          <w:szCs w:val="18"/>
          <w:shd w:val="clear" w:color="auto" w:fill="FFFFFF"/>
        </w:rPr>
        <w:t>({</w:t>
      </w:r>
      <w:r>
        <w:rPr>
          <w:rStyle w:val="pl-kos"/>
          <w:rFonts w:ascii="Consolas" w:hAnsi="Consolas"/>
          <w:color w:val="24292E"/>
          <w:sz w:val="18"/>
          <w:szCs w:val="18"/>
          <w:shd w:val="clear" w:color="auto" w:fill="FFFFFF"/>
          <w:lang w:val="en-US"/>
        </w:rPr>
        <w:t xml:space="preserve"> </w:t>
      </w:r>
    </w:p>
    <w:p w14:paraId="7480389A" w14:textId="77777777" w:rsidR="00182343" w:rsidRDefault="00182343" w:rsidP="00182343">
      <w:pPr>
        <w:spacing w:after="0" w:line="240" w:lineRule="auto"/>
        <w:rPr>
          <w:rStyle w:val="pl-kos"/>
          <w:rFonts w:ascii="Consolas" w:hAnsi="Consolas"/>
          <w:color w:val="24292E"/>
          <w:sz w:val="18"/>
          <w:szCs w:val="18"/>
          <w:shd w:val="clear" w:color="auto" w:fill="FFFFFF"/>
          <w:lang w:val="en-US"/>
        </w:rPr>
      </w:pPr>
    </w:p>
    <w:p w14:paraId="7608615B" w14:textId="77777777" w:rsidR="00182343" w:rsidRPr="00182343" w:rsidRDefault="00182343" w:rsidP="00182343">
      <w:pPr>
        <w:spacing w:after="0" w:line="240" w:lineRule="auto"/>
        <w:rPr>
          <w:rStyle w:val="pl-kos"/>
          <w:rFonts w:ascii="Consolas" w:hAnsi="Consolas"/>
          <w:color w:val="24292E"/>
          <w:sz w:val="18"/>
          <w:szCs w:val="18"/>
          <w:shd w:val="clear" w:color="auto" w:fill="E6FFED"/>
        </w:rPr>
      </w:pPr>
      <w:r>
        <w:rPr>
          <w:rStyle w:val="pl-smi"/>
          <w:rFonts w:ascii="Consolas" w:hAnsi="Consolas"/>
          <w:color w:val="24292E"/>
          <w:sz w:val="18"/>
          <w:szCs w:val="18"/>
          <w:shd w:val="clear" w:color="auto" w:fill="E6FFED"/>
        </w:rPr>
        <w:t>EditBookComponent</w:t>
      </w:r>
      <w:r>
        <w:rPr>
          <w:rStyle w:val="pl-kos"/>
          <w:rFonts w:ascii="Consolas" w:hAnsi="Consolas"/>
          <w:color w:val="24292E"/>
          <w:sz w:val="18"/>
          <w:szCs w:val="18"/>
          <w:shd w:val="clear" w:color="auto" w:fill="E6FFED"/>
        </w:rPr>
        <w:t>,</w:t>
      </w:r>
    </w:p>
    <w:p w14:paraId="3A8BD22D" w14:textId="048CF92D" w:rsidR="00182343" w:rsidRDefault="00182343" w:rsidP="004152FD">
      <w:pPr>
        <w:spacing w:after="0" w:line="240" w:lineRule="auto"/>
        <w:rPr>
          <w:rFonts w:asciiTheme="majorHAnsi" w:hAnsiTheme="majorHAnsi" w:cstheme="majorHAnsi"/>
          <w:b/>
          <w:bCs/>
          <w:sz w:val="24"/>
          <w:szCs w:val="24"/>
        </w:rPr>
      </w:pPr>
    </w:p>
    <w:p w14:paraId="2F3FEDA5" w14:textId="68B2B55B" w:rsidR="00E81CD3" w:rsidRDefault="00E81CD3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rFonts w:asciiTheme="majorHAnsi" w:hAnsiTheme="majorHAnsi" w:cstheme="majorHAnsi"/>
          <w:sz w:val="24"/>
          <w:szCs w:val="24"/>
          <w:lang w:val="en-US"/>
        </w:rPr>
        <w:t>The edit book component will get the data from the book service:</w:t>
      </w:r>
    </w:p>
    <w:p w14:paraId="2AE46217" w14:textId="1693D3C4" w:rsidR="00E81CD3" w:rsidRDefault="00E81CD3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p w14:paraId="1301AE86" w14:textId="77777777" w:rsidR="00E81CD3" w:rsidRPr="00E81CD3" w:rsidRDefault="00E81CD3" w:rsidP="00E81C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</w:t>
      </w:r>
      <w:proofErr w:type="spellStart"/>
      <w:r w:rsidRPr="00E81CD3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formData</w:t>
      </w:r>
      <w:proofErr w:type="spellEnd"/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proofErr w:type="gramStart"/>
      <w:r w:rsidRPr="00E81CD3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ook</w:t>
      </w:r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  <w:proofErr w:type="gramEnd"/>
    </w:p>
    <w:p w14:paraId="402FBDA6" w14:textId="602EBA34" w:rsidR="00E81CD3" w:rsidRDefault="00E81CD3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p w14:paraId="7BAA4BA2" w14:textId="05F55BF9" w:rsidR="00E81CD3" w:rsidRDefault="00E81CD3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rFonts w:asciiTheme="majorHAnsi" w:hAnsiTheme="majorHAnsi" w:cstheme="majorHAnsi"/>
          <w:sz w:val="24"/>
          <w:szCs w:val="24"/>
          <w:lang w:val="en-US"/>
        </w:rPr>
        <w:t xml:space="preserve">The </w:t>
      </w:r>
      <w:proofErr w:type="spellStart"/>
      <w:r>
        <w:rPr>
          <w:rFonts w:asciiTheme="majorHAnsi" w:hAnsiTheme="majorHAnsi" w:cstheme="majorHAnsi"/>
          <w:sz w:val="24"/>
          <w:szCs w:val="24"/>
          <w:lang w:val="en-US"/>
        </w:rPr>
        <w:t>formData</w:t>
      </w:r>
      <w:proofErr w:type="spellEnd"/>
      <w:r>
        <w:rPr>
          <w:rFonts w:asciiTheme="majorHAnsi" w:hAnsiTheme="majorHAnsi" w:cstheme="majorHAnsi"/>
          <w:sz w:val="24"/>
          <w:szCs w:val="24"/>
          <w:lang w:val="en-US"/>
        </w:rPr>
        <w:t xml:space="preserve"> is set when the user click the edit button on a specific book.</w:t>
      </w:r>
    </w:p>
    <w:p w14:paraId="22D3F9BB" w14:textId="77777777" w:rsidR="00E81CD3" w:rsidRPr="00E81CD3" w:rsidRDefault="00E81CD3" w:rsidP="00E81C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</w:t>
      </w:r>
      <w:proofErr w:type="spellStart"/>
      <w:r w:rsidRPr="00E81CD3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onEdit</w:t>
      </w:r>
      <w:proofErr w:type="spellEnd"/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E81CD3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ook</w:t>
      </w:r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E81CD3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ook</w:t>
      </w:r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{</w:t>
      </w:r>
    </w:p>
    <w:p w14:paraId="39204EC7" w14:textId="77777777" w:rsidR="00E81CD3" w:rsidRPr="00E81CD3" w:rsidRDefault="00E81CD3" w:rsidP="00E81C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</w:t>
      </w:r>
      <w:proofErr w:type="spellStart"/>
      <w:r w:rsidRPr="00E81CD3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E81CD3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service</w:t>
      </w:r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E81CD3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formData</w:t>
      </w:r>
      <w:proofErr w:type="spellEnd"/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= </w:t>
      </w:r>
      <w:proofErr w:type="spellStart"/>
      <w:r w:rsidRPr="00E81CD3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bject</w:t>
      </w:r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E81CD3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assign</w:t>
      </w:r>
      <w:proofErr w:type="spellEnd"/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{}, </w:t>
      </w:r>
      <w:r w:rsidRPr="00E81CD3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ook</w:t>
      </w:r>
      <w:proofErr w:type="gramStart"/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277B0BF3" w14:textId="77777777" w:rsidR="00E81CD3" w:rsidRPr="00E81CD3" w:rsidRDefault="00E81CD3" w:rsidP="00E81C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  </w:t>
      </w:r>
      <w:proofErr w:type="spellStart"/>
      <w:r w:rsidRPr="00E81CD3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E81CD3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outer</w:t>
      </w:r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E81CD3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navigate</w:t>
      </w:r>
      <w:proofErr w:type="spellEnd"/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[</w:t>
      </w:r>
      <w:r w:rsidRPr="00E81CD3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/edit-book'</w:t>
      </w:r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</w:t>
      </w:r>
      <w:proofErr w:type="gramStart"/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36863315" w14:textId="77777777" w:rsidR="00E81CD3" w:rsidRPr="00E81CD3" w:rsidRDefault="00E81CD3" w:rsidP="00E81C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}</w:t>
      </w:r>
    </w:p>
    <w:p w14:paraId="30D6115C" w14:textId="5562833F" w:rsidR="00E81CD3" w:rsidRDefault="00E81CD3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p w14:paraId="3F51E0D4" w14:textId="5F1FCCC9" w:rsidR="00E81CD3" w:rsidRDefault="00E81CD3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rFonts w:asciiTheme="majorHAnsi" w:hAnsiTheme="majorHAnsi" w:cstheme="majorHAnsi"/>
          <w:sz w:val="24"/>
          <w:szCs w:val="24"/>
          <w:lang w:val="en-US"/>
        </w:rPr>
        <w:t>Hence we have the data ready for submission.</w:t>
      </w:r>
    </w:p>
    <w:p w14:paraId="6200195A" w14:textId="38D985D6" w:rsidR="00E81CD3" w:rsidRDefault="00E81CD3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p w14:paraId="210AD467" w14:textId="12005C9F" w:rsidR="00182343" w:rsidRDefault="00E81CD3" w:rsidP="00E81CD3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rFonts w:asciiTheme="majorHAnsi" w:hAnsiTheme="majorHAnsi" w:cstheme="majorHAnsi"/>
          <w:sz w:val="24"/>
          <w:szCs w:val="24"/>
          <w:lang w:val="en-US"/>
        </w:rPr>
        <w:t>Now we only need a PUT request handler in the API.</w:t>
      </w:r>
    </w:p>
    <w:p w14:paraId="32EDEA52" w14:textId="09A85BD1" w:rsidR="00E81CD3" w:rsidRDefault="00E81CD3" w:rsidP="00E81CD3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p w14:paraId="0399B55C" w14:textId="77777777" w:rsidR="00E81CD3" w:rsidRDefault="00E81CD3" w:rsidP="00E81C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ResponseTyp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en-US"/>
        </w:rPr>
        <w:t>typeo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))]</w:t>
      </w:r>
    </w:p>
    <w:p w14:paraId="3ACF410C" w14:textId="77777777" w:rsidR="00E81CD3" w:rsidRDefault="00E81CD3" w:rsidP="00E81C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IHttpActionResu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PutBoo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id, Book book)</w:t>
      </w:r>
    </w:p>
    <w:p w14:paraId="3BFF2CCC" w14:textId="77777777" w:rsidR="00E81CD3" w:rsidRDefault="00E81CD3" w:rsidP="00E81C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476653DE" w14:textId="77777777" w:rsidR="00E81CD3" w:rsidRDefault="00E81CD3" w:rsidP="00E81C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(id !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book.Book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BAC499C" w14:textId="77777777" w:rsidR="00E81CD3" w:rsidRDefault="00E81CD3" w:rsidP="00E81C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5B90B6F8" w14:textId="77777777" w:rsidR="00E81CD3" w:rsidRDefault="00E81CD3" w:rsidP="00E81C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BadReques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59C82501" w14:textId="77777777" w:rsidR="00E81CD3" w:rsidRDefault="00E81CD3" w:rsidP="00E81C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6E407A31" w14:textId="77777777" w:rsidR="00E81CD3" w:rsidRDefault="00E81CD3" w:rsidP="00E81C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A9C9A0B" w14:textId="77777777" w:rsidR="00E81CD3" w:rsidRDefault="00E81CD3" w:rsidP="00E81C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b.Entr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(book).State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EntityState.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Modifie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24CE75BC" w14:textId="77777777" w:rsidR="00E81CD3" w:rsidRDefault="00E81CD3" w:rsidP="00E81C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8769B1" w14:textId="77777777" w:rsidR="00E81CD3" w:rsidRDefault="00E81CD3" w:rsidP="00E81C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28EE6E37" w14:textId="77777777" w:rsidR="00E81CD3" w:rsidRDefault="00E81CD3" w:rsidP="00E81C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5E06EF52" w14:textId="77777777" w:rsidR="00E81CD3" w:rsidRDefault="00E81CD3" w:rsidP="00E81C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b.SaveChang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4B181799" w14:textId="77777777" w:rsidR="00E81CD3" w:rsidRDefault="00E81CD3" w:rsidP="00E81C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    }</w:t>
      </w:r>
    </w:p>
    <w:p w14:paraId="764E1741" w14:textId="77777777" w:rsidR="00E81CD3" w:rsidRDefault="00E81CD3" w:rsidP="00E81C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bUpdateConcurrencyExceptio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CDF0E2D" w14:textId="77777777" w:rsidR="00E81CD3" w:rsidRDefault="00E81CD3" w:rsidP="00E81C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042FAE0A" w14:textId="77777777" w:rsidR="00E81CD3" w:rsidRDefault="00E81CD3" w:rsidP="00E81C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(!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BookExis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id))</w:t>
      </w:r>
    </w:p>
    <w:p w14:paraId="3434795E" w14:textId="77777777" w:rsidR="00E81CD3" w:rsidRDefault="00E81CD3" w:rsidP="00E81C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5C20ECC7" w14:textId="77777777" w:rsidR="00E81CD3" w:rsidRDefault="00E81CD3" w:rsidP="00E81C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NotFou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proofErr w:type="gramEnd"/>
    </w:p>
    <w:p w14:paraId="76288221" w14:textId="77777777" w:rsidR="00E81CD3" w:rsidRDefault="00E81CD3" w:rsidP="00E81C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0B152527" w14:textId="77777777" w:rsidR="00E81CD3" w:rsidRDefault="00E81CD3" w:rsidP="00E81C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453EF1B4" w14:textId="77777777" w:rsidR="00E81CD3" w:rsidRDefault="00E81CD3" w:rsidP="00E81C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{</w:t>
      </w:r>
    </w:p>
    <w:p w14:paraId="1ACB6A7F" w14:textId="77777777" w:rsidR="00E81CD3" w:rsidRDefault="00E81CD3" w:rsidP="00E81C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08C15764" w14:textId="77777777" w:rsidR="00E81CD3" w:rsidRDefault="00E81CD3" w:rsidP="00E81C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}</w:t>
      </w:r>
    </w:p>
    <w:p w14:paraId="7C425537" w14:textId="77777777" w:rsidR="00E81CD3" w:rsidRDefault="00E81CD3" w:rsidP="00E81C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17CC2089" w14:textId="77777777" w:rsidR="00E81CD3" w:rsidRDefault="00E81CD3" w:rsidP="00E81C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E8121EB" w14:textId="17D4E1AE" w:rsidR="00E81CD3" w:rsidRDefault="00E81CD3" w:rsidP="00E81C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StatusCod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HttpStatusCode.NoCont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); }</w:t>
      </w:r>
    </w:p>
    <w:p w14:paraId="2BFD2608" w14:textId="29A8DE58" w:rsidR="00E81CD3" w:rsidRDefault="00E81CD3" w:rsidP="00E81CD3">
      <w:pPr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669CDA" w14:textId="47F62C6A" w:rsidR="00E81CD3" w:rsidRDefault="00E81CD3" w:rsidP="00E81CD3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rFonts w:asciiTheme="majorHAnsi" w:hAnsiTheme="majorHAnsi" w:cstheme="majorHAnsi"/>
          <w:sz w:val="24"/>
          <w:szCs w:val="24"/>
          <w:lang w:val="en-US"/>
        </w:rPr>
        <w:t>And there we have it.</w:t>
      </w:r>
    </w:p>
    <w:p w14:paraId="4A12B8A5" w14:textId="4B427F7C" w:rsidR="00E81CD3" w:rsidRDefault="00E81CD3" w:rsidP="00E81CD3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p w14:paraId="7B63388F" w14:textId="1B949147" w:rsidR="00E81CD3" w:rsidRPr="00E81CD3" w:rsidRDefault="00E81CD3" w:rsidP="00E81C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</w:t>
      </w:r>
      <w:proofErr w:type="spellStart"/>
      <w:r w:rsidRPr="00E81CD3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ut</w:t>
      </w:r>
      <w:r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Book</w:t>
      </w:r>
      <w:proofErr w:type="spellEnd"/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E81CD3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formData</w:t>
      </w:r>
      <w:proofErr w:type="spellEnd"/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: </w:t>
      </w:r>
      <w:r w:rsidRPr="00E81CD3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ook</w:t>
      </w:r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 {</w:t>
      </w:r>
    </w:p>
    <w:p w14:paraId="287DB4C5" w14:textId="77777777" w:rsidR="00E81CD3" w:rsidRPr="00E81CD3" w:rsidRDefault="00E81CD3" w:rsidP="00E81C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  </w:t>
      </w:r>
      <w:r w:rsidRPr="00E81CD3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E81CD3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E81CD3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http</w:t>
      </w:r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E81CD3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put</w:t>
      </w:r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E81CD3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E81CD3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rootURL</w:t>
      </w:r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+ </w:t>
      </w:r>
      <w:r w:rsidRPr="00E81CD3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'/Books/'</w:t>
      </w:r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+ </w:t>
      </w:r>
      <w:r w:rsidRPr="00E81CD3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formData</w:t>
      </w:r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E81CD3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BookID</w:t>
      </w:r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, </w:t>
      </w:r>
      <w:r w:rsidRPr="00E81CD3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formData</w:t>
      </w:r>
      <w:proofErr w:type="gramStart"/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  <w:proofErr w:type="gramEnd"/>
    </w:p>
    <w:p w14:paraId="798CB5EA" w14:textId="77777777" w:rsidR="00E81CD3" w:rsidRPr="00E81CD3" w:rsidRDefault="00E81CD3" w:rsidP="00E81C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E81CD3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 }</w:t>
      </w:r>
    </w:p>
    <w:p w14:paraId="680457C7" w14:textId="77777777" w:rsidR="00E81CD3" w:rsidRPr="00E81CD3" w:rsidRDefault="00E81CD3" w:rsidP="00E81CD3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p w14:paraId="378334E8" w14:textId="77777777" w:rsidR="004152FD" w:rsidRDefault="004152FD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4152FD">
        <w:rPr>
          <w:rFonts w:asciiTheme="majorHAnsi" w:hAnsiTheme="majorHAnsi" w:cstheme="majorHAnsi"/>
          <w:b/>
          <w:bCs/>
          <w:sz w:val="24"/>
          <w:szCs w:val="24"/>
        </w:rPr>
        <w:t>Acceptance Test:</w:t>
      </w:r>
      <w:r w:rsidRPr="004152FD">
        <w:rPr>
          <w:rFonts w:asciiTheme="majorHAnsi" w:hAnsiTheme="majorHAnsi" w:cstheme="majorHAnsi"/>
          <w:sz w:val="24"/>
          <w:szCs w:val="24"/>
        </w:rPr>
        <w:t xml:space="preserve"> </w:t>
      </w:r>
      <w:r w:rsidRPr="004152FD">
        <w:rPr>
          <w:rFonts w:asciiTheme="majorHAnsi" w:hAnsiTheme="majorHAnsi" w:cstheme="majorHAnsi"/>
          <w:sz w:val="24"/>
          <w:szCs w:val="24"/>
          <w:lang w:val="en-US"/>
        </w:rPr>
        <w:t>In the list of most-recent and search results, display an “Edit” button next to each book</w:t>
      </w:r>
      <w:r>
        <w:rPr>
          <w:rFonts w:asciiTheme="majorHAnsi" w:hAnsiTheme="majorHAnsi" w:cstheme="majorHAnsi"/>
          <w:sz w:val="24"/>
          <w:szCs w:val="24"/>
          <w:lang w:val="en-US"/>
        </w:rPr>
        <w:t>.</w:t>
      </w:r>
    </w:p>
    <w:p w14:paraId="3F9178AE" w14:textId="77777777" w:rsidR="00182343" w:rsidRPr="00182343" w:rsidRDefault="00182343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tbl>
      <w:tblPr>
        <w:tblW w:w="9599" w:type="dxa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554"/>
        <w:gridCol w:w="45"/>
      </w:tblGrid>
      <w:tr w:rsidR="00182343" w:rsidRPr="00182343" w14:paraId="159D7BFE" w14:textId="77777777" w:rsidTr="00182343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CF813A" w14:textId="77777777" w:rsidR="00182343" w:rsidRPr="00182343" w:rsidRDefault="00182343" w:rsidP="00182343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182343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lt;</w:t>
            </w:r>
            <w:r w:rsidRPr="00182343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td</w:t>
            </w:r>
            <w:r w:rsidRPr="00182343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182343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*</w:t>
            </w:r>
            <w:proofErr w:type="spellStart"/>
            <w:r w:rsidRPr="00182343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ngIf</w:t>
            </w:r>
            <w:proofErr w:type="spellEnd"/>
            <w:r w:rsidRPr="00182343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proofErr w:type="spellStart"/>
            <w:r w:rsidRPr="00182343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isLoggedIn</w:t>
            </w:r>
            <w:proofErr w:type="spellEnd"/>
            <w:r w:rsidRPr="00182343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&gt;&lt;</w:t>
            </w:r>
            <w:r w:rsidRPr="00182343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button</w:t>
            </w:r>
            <w:r w:rsidRPr="00182343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182343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(click)</w:t>
            </w:r>
            <w:r w:rsidRPr="00182343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proofErr w:type="spellStart"/>
            <w:r w:rsidRPr="00182343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onEdit</w:t>
            </w:r>
            <w:proofErr w:type="spellEnd"/>
            <w:r w:rsidRPr="00182343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(book)</w:t>
            </w:r>
            <w:r w:rsidRPr="00182343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</w:t>
            </w:r>
          </w:p>
        </w:tc>
      </w:tr>
      <w:tr w:rsidR="00182343" w:rsidRPr="00182343" w14:paraId="09B00284" w14:textId="77777777" w:rsidTr="00182343">
        <w:trPr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AA84A8" w14:textId="77777777" w:rsidR="00182343" w:rsidRPr="00182343" w:rsidRDefault="00182343" w:rsidP="00182343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182343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</w:t>
            </w:r>
            <w:r w:rsidRPr="00182343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class</w:t>
            </w:r>
            <w:r w:rsidRPr="00182343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proofErr w:type="spellStart"/>
            <w:r w:rsidRPr="00182343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btn</w:t>
            </w:r>
            <w:proofErr w:type="spellEnd"/>
            <w:r w:rsidRPr="00182343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82343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btn-sm</w:t>
            </w:r>
            <w:proofErr w:type="spellEnd"/>
            <w:r w:rsidRPr="00182343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182343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btn</w:t>
            </w:r>
            <w:proofErr w:type="spellEnd"/>
            <w:r w:rsidRPr="00182343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-outline-primary</w:t>
            </w:r>
            <w:r w:rsidRPr="00182343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&gt;Edit&lt;/</w:t>
            </w:r>
            <w:r w:rsidRPr="00182343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button</w:t>
            </w:r>
            <w:r w:rsidRPr="00182343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&lt;/</w:t>
            </w:r>
            <w:r w:rsidRPr="00182343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td</w:t>
            </w:r>
            <w:r w:rsidRPr="00182343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</w:t>
            </w:r>
          </w:p>
        </w:tc>
      </w:tr>
    </w:tbl>
    <w:p w14:paraId="2E65A765" w14:textId="48FFC928" w:rsidR="004152FD" w:rsidRDefault="005C0199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rFonts w:asciiTheme="majorHAnsi" w:hAnsiTheme="majorHAnsi" w:cstheme="majorHAnsi"/>
          <w:sz w:val="24"/>
          <w:szCs w:val="24"/>
          <w:lang w:val="en-US"/>
        </w:rPr>
        <w:t xml:space="preserve"> </w:t>
      </w:r>
    </w:p>
    <w:p w14:paraId="0CD3A1EA" w14:textId="77777777" w:rsidR="004152FD" w:rsidRPr="004152FD" w:rsidRDefault="004152FD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4152FD">
        <w:rPr>
          <w:rFonts w:asciiTheme="majorHAnsi" w:hAnsiTheme="majorHAnsi" w:cstheme="majorHAnsi"/>
          <w:b/>
          <w:bCs/>
          <w:sz w:val="24"/>
          <w:szCs w:val="24"/>
        </w:rPr>
        <w:t>Acceptance Test:</w:t>
      </w:r>
      <w:r w:rsidRPr="004152FD">
        <w:rPr>
          <w:rFonts w:asciiTheme="majorHAnsi" w:hAnsiTheme="majorHAnsi" w:cstheme="majorHAnsi"/>
          <w:sz w:val="24"/>
          <w:szCs w:val="24"/>
        </w:rPr>
        <w:t xml:space="preserve"> </w:t>
      </w:r>
      <w:r w:rsidRPr="004152FD">
        <w:rPr>
          <w:rFonts w:asciiTheme="majorHAnsi" w:hAnsiTheme="majorHAnsi" w:cstheme="majorHAnsi"/>
          <w:sz w:val="24"/>
          <w:szCs w:val="24"/>
          <w:lang w:val="en-US"/>
        </w:rPr>
        <w:t>When clicked, the user is redirected to a page where he/she can edit the respective book’s information</w:t>
      </w:r>
      <w:r>
        <w:rPr>
          <w:rFonts w:asciiTheme="majorHAnsi" w:hAnsiTheme="majorHAnsi" w:cstheme="majorHAnsi"/>
          <w:sz w:val="24"/>
          <w:szCs w:val="24"/>
          <w:lang w:val="en-US"/>
        </w:rPr>
        <w:t>.</w:t>
      </w:r>
    </w:p>
    <w:p w14:paraId="2DF747C7" w14:textId="77777777" w:rsidR="004152FD" w:rsidRDefault="004152FD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tbl>
      <w:tblPr>
        <w:tblW w:w="10980" w:type="dxa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935"/>
        <w:gridCol w:w="45"/>
      </w:tblGrid>
      <w:tr w:rsidR="005C0199" w:rsidRPr="005C0199" w14:paraId="6EEE420C" w14:textId="77777777" w:rsidTr="005C0199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8978DC" w14:textId="77777777" w:rsidR="005C0199" w:rsidRPr="005C0199" w:rsidRDefault="005C0199" w:rsidP="005C0199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proofErr w:type="spellStart"/>
            <w:r w:rsidRPr="005C0199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/>
              </w:rPr>
              <w:t>onEdit</w:t>
            </w:r>
            <w:proofErr w:type="spellEnd"/>
            <w:r w:rsidRPr="005C0199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(book: Book){</w:t>
            </w:r>
          </w:p>
        </w:tc>
      </w:tr>
      <w:tr w:rsidR="005C0199" w:rsidRPr="005C0199" w14:paraId="5CD06B01" w14:textId="77777777" w:rsidTr="005C0199">
        <w:trPr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568B40F" w14:textId="77777777" w:rsidR="005C0199" w:rsidRPr="005C0199" w:rsidRDefault="005C0199" w:rsidP="005C0199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5C0199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</w:t>
            </w:r>
            <w:proofErr w:type="spellStart"/>
            <w:r w:rsidRPr="005C0199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this.</w:t>
            </w:r>
            <w:r w:rsidRPr="005C0199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service</w:t>
            </w:r>
            <w:r w:rsidRPr="005C0199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.</w:t>
            </w:r>
            <w:r w:rsidRPr="005C0199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formData</w:t>
            </w:r>
            <w:proofErr w:type="spellEnd"/>
            <w:r w:rsidRPr="005C0199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5C0199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=</w:t>
            </w:r>
            <w:r w:rsidRPr="005C0199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5C0199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Object.</w:t>
            </w:r>
            <w:r w:rsidRPr="005C0199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/>
              </w:rPr>
              <w:t>assign</w:t>
            </w:r>
            <w:proofErr w:type="spellEnd"/>
            <w:r w:rsidRPr="005C0199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({}, book);</w:t>
            </w:r>
          </w:p>
        </w:tc>
      </w:tr>
      <w:tr w:rsidR="005C0199" w:rsidRPr="005C0199" w14:paraId="731FA0A7" w14:textId="77777777" w:rsidTr="005C0199">
        <w:trPr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2A5F11C" w14:textId="77777777" w:rsidR="005C0199" w:rsidRPr="005C0199" w:rsidRDefault="005C0199" w:rsidP="005C0199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5C0199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</w:t>
            </w:r>
            <w:proofErr w:type="spellStart"/>
            <w:r w:rsidRPr="005C0199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this.</w:t>
            </w:r>
            <w:r w:rsidRPr="005C0199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router</w:t>
            </w:r>
            <w:r w:rsidRPr="005C0199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.</w:t>
            </w:r>
            <w:r w:rsidRPr="005C0199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/>
              </w:rPr>
              <w:t>navigate</w:t>
            </w:r>
            <w:proofErr w:type="spellEnd"/>
            <w:r w:rsidRPr="005C0199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([</w:t>
            </w:r>
            <w:r w:rsidRPr="005C0199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'/edit-book'</w:t>
            </w:r>
            <w:r w:rsidRPr="005C0199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]);</w:t>
            </w:r>
          </w:p>
        </w:tc>
      </w:tr>
      <w:tr w:rsidR="005C0199" w:rsidRPr="005C0199" w14:paraId="35E61814" w14:textId="77777777" w:rsidTr="005C0199">
        <w:trPr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630C93" w14:textId="77777777" w:rsidR="005C0199" w:rsidRPr="005C0199" w:rsidRDefault="005C0199" w:rsidP="005C0199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5C0199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}</w:t>
            </w:r>
          </w:p>
        </w:tc>
      </w:tr>
    </w:tbl>
    <w:p w14:paraId="28F631C5" w14:textId="545B5143" w:rsidR="004152FD" w:rsidRDefault="004152FD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4152FD">
        <w:rPr>
          <w:rFonts w:asciiTheme="majorHAnsi" w:hAnsiTheme="majorHAnsi" w:cstheme="majorHAnsi"/>
          <w:b/>
          <w:bCs/>
          <w:sz w:val="24"/>
          <w:szCs w:val="24"/>
        </w:rPr>
        <w:t>Acceptance Test:</w:t>
      </w:r>
      <w:r w:rsidRPr="004152FD">
        <w:rPr>
          <w:rFonts w:asciiTheme="majorHAnsi" w:hAnsiTheme="majorHAnsi" w:cstheme="majorHAnsi"/>
          <w:sz w:val="24"/>
          <w:szCs w:val="24"/>
        </w:rPr>
        <w:t xml:space="preserve"> </w:t>
      </w:r>
      <w:r w:rsidRPr="00061F60">
        <w:rPr>
          <w:rFonts w:asciiTheme="majorHAnsi" w:hAnsiTheme="majorHAnsi" w:cstheme="majorHAnsi"/>
          <w:sz w:val="24"/>
          <w:szCs w:val="24"/>
          <w:lang w:val="en-US"/>
        </w:rPr>
        <w:t xml:space="preserve">The edit page contains two button – </w:t>
      </w:r>
      <w:r w:rsidR="00E81CD3">
        <w:rPr>
          <w:rFonts w:asciiTheme="majorHAnsi" w:hAnsiTheme="majorHAnsi" w:cstheme="majorHAnsi"/>
          <w:sz w:val="24"/>
          <w:szCs w:val="24"/>
          <w:lang w:val="en-US"/>
        </w:rPr>
        <w:t>Update</w:t>
      </w:r>
      <w:r w:rsidRPr="00061F60">
        <w:rPr>
          <w:rFonts w:asciiTheme="majorHAnsi" w:hAnsiTheme="majorHAnsi" w:cstheme="majorHAnsi"/>
          <w:sz w:val="24"/>
          <w:szCs w:val="24"/>
          <w:lang w:val="en-US"/>
        </w:rPr>
        <w:t xml:space="preserve"> and Cancel</w:t>
      </w:r>
      <w:r>
        <w:rPr>
          <w:rFonts w:asciiTheme="majorHAnsi" w:hAnsiTheme="majorHAnsi" w:cstheme="majorHAnsi"/>
          <w:sz w:val="24"/>
          <w:szCs w:val="24"/>
          <w:lang w:val="en-US"/>
        </w:rPr>
        <w:t>;</w:t>
      </w:r>
    </w:p>
    <w:p w14:paraId="07E00F90" w14:textId="77777777" w:rsidR="004152FD" w:rsidRDefault="004152FD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tbl>
      <w:tblPr>
        <w:tblW w:w="10967" w:type="dxa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922"/>
        <w:gridCol w:w="45"/>
      </w:tblGrid>
      <w:tr w:rsidR="00C53545" w:rsidRPr="00C53545" w14:paraId="5752F2A0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C1B53F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lt;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div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class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row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&gt;</w:t>
            </w:r>
          </w:p>
        </w:tc>
      </w:tr>
      <w:tr w:rsidR="00C53545" w:rsidRPr="00C53545" w14:paraId="4952828A" w14:textId="77777777" w:rsidTr="00C53545">
        <w:trPr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32BB91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  &lt;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div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class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col-6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&gt;</w:t>
            </w:r>
          </w:p>
        </w:tc>
      </w:tr>
      <w:tr w:rsidR="00C53545" w:rsidRPr="00C53545" w14:paraId="6C9EE2EF" w14:textId="77777777" w:rsidTr="00C53545">
        <w:trPr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D66D24E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    &lt;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button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mdbBtn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color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warning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block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true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class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my-4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(click)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Cancel()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&gt;Cancel&lt;/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button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</w:t>
            </w:r>
          </w:p>
        </w:tc>
      </w:tr>
      <w:tr w:rsidR="00C53545" w:rsidRPr="00C53545" w14:paraId="6BF0D9BD" w14:textId="77777777" w:rsidTr="00C53545">
        <w:trPr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74DA8B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  &lt;/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div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</w:t>
            </w:r>
          </w:p>
        </w:tc>
      </w:tr>
      <w:tr w:rsidR="00C53545" w:rsidRPr="00C53545" w14:paraId="1189C82C" w14:textId="77777777" w:rsidTr="00C53545">
        <w:trPr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1DE204C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  &lt;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div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class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col-6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&gt;</w:t>
            </w:r>
          </w:p>
        </w:tc>
      </w:tr>
      <w:tr w:rsidR="00C53545" w:rsidRPr="00C53545" w14:paraId="0540DA39" w14:textId="77777777" w:rsidTr="00C53545">
        <w:trPr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D0FB2D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    &lt;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button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[disabled]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!</w:t>
            </w:r>
            <w:proofErr w:type="spellStart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form.valid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proofErr w:type="spellStart"/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mdbBtn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color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info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block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true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class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my-4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type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submit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</w:t>
            </w:r>
          </w:p>
        </w:tc>
      </w:tr>
      <w:tr w:rsidR="00C53545" w:rsidRPr="00C53545" w14:paraId="3F6F51A9" w14:textId="77777777" w:rsidTr="00C53545">
        <w:trPr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006D56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     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(click)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proofErr w:type="spellStart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updateRecord</w:t>
            </w:r>
            <w:proofErr w:type="spellEnd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(form)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&gt;Update Book&lt;/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button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</w:t>
            </w:r>
          </w:p>
        </w:tc>
      </w:tr>
      <w:tr w:rsidR="00C53545" w:rsidRPr="00C53545" w14:paraId="0F3D3CD1" w14:textId="77777777" w:rsidTr="00C53545">
        <w:trPr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9C9CEF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  &lt;/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div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</w:t>
            </w:r>
          </w:p>
        </w:tc>
      </w:tr>
      <w:tr w:rsidR="00C53545" w:rsidRPr="00C53545" w14:paraId="73EA6612" w14:textId="77777777" w:rsidTr="00C53545">
        <w:trPr>
          <w:trHeight w:val="65"/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52D60C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&lt;/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div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</w:t>
            </w:r>
          </w:p>
        </w:tc>
      </w:tr>
    </w:tbl>
    <w:p w14:paraId="75585D3F" w14:textId="5B1E9901" w:rsidR="00C53545" w:rsidRDefault="00E81CD3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3FE0B44C" wp14:editId="01F32C4A">
            <wp:extent cx="5943600" cy="4169410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BBB6B" w14:textId="77777777" w:rsidR="004152FD" w:rsidRDefault="004152FD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4152FD">
        <w:rPr>
          <w:rFonts w:asciiTheme="majorHAnsi" w:hAnsiTheme="majorHAnsi" w:cstheme="majorHAnsi"/>
          <w:b/>
          <w:bCs/>
          <w:sz w:val="24"/>
          <w:szCs w:val="24"/>
        </w:rPr>
        <w:t>Acceptance Test:</w:t>
      </w:r>
      <w:r w:rsidRPr="004152FD">
        <w:rPr>
          <w:rFonts w:asciiTheme="majorHAnsi" w:hAnsiTheme="majorHAnsi" w:cstheme="majorHAnsi"/>
          <w:sz w:val="24"/>
          <w:szCs w:val="24"/>
        </w:rPr>
        <w:t xml:space="preserve"> </w:t>
      </w:r>
      <w:r w:rsidRPr="00061F60">
        <w:rPr>
          <w:rFonts w:asciiTheme="majorHAnsi" w:hAnsiTheme="majorHAnsi" w:cstheme="majorHAnsi"/>
          <w:sz w:val="24"/>
          <w:szCs w:val="24"/>
          <w:lang w:val="en-US"/>
        </w:rPr>
        <w:t>Proper validation of the entered data should be done by the system and any errors reported to the user</w:t>
      </w:r>
      <w:r>
        <w:rPr>
          <w:rFonts w:asciiTheme="majorHAnsi" w:hAnsiTheme="majorHAnsi" w:cstheme="majorHAnsi"/>
          <w:sz w:val="24"/>
          <w:szCs w:val="24"/>
          <w:lang w:val="en-US"/>
        </w:rPr>
        <w:t>;</w:t>
      </w:r>
    </w:p>
    <w:p w14:paraId="0491E27F" w14:textId="77777777" w:rsidR="004152FD" w:rsidRDefault="004152FD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p w14:paraId="6BAAE7E5" w14:textId="77777777" w:rsidR="00EB7C6E" w:rsidRDefault="00EB7C6E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rFonts w:asciiTheme="majorHAnsi" w:hAnsiTheme="majorHAnsi" w:cstheme="majorHAnsi"/>
          <w:sz w:val="24"/>
          <w:szCs w:val="24"/>
          <w:lang w:val="en-US"/>
        </w:rPr>
        <w:t>That’s the HTML5 Validation:</w:t>
      </w:r>
    </w:p>
    <w:tbl>
      <w:tblPr>
        <w:tblW w:w="8415" w:type="dxa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370"/>
        <w:gridCol w:w="45"/>
      </w:tblGrid>
      <w:tr w:rsidR="00C53545" w:rsidRPr="00C53545" w14:paraId="0AEB1B9E" w14:textId="77777777" w:rsidTr="00C53545">
        <w:trPr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8F1A28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lt;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div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class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row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*</w:t>
            </w:r>
            <w:proofErr w:type="spellStart"/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ngIf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proofErr w:type="spellStart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service.formData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&gt;</w:t>
            </w:r>
          </w:p>
        </w:tc>
      </w:tr>
      <w:tr w:rsidR="00C53545" w:rsidRPr="00C53545" w14:paraId="2AB8F8B1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88F40E1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&lt;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div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class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col-md-12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&gt;</w:t>
            </w:r>
          </w:p>
        </w:tc>
      </w:tr>
      <w:tr w:rsidR="00C53545" w:rsidRPr="00C53545" w14:paraId="70AE28DF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296902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&lt;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form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#form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proofErr w:type="spellStart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ngForm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autocomplete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off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&gt;</w:t>
            </w:r>
          </w:p>
        </w:tc>
      </w:tr>
      <w:tr w:rsidR="00C53545" w:rsidRPr="00C53545" w14:paraId="414D6B6B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462E739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&lt;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input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type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hidden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name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proofErr w:type="spellStart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BookID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#</w:t>
            </w:r>
            <w:proofErr w:type="spellStart"/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BookID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proofErr w:type="spellStart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ngModel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[(</w:t>
            </w:r>
            <w:proofErr w:type="spellStart"/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ngModel</w:t>
            </w:r>
            <w:proofErr w:type="spellEnd"/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)]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proofErr w:type="spellStart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service.formData.BookID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&gt;</w:t>
            </w:r>
          </w:p>
        </w:tc>
      </w:tr>
      <w:tr w:rsidR="00C53545" w:rsidRPr="00C53545" w14:paraId="03083D20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21ECF6C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&lt;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div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class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form-group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&gt;</w:t>
            </w:r>
          </w:p>
        </w:tc>
      </w:tr>
      <w:tr w:rsidR="00C53545" w:rsidRPr="00C53545" w14:paraId="04AC8944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1DB4C3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  &lt;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label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Title&lt;/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label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</w:t>
            </w:r>
          </w:p>
        </w:tc>
      </w:tr>
      <w:tr w:rsidR="00C53545" w:rsidRPr="00C53545" w14:paraId="1E573EAD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1AB9D0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  &lt;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input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name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Title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proofErr w:type="spellStart"/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maxlength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60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#Title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proofErr w:type="spellStart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ngModel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[(</w:t>
            </w:r>
            <w:proofErr w:type="spellStart"/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ngModel</w:t>
            </w:r>
            <w:proofErr w:type="spellEnd"/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)]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proofErr w:type="spellStart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service.formData.Title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</w:t>
            </w:r>
          </w:p>
        </w:tc>
      </w:tr>
      <w:tr w:rsidR="00C53545" w:rsidRPr="00C53545" w14:paraId="31F60684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40C2BB9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   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class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form-control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required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</w:t>
            </w:r>
          </w:p>
        </w:tc>
      </w:tr>
      <w:tr w:rsidR="00C53545" w:rsidRPr="00C53545" w14:paraId="203A61D3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664B32B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  &lt;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div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class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validation-error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*</w:t>
            </w:r>
            <w:proofErr w:type="spellStart"/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ngIf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proofErr w:type="spellStart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Title.invalid</w:t>
            </w:r>
            <w:proofErr w:type="spellEnd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 xml:space="preserve"> &amp;&amp; </w:t>
            </w:r>
            <w:proofErr w:type="spellStart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Title.touched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&gt;This field is required. (60 characters</w:t>
            </w:r>
          </w:p>
        </w:tc>
      </w:tr>
      <w:tr w:rsidR="00C53545" w:rsidRPr="00C53545" w14:paraId="54ED351B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AC79006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    max)&lt;/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div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</w:t>
            </w:r>
          </w:p>
        </w:tc>
      </w:tr>
      <w:tr w:rsidR="00C53545" w:rsidRPr="00C53545" w14:paraId="4FB1516B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B1B41A0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&lt;/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div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</w:t>
            </w:r>
          </w:p>
        </w:tc>
      </w:tr>
      <w:tr w:rsidR="00C53545" w:rsidRPr="00C53545" w14:paraId="2A0975D7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8D5BD9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&lt;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div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class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form-group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&gt;</w:t>
            </w:r>
          </w:p>
        </w:tc>
      </w:tr>
      <w:tr w:rsidR="00C53545" w:rsidRPr="00C53545" w14:paraId="7082BB00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7FA830F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  &lt;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div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class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md-form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&gt;</w:t>
            </w:r>
          </w:p>
        </w:tc>
      </w:tr>
      <w:tr w:rsidR="00C53545" w:rsidRPr="00C53545" w14:paraId="3B22BF6A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4CE60F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lastRenderedPageBreak/>
              <w:t xml:space="preserve">              &lt;</w:t>
            </w:r>
            <w:proofErr w:type="spellStart"/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textarea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name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Description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proofErr w:type="spellStart"/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maxlength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60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type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text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id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form7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class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md-</w:t>
            </w:r>
            <w:proofErr w:type="spellStart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textarea</w:t>
            </w:r>
            <w:proofErr w:type="spellEnd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 xml:space="preserve"> form-control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</w:t>
            </w:r>
          </w:p>
        </w:tc>
      </w:tr>
      <w:tr w:rsidR="00C53545" w:rsidRPr="00C53545" w14:paraId="5052B8C5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1629E9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     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#Description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proofErr w:type="spellStart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ngModel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[(</w:t>
            </w:r>
            <w:proofErr w:type="spellStart"/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ngModel</w:t>
            </w:r>
            <w:proofErr w:type="spellEnd"/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)]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proofErr w:type="spellStart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service.formData.Description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proofErr w:type="spellStart"/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mdbInput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required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&lt;/</w:t>
            </w:r>
            <w:proofErr w:type="spellStart"/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textarea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</w:t>
            </w:r>
          </w:p>
        </w:tc>
      </w:tr>
      <w:tr w:rsidR="00C53545" w:rsidRPr="00C53545" w14:paraId="2D7C8CEE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0873157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    &lt;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label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for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form7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&gt;Description&lt;/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label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</w:t>
            </w:r>
          </w:p>
        </w:tc>
      </w:tr>
      <w:tr w:rsidR="00C53545" w:rsidRPr="00C53545" w14:paraId="4BAD3035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E375464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  &lt;/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div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</w:t>
            </w:r>
          </w:p>
        </w:tc>
      </w:tr>
      <w:tr w:rsidR="00C53545" w:rsidRPr="00C53545" w14:paraId="1F8F74DE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1F3DB7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  &lt;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div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class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validation-error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*</w:t>
            </w:r>
            <w:proofErr w:type="spellStart"/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ngIf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proofErr w:type="spellStart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Description.invalid</w:t>
            </w:r>
            <w:proofErr w:type="spellEnd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 xml:space="preserve"> &amp;&amp; </w:t>
            </w:r>
            <w:proofErr w:type="spellStart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Description.touched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&gt;This field is required. (60</w:t>
            </w:r>
          </w:p>
        </w:tc>
      </w:tr>
      <w:tr w:rsidR="00C53545" w:rsidRPr="00C53545" w14:paraId="0B2B1A2B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D8324E4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    characters max)&lt;/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div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</w:t>
            </w:r>
          </w:p>
        </w:tc>
      </w:tr>
      <w:tr w:rsidR="00C53545" w:rsidRPr="00C53545" w14:paraId="47F66FF3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F97A736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&lt;/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div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</w:t>
            </w:r>
          </w:p>
        </w:tc>
      </w:tr>
      <w:tr w:rsidR="00C53545" w:rsidRPr="00C53545" w14:paraId="0CE112B0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3192FF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&lt;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div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class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form-group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&gt;</w:t>
            </w:r>
          </w:p>
        </w:tc>
      </w:tr>
      <w:tr w:rsidR="00C53545" w:rsidRPr="00C53545" w14:paraId="79896408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1969971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  &lt;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label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Author&lt;/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label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</w:t>
            </w:r>
          </w:p>
        </w:tc>
      </w:tr>
      <w:tr w:rsidR="00C53545" w:rsidRPr="00C53545" w14:paraId="00AA83EE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CF7AE6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  &lt;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input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name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Author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proofErr w:type="spellStart"/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maxlength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60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#Author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proofErr w:type="spellStart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ngModel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[(</w:t>
            </w:r>
            <w:proofErr w:type="spellStart"/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ngModel</w:t>
            </w:r>
            <w:proofErr w:type="spellEnd"/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)]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proofErr w:type="spellStart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service.formData.Author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</w:t>
            </w:r>
          </w:p>
        </w:tc>
      </w:tr>
      <w:tr w:rsidR="00C53545" w:rsidRPr="00C53545" w14:paraId="4C45AE19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93E1AF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   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class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form-control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required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</w:t>
            </w:r>
          </w:p>
        </w:tc>
      </w:tr>
      <w:tr w:rsidR="00C53545" w:rsidRPr="00C53545" w14:paraId="0C593C4B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34CAEA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  &lt;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div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class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validation-error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*</w:t>
            </w:r>
            <w:proofErr w:type="spellStart"/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ngIf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proofErr w:type="spellStart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Author.invalid</w:t>
            </w:r>
            <w:proofErr w:type="spellEnd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 xml:space="preserve"> &amp;&amp; </w:t>
            </w:r>
            <w:proofErr w:type="spellStart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Author.touched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&gt;This field is required. (60</w:t>
            </w:r>
          </w:p>
        </w:tc>
      </w:tr>
      <w:tr w:rsidR="00C53545" w:rsidRPr="00C53545" w14:paraId="55CBAE6A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6AAF15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    characters max)&lt;/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div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</w:t>
            </w:r>
          </w:p>
        </w:tc>
      </w:tr>
      <w:tr w:rsidR="00C53545" w:rsidRPr="00C53545" w14:paraId="49ED6E4F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1EF0708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&lt;/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div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</w:t>
            </w:r>
          </w:p>
        </w:tc>
      </w:tr>
      <w:tr w:rsidR="00C53545" w:rsidRPr="00C53545" w14:paraId="06CF0E4F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ADB394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&lt;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div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class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form-group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&gt;</w:t>
            </w:r>
          </w:p>
        </w:tc>
      </w:tr>
      <w:tr w:rsidR="00C53545" w:rsidRPr="00C53545" w14:paraId="3FBACC03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064A27F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  &lt;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label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Year of Publication&lt;/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label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</w:t>
            </w:r>
          </w:p>
        </w:tc>
      </w:tr>
      <w:tr w:rsidR="00C53545" w:rsidRPr="00C53545" w14:paraId="0C9C3AC5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C315BD0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  &lt;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input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name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Publication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#Publication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proofErr w:type="spellStart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ngModel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proofErr w:type="spellStart"/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maxlength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4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[(</w:t>
            </w:r>
            <w:proofErr w:type="spellStart"/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ngModel</w:t>
            </w:r>
            <w:proofErr w:type="spellEnd"/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)]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proofErr w:type="spellStart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service.formData.Publication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</w:t>
            </w:r>
          </w:p>
        </w:tc>
      </w:tr>
      <w:tr w:rsidR="00C53545" w:rsidRPr="00C53545" w14:paraId="402044A3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8742F3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   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class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form-control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required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</w:t>
            </w:r>
          </w:p>
        </w:tc>
      </w:tr>
      <w:tr w:rsidR="00C53545" w:rsidRPr="00C53545" w14:paraId="655174EA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0F5EB52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  &lt;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div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class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validation-error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" </w:t>
            </w:r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*</w:t>
            </w:r>
            <w:proofErr w:type="spellStart"/>
            <w:r w:rsidRPr="00C53545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ngIf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="</w:t>
            </w:r>
            <w:proofErr w:type="spellStart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Publication.invalid</w:t>
            </w:r>
            <w:proofErr w:type="spellEnd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 xml:space="preserve"> &amp;&amp; </w:t>
            </w:r>
            <w:proofErr w:type="spellStart"/>
            <w:r w:rsidRPr="00C53545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Publication.touched</w:t>
            </w:r>
            <w:proofErr w:type="spellEnd"/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"&gt;This field is required. (4</w:t>
            </w:r>
          </w:p>
        </w:tc>
      </w:tr>
      <w:tr w:rsidR="00C53545" w:rsidRPr="00C53545" w14:paraId="570E484B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FF23D5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    characters max)&lt;/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div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</w:t>
            </w:r>
          </w:p>
        </w:tc>
      </w:tr>
      <w:tr w:rsidR="00C53545" w:rsidRPr="00C53545" w14:paraId="2314D214" w14:textId="77777777" w:rsidTr="00C53545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F83BA3" w14:textId="77777777" w:rsidR="00C53545" w:rsidRPr="00C53545" w:rsidRDefault="00C53545" w:rsidP="00C53545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    &lt;/</w:t>
            </w:r>
            <w:r w:rsidRPr="00C53545">
              <w:rPr>
                <w:rFonts w:ascii="Consolas" w:eastAsia="Times New Roman" w:hAnsi="Consolas" w:cs="Segoe UI"/>
                <w:color w:val="22863A"/>
                <w:sz w:val="18"/>
                <w:szCs w:val="18"/>
                <w:lang w:val="en-US"/>
              </w:rPr>
              <w:t>div</w:t>
            </w:r>
            <w:r w:rsidRPr="00C53545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&gt;</w:t>
            </w:r>
          </w:p>
        </w:tc>
      </w:tr>
    </w:tbl>
    <w:p w14:paraId="70CC1863" w14:textId="77777777" w:rsidR="00C53545" w:rsidRDefault="00C53545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p w14:paraId="7DCC0403" w14:textId="1A81BE12" w:rsidR="004152FD" w:rsidRDefault="00E81CD3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rFonts w:asciiTheme="majorHAnsi" w:hAnsiTheme="majorHAnsi" w:cstheme="majorHAnsi"/>
          <w:sz w:val="24"/>
          <w:szCs w:val="24"/>
          <w:lang w:val="en-US"/>
        </w:rPr>
        <w:t>As we are using the same validation from the previous iterations. We’ll not provide the same screenshots again.</w:t>
      </w:r>
    </w:p>
    <w:p w14:paraId="7E952B1C" w14:textId="77777777" w:rsidR="00E81CD3" w:rsidRDefault="00E81CD3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p w14:paraId="16C2D4B6" w14:textId="77777777" w:rsidR="004152FD" w:rsidRDefault="004152FD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4152FD">
        <w:rPr>
          <w:rFonts w:asciiTheme="majorHAnsi" w:hAnsiTheme="majorHAnsi" w:cstheme="majorHAnsi"/>
          <w:b/>
          <w:bCs/>
          <w:sz w:val="24"/>
          <w:szCs w:val="24"/>
        </w:rPr>
        <w:t>Acceptance Test:</w:t>
      </w:r>
      <w:r w:rsidRPr="004152FD">
        <w:rPr>
          <w:rFonts w:asciiTheme="majorHAnsi" w:hAnsiTheme="majorHAnsi" w:cstheme="majorHAnsi"/>
          <w:sz w:val="24"/>
          <w:szCs w:val="24"/>
        </w:rPr>
        <w:t xml:space="preserve"> </w:t>
      </w:r>
      <w:r w:rsidRPr="00061F60">
        <w:rPr>
          <w:rFonts w:asciiTheme="majorHAnsi" w:hAnsiTheme="majorHAnsi" w:cstheme="majorHAnsi"/>
          <w:sz w:val="24"/>
          <w:szCs w:val="24"/>
          <w:lang w:val="en-US"/>
        </w:rPr>
        <w:t>After the book is updated, the user is redirected to the home page</w:t>
      </w:r>
      <w:r>
        <w:rPr>
          <w:rFonts w:asciiTheme="majorHAnsi" w:hAnsiTheme="majorHAnsi" w:cstheme="majorHAnsi"/>
          <w:sz w:val="24"/>
          <w:szCs w:val="24"/>
          <w:lang w:val="en-US"/>
        </w:rPr>
        <w:t>;</w:t>
      </w:r>
    </w:p>
    <w:p w14:paraId="4B671A11" w14:textId="77777777" w:rsidR="004152FD" w:rsidRDefault="004152FD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tbl>
      <w:tblPr>
        <w:tblW w:w="9327" w:type="dxa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82"/>
        <w:gridCol w:w="45"/>
      </w:tblGrid>
      <w:tr w:rsidR="00EB7C6E" w:rsidRPr="00EB7C6E" w14:paraId="6FD80FAB" w14:textId="77777777" w:rsidTr="00EB7C6E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D5FD0BF" w14:textId="77777777" w:rsidR="00EB7C6E" w:rsidRPr="00EB7C6E" w:rsidRDefault="00EB7C6E" w:rsidP="00EB7C6E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proofErr w:type="spellStart"/>
            <w:r w:rsidRPr="00EB7C6E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/>
              </w:rPr>
              <w:t>updateRecord</w:t>
            </w:r>
            <w:proofErr w:type="spellEnd"/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(form: </w:t>
            </w:r>
            <w:proofErr w:type="spellStart"/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NgForm</w:t>
            </w:r>
            <w:proofErr w:type="spellEnd"/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) {</w:t>
            </w:r>
          </w:p>
        </w:tc>
      </w:tr>
      <w:tr w:rsidR="00EB7C6E" w:rsidRPr="00EB7C6E" w14:paraId="35313003" w14:textId="77777777" w:rsidTr="00EB7C6E">
        <w:trPr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DDFC9F" w14:textId="77777777" w:rsidR="00EB7C6E" w:rsidRPr="00EB7C6E" w:rsidRDefault="00EB7C6E" w:rsidP="00EB7C6E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this.</w:t>
            </w:r>
            <w:r w:rsidRPr="00EB7C6E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service</w:t>
            </w:r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.</w:t>
            </w:r>
            <w:r w:rsidRPr="00EB7C6E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/>
              </w:rPr>
              <w:t>putEmployee</w:t>
            </w:r>
            <w:proofErr w:type="spellEnd"/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(</w:t>
            </w:r>
            <w:proofErr w:type="spellStart"/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form.</w:t>
            </w:r>
            <w:r w:rsidRPr="00EB7C6E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value</w:t>
            </w:r>
            <w:proofErr w:type="spellEnd"/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).</w:t>
            </w:r>
            <w:r w:rsidRPr="00EB7C6E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/>
              </w:rPr>
              <w:t>subscribe</w:t>
            </w:r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(res </w:t>
            </w:r>
            <w:r w:rsidRPr="00EB7C6E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=&gt;</w:t>
            </w:r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{</w:t>
            </w:r>
          </w:p>
        </w:tc>
      </w:tr>
      <w:tr w:rsidR="00EB7C6E" w:rsidRPr="00EB7C6E" w14:paraId="49B286C8" w14:textId="77777777" w:rsidTr="00EB7C6E">
        <w:trPr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B0BAB2C" w14:textId="77777777" w:rsidR="00EB7C6E" w:rsidRPr="00EB7C6E" w:rsidRDefault="00EB7C6E" w:rsidP="00EB7C6E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this.</w:t>
            </w:r>
            <w:r w:rsidRPr="00EB7C6E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toastr</w:t>
            </w:r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.</w:t>
            </w:r>
            <w:r w:rsidRPr="00EB7C6E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/>
              </w:rPr>
              <w:t>info</w:t>
            </w:r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(</w:t>
            </w:r>
            <w:r w:rsidRPr="00EB7C6E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'Updated successfully'</w:t>
            </w:r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, </w:t>
            </w:r>
            <w:r w:rsidRPr="00EB7C6E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`Book '</w:t>
            </w:r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${</w:t>
            </w:r>
            <w:proofErr w:type="spellStart"/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this.</w:t>
            </w:r>
            <w:r w:rsidRPr="00EB7C6E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service</w:t>
            </w:r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.</w:t>
            </w:r>
            <w:r w:rsidRPr="00EB7C6E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formData</w:t>
            </w:r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.</w:t>
            </w:r>
            <w:r w:rsidRPr="00EB7C6E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Title</w:t>
            </w:r>
            <w:proofErr w:type="spellEnd"/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}</w:t>
            </w:r>
            <w:r w:rsidRPr="00EB7C6E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' Updated`</w:t>
            </w:r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);</w:t>
            </w:r>
          </w:p>
        </w:tc>
      </w:tr>
      <w:tr w:rsidR="00EB7C6E" w:rsidRPr="00EB7C6E" w14:paraId="7B859C31" w14:textId="77777777" w:rsidTr="00EB7C6E">
        <w:trPr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0E991A7" w14:textId="77777777" w:rsidR="00EB7C6E" w:rsidRPr="00EB7C6E" w:rsidRDefault="00EB7C6E" w:rsidP="00EB7C6E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</w:t>
            </w:r>
            <w:proofErr w:type="spellStart"/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this.</w:t>
            </w:r>
            <w:r w:rsidRPr="00EB7C6E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/>
              </w:rPr>
              <w:t>resetForm</w:t>
            </w:r>
            <w:proofErr w:type="spellEnd"/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(form);</w:t>
            </w:r>
          </w:p>
        </w:tc>
      </w:tr>
      <w:tr w:rsidR="00EB7C6E" w:rsidRPr="00EB7C6E" w14:paraId="7710B4A9" w14:textId="77777777" w:rsidTr="00EB7C6E">
        <w:trPr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FC5EC8D" w14:textId="77777777" w:rsidR="00EB7C6E" w:rsidRPr="00EB7C6E" w:rsidRDefault="00EB7C6E" w:rsidP="00EB7C6E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  </w:t>
            </w:r>
            <w:proofErr w:type="spellStart"/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this.</w:t>
            </w:r>
            <w:r w:rsidRPr="00EB7C6E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router</w:t>
            </w:r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.</w:t>
            </w:r>
            <w:r w:rsidRPr="00EB7C6E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/>
              </w:rPr>
              <w:t>navigate</w:t>
            </w:r>
            <w:proofErr w:type="spellEnd"/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([</w:t>
            </w:r>
            <w:r w:rsidRPr="00EB7C6E">
              <w:rPr>
                <w:rFonts w:ascii="Consolas" w:eastAsia="Times New Roman" w:hAnsi="Consolas" w:cs="Segoe UI"/>
                <w:color w:val="032F62"/>
                <w:sz w:val="18"/>
                <w:szCs w:val="18"/>
                <w:lang w:val="en-US"/>
              </w:rPr>
              <w:t>'/welcome'</w:t>
            </w:r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]);</w:t>
            </w:r>
          </w:p>
        </w:tc>
      </w:tr>
      <w:tr w:rsidR="00EB7C6E" w:rsidRPr="00EB7C6E" w14:paraId="453DDC16" w14:textId="77777777" w:rsidTr="00EB7C6E">
        <w:trPr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6EFB69F" w14:textId="77777777" w:rsidR="00EB7C6E" w:rsidRPr="00EB7C6E" w:rsidRDefault="00EB7C6E" w:rsidP="00EB7C6E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lastRenderedPageBreak/>
              <w:t xml:space="preserve">      </w:t>
            </w:r>
            <w:proofErr w:type="spellStart"/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this.</w:t>
            </w:r>
            <w:r w:rsidRPr="00EB7C6E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service</w:t>
            </w:r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.</w:t>
            </w:r>
            <w:r w:rsidRPr="00EB7C6E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/>
              </w:rPr>
              <w:t>refreshList</w:t>
            </w:r>
            <w:proofErr w:type="spellEnd"/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();</w:t>
            </w:r>
          </w:p>
        </w:tc>
      </w:tr>
      <w:tr w:rsidR="00EB7C6E" w:rsidRPr="00EB7C6E" w14:paraId="01131ABD" w14:textId="77777777" w:rsidTr="00EB7C6E">
        <w:trPr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131082A" w14:textId="77777777" w:rsidR="00EB7C6E" w:rsidRPr="00EB7C6E" w:rsidRDefault="00EB7C6E" w:rsidP="00EB7C6E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EB7C6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  });</w:t>
            </w:r>
          </w:p>
        </w:tc>
      </w:tr>
    </w:tbl>
    <w:p w14:paraId="54F5724A" w14:textId="77777777" w:rsidR="004152FD" w:rsidRDefault="004152FD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</w:p>
    <w:p w14:paraId="29B1A1A0" w14:textId="77777777" w:rsidR="004152FD" w:rsidRDefault="004152FD" w:rsidP="004152FD">
      <w:pPr>
        <w:spacing w:after="0" w:line="240" w:lineRule="auto"/>
        <w:rPr>
          <w:rFonts w:asciiTheme="majorHAnsi" w:hAnsiTheme="majorHAnsi" w:cstheme="majorHAnsi"/>
          <w:sz w:val="24"/>
          <w:szCs w:val="24"/>
          <w:lang w:val="en-US"/>
        </w:rPr>
      </w:pPr>
      <w:r w:rsidRPr="004152FD">
        <w:rPr>
          <w:rFonts w:asciiTheme="majorHAnsi" w:hAnsiTheme="majorHAnsi" w:cstheme="majorHAnsi"/>
          <w:b/>
          <w:bCs/>
          <w:sz w:val="24"/>
          <w:szCs w:val="24"/>
        </w:rPr>
        <w:t>Acceptance Test:</w:t>
      </w:r>
      <w:r w:rsidRPr="004152FD">
        <w:rPr>
          <w:rFonts w:asciiTheme="majorHAnsi" w:hAnsiTheme="majorHAnsi" w:cstheme="majorHAnsi"/>
          <w:sz w:val="24"/>
          <w:szCs w:val="24"/>
        </w:rPr>
        <w:t xml:space="preserve"> </w:t>
      </w:r>
      <w:r w:rsidRPr="00061F60">
        <w:rPr>
          <w:rFonts w:asciiTheme="majorHAnsi" w:hAnsiTheme="majorHAnsi" w:cstheme="majorHAnsi"/>
          <w:sz w:val="24"/>
          <w:szCs w:val="24"/>
          <w:lang w:val="en-US"/>
        </w:rPr>
        <w:t>The “Edit” button should be visible to logged-in users only</w:t>
      </w:r>
      <w:r>
        <w:rPr>
          <w:rFonts w:asciiTheme="majorHAnsi" w:hAnsiTheme="majorHAnsi" w:cstheme="majorHAnsi"/>
          <w:sz w:val="24"/>
          <w:szCs w:val="24"/>
          <w:lang w:val="en-US"/>
        </w:rPr>
        <w:t>.</w:t>
      </w:r>
    </w:p>
    <w:p w14:paraId="1E923578" w14:textId="77777777" w:rsidR="00375DFF" w:rsidRPr="00182343" w:rsidRDefault="00375DFF" w:rsidP="00375DFF">
      <w:pPr>
        <w:spacing w:after="0" w:line="300" w:lineRule="atLeast"/>
        <w:rPr>
          <w:rFonts w:ascii="Segoe UI" w:eastAsia="Times New Roman" w:hAnsi="Segoe UI" w:cs="Segoe UI"/>
          <w:color w:val="24292E"/>
          <w:sz w:val="21"/>
          <w:szCs w:val="21"/>
          <w:lang w:val="en-US"/>
        </w:rPr>
      </w:pPr>
    </w:p>
    <w:tbl>
      <w:tblPr>
        <w:tblW w:w="7016" w:type="dxa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971"/>
        <w:gridCol w:w="45"/>
      </w:tblGrid>
      <w:tr w:rsidR="00375DFF" w:rsidRPr="00E74DEE" w14:paraId="00D3ABF0" w14:textId="77777777" w:rsidTr="00622E47">
        <w:trPr>
          <w:gridAfter w:val="1"/>
          <w:tblCellSpacing w:w="15" w:type="dxa"/>
        </w:trPr>
        <w:tc>
          <w:tcPr>
            <w:tcW w:w="0" w:type="auto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19F4DD" w14:textId="77777777" w:rsidR="00375DFF" w:rsidRPr="00E74DEE" w:rsidRDefault="00375DFF" w:rsidP="00622E47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E74DEE">
              <w:rPr>
                <w:rFonts w:ascii="Consolas" w:eastAsia="Times New Roman" w:hAnsi="Consolas" w:cs="Segoe UI"/>
                <w:color w:val="6F42C1"/>
                <w:sz w:val="18"/>
                <w:szCs w:val="18"/>
                <w:lang w:val="en-US"/>
              </w:rPr>
              <w:t>constructor</w:t>
            </w:r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(</w:t>
            </w:r>
            <w:r w:rsidRPr="00E74DEE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/>
              </w:rPr>
              <w:t>public</w:t>
            </w:r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service: </w:t>
            </w:r>
            <w:proofErr w:type="spellStart"/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BookService</w:t>
            </w:r>
            <w:proofErr w:type="spellEnd"/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, </w:t>
            </w:r>
            <w:r w:rsidRPr="00E74DEE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/>
              </w:rPr>
              <w:t>private</w:t>
            </w:r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toastr</w:t>
            </w:r>
            <w:proofErr w:type="spellEnd"/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: </w:t>
            </w:r>
            <w:proofErr w:type="spellStart"/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ToastrService</w:t>
            </w:r>
            <w:proofErr w:type="spellEnd"/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, </w:t>
            </w:r>
            <w:r w:rsidRPr="00E74DEE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/>
              </w:rPr>
              <w:t>private</w:t>
            </w:r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router: Router, </w:t>
            </w:r>
            <w:r w:rsidRPr="00E74DEE">
              <w:rPr>
                <w:rFonts w:ascii="Consolas" w:eastAsia="Times New Roman" w:hAnsi="Consolas" w:cs="Segoe UI"/>
                <w:color w:val="D73A49"/>
                <w:sz w:val="18"/>
                <w:szCs w:val="18"/>
                <w:lang w:val="en-US"/>
              </w:rPr>
              <w:t>private</w:t>
            </w:r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userService</w:t>
            </w:r>
            <w:proofErr w:type="spellEnd"/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: </w:t>
            </w:r>
            <w:proofErr w:type="spellStart"/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UserService</w:t>
            </w:r>
            <w:proofErr w:type="spellEnd"/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) { }</w:t>
            </w:r>
          </w:p>
        </w:tc>
      </w:tr>
      <w:tr w:rsidR="00375DFF" w:rsidRPr="00E74DEE" w14:paraId="362708EE" w14:textId="77777777" w:rsidTr="00622E47">
        <w:trPr>
          <w:trHeight w:val="65"/>
          <w:tblCellSpacing w:w="15" w:type="dxa"/>
        </w:trPr>
        <w:tc>
          <w:tcPr>
            <w:tcW w:w="0" w:type="auto"/>
            <w:gridSpan w:val="2"/>
            <w:shd w:val="clear" w:color="auto" w:fill="E6FFED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77CE02" w14:textId="77777777" w:rsidR="00375DFF" w:rsidRPr="00E74DEE" w:rsidRDefault="00375DFF" w:rsidP="00622E47">
            <w:pPr>
              <w:spacing w:after="0" w:line="300" w:lineRule="atLeast"/>
              <w:rPr>
                <w:rFonts w:ascii="Segoe UI" w:eastAsia="Times New Roman" w:hAnsi="Segoe UI" w:cs="Segoe UI"/>
                <w:color w:val="24292E"/>
                <w:sz w:val="21"/>
                <w:szCs w:val="21"/>
                <w:lang w:val="en-US"/>
              </w:rPr>
            </w:pPr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  </w:t>
            </w:r>
            <w:proofErr w:type="spellStart"/>
            <w:r w:rsidRPr="00E74DEE">
              <w:rPr>
                <w:rFonts w:ascii="Consolas" w:eastAsia="Times New Roman" w:hAnsi="Consolas" w:cs="Segoe UI"/>
                <w:color w:val="005CC5"/>
                <w:sz w:val="18"/>
                <w:szCs w:val="18"/>
                <w:lang w:val="en-US"/>
              </w:rPr>
              <w:t>isLoggedIn</w:t>
            </w:r>
            <w:proofErr w:type="spellEnd"/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 xml:space="preserve">: </w:t>
            </w:r>
            <w:proofErr w:type="spellStart"/>
            <w:r w:rsidRPr="00E74DEE">
              <w:rPr>
                <w:rFonts w:ascii="Consolas" w:eastAsia="Times New Roman" w:hAnsi="Consolas" w:cs="Segoe UI"/>
                <w:color w:val="24292E"/>
                <w:sz w:val="18"/>
                <w:szCs w:val="18"/>
                <w:lang w:val="en-US"/>
              </w:rPr>
              <w:t>boolean</w:t>
            </w:r>
            <w:proofErr w:type="spellEnd"/>
          </w:p>
        </w:tc>
      </w:tr>
    </w:tbl>
    <w:p w14:paraId="128E6E7A" w14:textId="77777777" w:rsidR="00375DFF" w:rsidRDefault="00375DFF" w:rsidP="004152FD">
      <w:pPr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</w:p>
    <w:p w14:paraId="7D30F3E4" w14:textId="77777777" w:rsidR="00375DFF" w:rsidRPr="00182343" w:rsidRDefault="00375DFF" w:rsidP="00375DFF">
      <w:pPr>
        <w:spacing w:after="0" w:line="300" w:lineRule="atLeast"/>
        <w:rPr>
          <w:rFonts w:ascii="Segoe UI" w:eastAsia="Times New Roman" w:hAnsi="Segoe UI" w:cs="Segoe UI"/>
          <w:color w:val="24292E"/>
          <w:sz w:val="21"/>
          <w:szCs w:val="21"/>
          <w:lang w:val="en-US"/>
        </w:rPr>
      </w:pPr>
      <w:r w:rsidRPr="00182343">
        <w:rPr>
          <w:rFonts w:ascii="Consolas" w:eastAsia="Times New Roman" w:hAnsi="Consolas" w:cs="Segoe UI"/>
          <w:color w:val="24292E"/>
          <w:sz w:val="18"/>
          <w:szCs w:val="18"/>
          <w:lang w:val="en-US"/>
        </w:rPr>
        <w:t>&lt;</w:t>
      </w:r>
      <w:r w:rsidRPr="00182343">
        <w:rPr>
          <w:rFonts w:ascii="Consolas" w:eastAsia="Times New Roman" w:hAnsi="Consolas" w:cs="Segoe UI"/>
          <w:color w:val="22863A"/>
          <w:sz w:val="18"/>
          <w:szCs w:val="18"/>
          <w:lang w:val="en-US"/>
        </w:rPr>
        <w:t>td</w:t>
      </w:r>
      <w:r w:rsidRPr="00182343">
        <w:rPr>
          <w:rFonts w:ascii="Consolas" w:eastAsia="Times New Roman" w:hAnsi="Consolas" w:cs="Segoe UI"/>
          <w:color w:val="24292E"/>
          <w:sz w:val="18"/>
          <w:szCs w:val="18"/>
          <w:lang w:val="en-US"/>
        </w:rPr>
        <w:t xml:space="preserve"> </w:t>
      </w:r>
      <w:r w:rsidRPr="00182343">
        <w:rPr>
          <w:rFonts w:ascii="Consolas" w:eastAsia="Times New Roman" w:hAnsi="Consolas" w:cs="Segoe UI"/>
          <w:color w:val="005CC5"/>
          <w:sz w:val="18"/>
          <w:szCs w:val="18"/>
          <w:lang w:val="en-US"/>
        </w:rPr>
        <w:t>*</w:t>
      </w:r>
      <w:proofErr w:type="spellStart"/>
      <w:r w:rsidRPr="00182343">
        <w:rPr>
          <w:rFonts w:ascii="Consolas" w:eastAsia="Times New Roman" w:hAnsi="Consolas" w:cs="Segoe UI"/>
          <w:color w:val="005CC5"/>
          <w:sz w:val="18"/>
          <w:szCs w:val="18"/>
          <w:lang w:val="en-US"/>
        </w:rPr>
        <w:t>ngIf</w:t>
      </w:r>
      <w:proofErr w:type="spellEnd"/>
      <w:r w:rsidRPr="00182343">
        <w:rPr>
          <w:rFonts w:ascii="Consolas" w:eastAsia="Times New Roman" w:hAnsi="Consolas" w:cs="Segoe UI"/>
          <w:color w:val="24292E"/>
          <w:sz w:val="18"/>
          <w:szCs w:val="18"/>
          <w:lang w:val="en-US"/>
        </w:rPr>
        <w:t>="</w:t>
      </w:r>
      <w:proofErr w:type="spellStart"/>
      <w:r w:rsidRPr="00182343">
        <w:rPr>
          <w:rFonts w:ascii="Consolas" w:eastAsia="Times New Roman" w:hAnsi="Consolas" w:cs="Segoe UI"/>
          <w:color w:val="032F62"/>
          <w:sz w:val="18"/>
          <w:szCs w:val="18"/>
          <w:lang w:val="en-US"/>
        </w:rPr>
        <w:t>isLoggedIn</w:t>
      </w:r>
      <w:proofErr w:type="spellEnd"/>
      <w:r w:rsidRPr="00182343">
        <w:rPr>
          <w:rFonts w:ascii="Consolas" w:eastAsia="Times New Roman" w:hAnsi="Consolas" w:cs="Segoe UI"/>
          <w:color w:val="24292E"/>
          <w:sz w:val="18"/>
          <w:szCs w:val="18"/>
          <w:lang w:val="en-US"/>
        </w:rPr>
        <w:t>"&gt;&lt;</w:t>
      </w:r>
      <w:r w:rsidRPr="00182343">
        <w:rPr>
          <w:rFonts w:ascii="Consolas" w:eastAsia="Times New Roman" w:hAnsi="Consolas" w:cs="Segoe UI"/>
          <w:color w:val="22863A"/>
          <w:sz w:val="18"/>
          <w:szCs w:val="18"/>
          <w:lang w:val="en-US"/>
        </w:rPr>
        <w:t>button</w:t>
      </w:r>
      <w:r w:rsidRPr="00182343">
        <w:rPr>
          <w:rFonts w:ascii="Consolas" w:eastAsia="Times New Roman" w:hAnsi="Consolas" w:cs="Segoe UI"/>
          <w:color w:val="24292E"/>
          <w:sz w:val="18"/>
          <w:szCs w:val="18"/>
          <w:lang w:val="en-US"/>
        </w:rPr>
        <w:t xml:space="preserve"> </w:t>
      </w:r>
      <w:r w:rsidRPr="00182343">
        <w:rPr>
          <w:rFonts w:ascii="Consolas" w:eastAsia="Times New Roman" w:hAnsi="Consolas" w:cs="Segoe UI"/>
          <w:color w:val="005CC5"/>
          <w:sz w:val="18"/>
          <w:szCs w:val="18"/>
          <w:lang w:val="en-US"/>
        </w:rPr>
        <w:t>(click)</w:t>
      </w:r>
      <w:r w:rsidRPr="00182343">
        <w:rPr>
          <w:rFonts w:ascii="Consolas" w:eastAsia="Times New Roman" w:hAnsi="Consolas" w:cs="Segoe UI"/>
          <w:color w:val="24292E"/>
          <w:sz w:val="18"/>
          <w:szCs w:val="18"/>
          <w:lang w:val="en-US"/>
        </w:rPr>
        <w:t>="</w:t>
      </w:r>
      <w:proofErr w:type="spellStart"/>
      <w:r w:rsidRPr="00182343">
        <w:rPr>
          <w:rFonts w:ascii="Consolas" w:eastAsia="Times New Roman" w:hAnsi="Consolas" w:cs="Segoe UI"/>
          <w:color w:val="032F62"/>
          <w:sz w:val="18"/>
          <w:szCs w:val="18"/>
          <w:lang w:val="en-US"/>
        </w:rPr>
        <w:t>onEdit</w:t>
      </w:r>
      <w:proofErr w:type="spellEnd"/>
      <w:r w:rsidRPr="00182343">
        <w:rPr>
          <w:rFonts w:ascii="Consolas" w:eastAsia="Times New Roman" w:hAnsi="Consolas" w:cs="Segoe UI"/>
          <w:color w:val="032F62"/>
          <w:sz w:val="18"/>
          <w:szCs w:val="18"/>
          <w:lang w:val="en-US"/>
        </w:rPr>
        <w:t>(book)</w:t>
      </w:r>
      <w:r w:rsidRPr="00182343">
        <w:rPr>
          <w:rFonts w:ascii="Consolas" w:eastAsia="Times New Roman" w:hAnsi="Consolas" w:cs="Segoe UI"/>
          <w:color w:val="24292E"/>
          <w:sz w:val="18"/>
          <w:szCs w:val="18"/>
          <w:lang w:val="en-US"/>
        </w:rPr>
        <w:t>"</w:t>
      </w:r>
    </w:p>
    <w:p w14:paraId="5A096D29" w14:textId="77777777" w:rsidR="00375DFF" w:rsidRPr="004152FD" w:rsidRDefault="00375DFF" w:rsidP="004152FD">
      <w:pPr>
        <w:rPr>
          <w:rFonts w:asciiTheme="majorHAnsi" w:hAnsiTheme="majorHAnsi" w:cstheme="majorHAnsi"/>
          <w:b/>
          <w:bCs/>
          <w:sz w:val="24"/>
          <w:szCs w:val="24"/>
          <w:lang w:val="en-US"/>
        </w:rPr>
      </w:pPr>
    </w:p>
    <w:p w14:paraId="36AD9723" w14:textId="77777777" w:rsidR="004152FD" w:rsidRDefault="00375DFF" w:rsidP="004152FD">
      <w:pPr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rFonts w:asciiTheme="majorHAnsi" w:hAnsiTheme="majorHAnsi" w:cstheme="majorHAnsi"/>
          <w:sz w:val="24"/>
          <w:szCs w:val="24"/>
          <w:lang w:val="en-US"/>
        </w:rPr>
        <w:t xml:space="preserve">The two buttons “Delete” and “Edit” are visible only to the logged-in User. </w:t>
      </w:r>
    </w:p>
    <w:p w14:paraId="5C372C5B" w14:textId="2B5A7C49" w:rsidR="00375DFF" w:rsidRDefault="00E81CD3" w:rsidP="004152FD">
      <w:pPr>
        <w:rPr>
          <w:rFonts w:asciiTheme="majorHAnsi" w:hAnsiTheme="majorHAnsi" w:cstheme="majorHAnsi"/>
          <w:sz w:val="24"/>
          <w:szCs w:val="24"/>
          <w:lang w:val="en-US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495ED1A3" wp14:editId="559D413E">
            <wp:simplePos x="0" y="0"/>
            <wp:positionH relativeFrom="column">
              <wp:posOffset>0</wp:posOffset>
            </wp:positionH>
            <wp:positionV relativeFrom="paragraph">
              <wp:posOffset>304800</wp:posOffset>
            </wp:positionV>
            <wp:extent cx="2708275" cy="327660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8275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AD90A6" w14:textId="77777777" w:rsidR="00375DFF" w:rsidRPr="00EB7C6E" w:rsidRDefault="00375DFF" w:rsidP="004152FD">
      <w:pPr>
        <w:rPr>
          <w:rFonts w:asciiTheme="majorHAnsi" w:hAnsiTheme="majorHAnsi" w:cstheme="majorHAnsi"/>
          <w:sz w:val="24"/>
          <w:szCs w:val="24"/>
          <w:lang w:val="en-US"/>
        </w:rPr>
      </w:pPr>
    </w:p>
    <w:p w14:paraId="5C93183B" w14:textId="77777777" w:rsidR="004152FD" w:rsidRPr="005F0D60" w:rsidRDefault="004152FD" w:rsidP="004152FD">
      <w:pPr>
        <w:rPr>
          <w:rFonts w:asciiTheme="majorHAnsi" w:hAnsiTheme="majorHAnsi" w:cstheme="majorHAnsi"/>
          <w:sz w:val="24"/>
          <w:szCs w:val="24"/>
        </w:rPr>
      </w:pPr>
    </w:p>
    <w:p w14:paraId="121566CE" w14:textId="77777777" w:rsidR="004152FD" w:rsidRPr="004152FD" w:rsidRDefault="004152FD" w:rsidP="004152FD">
      <w:pPr>
        <w:rPr>
          <w:rFonts w:asciiTheme="majorHAnsi" w:hAnsiTheme="majorHAnsi" w:cstheme="majorHAnsi"/>
          <w:sz w:val="24"/>
          <w:szCs w:val="24"/>
        </w:rPr>
      </w:pPr>
    </w:p>
    <w:p w14:paraId="5A15985E" w14:textId="77777777" w:rsidR="004152FD" w:rsidRDefault="004152FD" w:rsidP="004152FD">
      <w:pPr>
        <w:rPr>
          <w:rFonts w:asciiTheme="majorHAnsi" w:hAnsiTheme="majorHAnsi" w:cstheme="majorHAnsi"/>
          <w:b/>
          <w:bCs/>
          <w:sz w:val="24"/>
          <w:szCs w:val="24"/>
        </w:rPr>
      </w:pPr>
    </w:p>
    <w:p w14:paraId="09833C72" w14:textId="77777777" w:rsidR="005A3291" w:rsidRPr="005A3291" w:rsidRDefault="005A3291" w:rsidP="005A3291">
      <w:pPr>
        <w:ind w:left="360"/>
        <w:rPr>
          <w:rFonts w:asciiTheme="majorHAnsi" w:hAnsiTheme="majorHAnsi" w:cstheme="majorHAnsi"/>
          <w:b/>
          <w:bCs/>
          <w:sz w:val="24"/>
          <w:szCs w:val="24"/>
        </w:rPr>
      </w:pPr>
    </w:p>
    <w:p w14:paraId="0AB2A348" w14:textId="77777777" w:rsidR="00D17458" w:rsidRPr="00D17458" w:rsidRDefault="00D17458" w:rsidP="00D17458">
      <w:pPr>
        <w:ind w:left="360"/>
        <w:rPr>
          <w:rFonts w:asciiTheme="majorHAnsi" w:hAnsiTheme="majorHAnsi" w:cstheme="majorHAnsi"/>
          <w:sz w:val="24"/>
          <w:szCs w:val="24"/>
        </w:rPr>
      </w:pPr>
    </w:p>
    <w:p w14:paraId="022EA7AC" w14:textId="77777777" w:rsidR="00D17458" w:rsidRPr="006C3404" w:rsidRDefault="00D17458" w:rsidP="00D17458">
      <w:pPr>
        <w:ind w:left="360"/>
        <w:rPr>
          <w:rFonts w:asciiTheme="majorHAnsi" w:hAnsiTheme="majorHAnsi" w:cstheme="majorHAnsi"/>
          <w:sz w:val="24"/>
          <w:szCs w:val="24"/>
        </w:rPr>
      </w:pPr>
    </w:p>
    <w:p w14:paraId="52E332E5" w14:textId="77777777" w:rsidR="00061F60" w:rsidRPr="00D17458" w:rsidRDefault="00061F60" w:rsidP="00061F60">
      <w:pPr>
        <w:rPr>
          <w:lang w:val="en-US"/>
        </w:rPr>
      </w:pPr>
    </w:p>
    <w:p w14:paraId="71246AFC" w14:textId="77777777" w:rsidR="00061F60" w:rsidRPr="00061F60" w:rsidRDefault="00061F60" w:rsidP="00061F60">
      <w:pPr>
        <w:ind w:left="360"/>
        <w:rPr>
          <w:rFonts w:asciiTheme="majorHAnsi" w:hAnsiTheme="majorHAnsi" w:cstheme="majorHAnsi"/>
          <w:b/>
          <w:bCs/>
          <w:sz w:val="24"/>
          <w:szCs w:val="24"/>
        </w:rPr>
      </w:pPr>
    </w:p>
    <w:p w14:paraId="1D2936B1" w14:textId="77777777" w:rsidR="00061F60" w:rsidRPr="00061F60" w:rsidRDefault="00061F60">
      <w:pPr>
        <w:rPr>
          <w:lang w:val="en-US"/>
        </w:rPr>
      </w:pPr>
    </w:p>
    <w:sectPr w:rsidR="00061F60" w:rsidRPr="00061F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F815F8"/>
    <w:multiLevelType w:val="hybridMultilevel"/>
    <w:tmpl w:val="18FE2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026E4B"/>
    <w:multiLevelType w:val="hybridMultilevel"/>
    <w:tmpl w:val="04DCEF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9347F6"/>
    <w:multiLevelType w:val="hybridMultilevel"/>
    <w:tmpl w:val="FA7E5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55125C"/>
    <w:multiLevelType w:val="hybridMultilevel"/>
    <w:tmpl w:val="2318B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6420CA"/>
    <w:multiLevelType w:val="hybridMultilevel"/>
    <w:tmpl w:val="20ACE79C"/>
    <w:lvl w:ilvl="0" w:tplc="8698E9A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3NzA1M7Y0NjY3MjNX0lEKTi0uzszPAykwrAUA0QqajiwAAAA="/>
  </w:docVars>
  <w:rsids>
    <w:rsidRoot w:val="00061F60"/>
    <w:rsid w:val="00061F60"/>
    <w:rsid w:val="00182343"/>
    <w:rsid w:val="001F4AB1"/>
    <w:rsid w:val="00375DFF"/>
    <w:rsid w:val="004152FD"/>
    <w:rsid w:val="005A3291"/>
    <w:rsid w:val="005C0199"/>
    <w:rsid w:val="006B6DAC"/>
    <w:rsid w:val="006C3404"/>
    <w:rsid w:val="007124CD"/>
    <w:rsid w:val="008C12F6"/>
    <w:rsid w:val="008C7C9C"/>
    <w:rsid w:val="0099032D"/>
    <w:rsid w:val="00A262A5"/>
    <w:rsid w:val="00B2548D"/>
    <w:rsid w:val="00C53545"/>
    <w:rsid w:val="00D17458"/>
    <w:rsid w:val="00E74DEE"/>
    <w:rsid w:val="00E81CD3"/>
    <w:rsid w:val="00EB7C6E"/>
    <w:rsid w:val="00F147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FC3DE"/>
  <w15:chartTrackingRefBased/>
  <w15:docId w15:val="{753CA479-0C67-43AA-B53E-E99B09AD1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1F60"/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1F6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61F60"/>
    <w:pPr>
      <w:spacing w:after="0" w:line="240" w:lineRule="auto"/>
    </w:pPr>
    <w:rPr>
      <w:lang w:val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61F6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61F6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link w:val="NoSpacingChar"/>
    <w:uiPriority w:val="1"/>
    <w:qFormat/>
    <w:rsid w:val="00B2548D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2548D"/>
    <w:rPr>
      <w:rFonts w:eastAsiaTheme="minorEastAsia"/>
    </w:rPr>
  </w:style>
  <w:style w:type="character" w:customStyle="1" w:styleId="blob-code-inner">
    <w:name w:val="blob-code-inner"/>
    <w:basedOn w:val="DefaultParagraphFont"/>
    <w:rsid w:val="006B6DAC"/>
  </w:style>
  <w:style w:type="character" w:customStyle="1" w:styleId="pl-kos">
    <w:name w:val="pl-kos"/>
    <w:basedOn w:val="DefaultParagraphFont"/>
    <w:rsid w:val="006B6DAC"/>
  </w:style>
  <w:style w:type="character" w:customStyle="1" w:styleId="pl-ent">
    <w:name w:val="pl-ent"/>
    <w:basedOn w:val="DefaultParagraphFont"/>
    <w:rsid w:val="006B6DAC"/>
  </w:style>
  <w:style w:type="character" w:customStyle="1" w:styleId="pl-c1">
    <w:name w:val="pl-c1"/>
    <w:basedOn w:val="DefaultParagraphFont"/>
    <w:rsid w:val="006B6DAC"/>
  </w:style>
  <w:style w:type="character" w:customStyle="1" w:styleId="pl-s">
    <w:name w:val="pl-s"/>
    <w:basedOn w:val="DefaultParagraphFont"/>
    <w:rsid w:val="006B6DAC"/>
  </w:style>
  <w:style w:type="character" w:customStyle="1" w:styleId="pl-en">
    <w:name w:val="pl-en"/>
    <w:basedOn w:val="DefaultParagraphFont"/>
    <w:rsid w:val="006B6DAC"/>
  </w:style>
  <w:style w:type="character" w:customStyle="1" w:styleId="pl-s1">
    <w:name w:val="pl-s1"/>
    <w:basedOn w:val="DefaultParagraphFont"/>
    <w:rsid w:val="006B6DAC"/>
  </w:style>
  <w:style w:type="character" w:customStyle="1" w:styleId="pl-smi">
    <w:name w:val="pl-smi"/>
    <w:basedOn w:val="DefaultParagraphFont"/>
    <w:rsid w:val="006B6DAC"/>
  </w:style>
  <w:style w:type="character" w:customStyle="1" w:styleId="pl-k">
    <w:name w:val="pl-k"/>
    <w:basedOn w:val="DefaultParagraphFont"/>
    <w:rsid w:val="006B6D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93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7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77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6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4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8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1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6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9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29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22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78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52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9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41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9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81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85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8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3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46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69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4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268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0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873</Words>
  <Characters>10677</Characters>
  <Application>Microsoft Office Word</Application>
  <DocSecurity>0</DocSecurity>
  <Lines>88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rint 3 Report</vt:lpstr>
    </vt:vector>
  </TitlesOfParts>
  <Company/>
  <LinksUpToDate>false</LinksUpToDate>
  <CharactersWithSpaces>12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int 3 Report</dc:title>
  <dc:subject>Prof. Vladimir Georgiev INF440</dc:subject>
  <dc:creator>Alex Mishev</dc:creator>
  <cp:keywords/>
  <dc:description/>
  <cp:lastModifiedBy>Aleks Mishev</cp:lastModifiedBy>
  <cp:revision>2</cp:revision>
  <dcterms:created xsi:type="dcterms:W3CDTF">2020-04-19T17:46:00Z</dcterms:created>
  <dcterms:modified xsi:type="dcterms:W3CDTF">2020-04-19T17:46:00Z</dcterms:modified>
</cp:coreProperties>
</file>